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5A6E97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01A2B2EA" w14:textId="77777777" w:rsidR="002041C1" w:rsidRPr="002041C1" w:rsidRDefault="002041C1" w:rsidP="005642DE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59B673E1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47885369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53F4ABD3" w14:textId="77777777" w:rsidR="00DD5A33" w:rsidRPr="00985AE1" w:rsidRDefault="002E5490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2568B0" w:rsidRPr="002568B0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</w:p>
    <w:p w14:paraId="6C709ED5" w14:textId="77777777" w:rsidR="00985AE1" w:rsidRPr="00A8545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78A41C6" w14:textId="77777777" w:rsidR="00D34403" w:rsidRPr="00985AE1" w:rsidRDefault="00D34403" w:rsidP="00D34403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4E0A0E17" w14:textId="77777777" w:rsidR="00D34403" w:rsidRPr="00D56280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72CB54EE" w14:textId="1FCD56FB" w:rsidR="00D34403" w:rsidRPr="00D56280" w:rsidRDefault="00D34403" w:rsidP="00D34403">
      <w:pPr>
        <w:pStyle w:val="Subtitle"/>
        <w:rPr>
          <w:rFonts w:ascii="Calibri" w:hAnsi="Calibri" w:cs="Calibri"/>
          <w:sz w:val="40"/>
          <w:szCs w:val="40"/>
        </w:rPr>
      </w:pPr>
      <w:r w:rsidRPr="00D56280">
        <w:rPr>
          <w:rFonts w:ascii="Calibri" w:hAnsi="Calibri" w:cs="Calibri"/>
          <w:sz w:val="40"/>
          <w:szCs w:val="40"/>
        </w:rPr>
        <w:t>RF</w:t>
      </w:r>
      <w:r w:rsidR="00903A9B" w:rsidRPr="00D56280">
        <w:rPr>
          <w:rFonts w:ascii="Calibri" w:hAnsi="Calibri" w:cs="Calibri"/>
          <w:sz w:val="40"/>
          <w:szCs w:val="40"/>
        </w:rPr>
        <w:t>P</w:t>
      </w:r>
      <w:r w:rsidRPr="00D56280">
        <w:rPr>
          <w:rFonts w:ascii="Calibri" w:hAnsi="Calibri" w:cs="Calibri"/>
          <w:sz w:val="40"/>
          <w:szCs w:val="40"/>
        </w:rPr>
        <w:t xml:space="preserve"> No. 90</w:t>
      </w:r>
      <w:r w:rsidR="00B41C99" w:rsidRPr="00D56280">
        <w:rPr>
          <w:rFonts w:ascii="Calibri" w:hAnsi="Calibri" w:cs="Calibri"/>
          <w:sz w:val="40"/>
          <w:szCs w:val="40"/>
        </w:rPr>
        <w:t>25</w:t>
      </w:r>
      <w:r w:rsidR="00CB6141" w:rsidRPr="00D56280">
        <w:rPr>
          <w:rFonts w:ascii="Calibri" w:hAnsi="Calibri" w:cs="Calibri"/>
          <w:sz w:val="40"/>
          <w:szCs w:val="40"/>
        </w:rPr>
        <w:t>49</w:t>
      </w:r>
    </w:p>
    <w:p w14:paraId="7D8620B9" w14:textId="77777777" w:rsidR="00D34403" w:rsidRPr="00D56280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DA25990" w14:textId="77777777" w:rsidR="00D34403" w:rsidRPr="00D56280" w:rsidRDefault="00D34403" w:rsidP="00D34403">
      <w:pPr>
        <w:pStyle w:val="Heading3"/>
        <w:rPr>
          <w:rFonts w:ascii="Calibri" w:hAnsi="Calibri" w:cs="Calibri"/>
          <w:sz w:val="40"/>
          <w:szCs w:val="40"/>
        </w:rPr>
      </w:pPr>
      <w:r w:rsidRPr="00D56280">
        <w:rPr>
          <w:rFonts w:ascii="Calibri" w:hAnsi="Calibri" w:cs="Calibri"/>
          <w:sz w:val="40"/>
          <w:szCs w:val="40"/>
        </w:rPr>
        <w:t>for</w:t>
      </w:r>
    </w:p>
    <w:p w14:paraId="7852A2A1" w14:textId="77777777" w:rsidR="00D34403" w:rsidRPr="00D56280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5DD8EF03" w14:textId="77777777" w:rsidR="006851CC" w:rsidRPr="006851CC" w:rsidRDefault="006851CC" w:rsidP="006851CC">
      <w:pPr>
        <w:jc w:val="center"/>
        <w:rPr>
          <w:rFonts w:ascii="Calibri" w:hAnsi="Calibri" w:cs="Calibri"/>
          <w:b/>
          <w:sz w:val="40"/>
          <w:szCs w:val="40"/>
        </w:rPr>
      </w:pPr>
      <w:bookmarkStart w:id="0" w:name="_Hlk184974014"/>
      <w:r w:rsidRPr="006851CC">
        <w:rPr>
          <w:rFonts w:ascii="Calibri" w:hAnsi="Calibri" w:cs="Calibri"/>
          <w:b/>
          <w:sz w:val="40"/>
          <w:szCs w:val="40"/>
        </w:rPr>
        <w:t>Medical Professions Locum Tenens and Recruitment Services</w:t>
      </w:r>
      <w:bookmarkEnd w:id="0"/>
      <w:r w:rsidRPr="006851CC">
        <w:rPr>
          <w:rFonts w:ascii="Calibri" w:hAnsi="Calibri" w:cs="Calibri"/>
          <w:b/>
          <w:sz w:val="40"/>
          <w:szCs w:val="40"/>
        </w:rPr>
        <w:t xml:space="preserve"> </w:t>
      </w:r>
    </w:p>
    <w:p w14:paraId="529D0CF2" w14:textId="77777777" w:rsidR="00DD5A33" w:rsidRPr="00D56280" w:rsidRDefault="00DD5A33">
      <w:pPr>
        <w:jc w:val="center"/>
        <w:rPr>
          <w:rFonts w:ascii="Calibri" w:hAnsi="Calibri" w:cs="Calibri"/>
          <w:b/>
          <w:sz w:val="20"/>
        </w:rPr>
      </w:pPr>
    </w:p>
    <w:p w14:paraId="6E068B5C" w14:textId="2B44219E" w:rsidR="008B5AFB" w:rsidRPr="00D56280" w:rsidRDefault="00DC419B" w:rsidP="008B5AFB">
      <w:pPr>
        <w:jc w:val="center"/>
        <w:rPr>
          <w:rFonts w:ascii="Calibri" w:hAnsi="Calibri" w:cs="Calibri"/>
          <w:b/>
          <w:sz w:val="28"/>
          <w:szCs w:val="28"/>
        </w:rPr>
      </w:pPr>
      <w:r w:rsidRPr="00D56280">
        <w:rPr>
          <w:rFonts w:ascii="Calibri" w:hAnsi="Calibri" w:cs="Calibri"/>
          <w:b/>
          <w:sz w:val="28"/>
          <w:szCs w:val="28"/>
        </w:rPr>
        <w:t>Networking/Bidders Conference</w:t>
      </w:r>
      <w:r w:rsidR="008B5AFB" w:rsidRPr="00D56280">
        <w:rPr>
          <w:rFonts w:ascii="Calibri" w:hAnsi="Calibri" w:cs="Calibri"/>
          <w:b/>
          <w:sz w:val="28"/>
          <w:szCs w:val="28"/>
        </w:rPr>
        <w:t xml:space="preserve"> Held </w:t>
      </w:r>
      <w:r w:rsidR="006851CC">
        <w:rPr>
          <w:rFonts w:ascii="Calibri" w:hAnsi="Calibri" w:cs="Calibri"/>
          <w:b/>
          <w:sz w:val="28"/>
          <w:szCs w:val="28"/>
        </w:rPr>
        <w:t>January 7, 2025</w:t>
      </w:r>
    </w:p>
    <w:p w14:paraId="0C1D3466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788FE3E3" w14:textId="77777777" w:rsidTr="00C367AB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6032B4BE" w:rsidR="00985AE1" w:rsidRPr="00C367AB" w:rsidRDefault="00985AE1" w:rsidP="00D34403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D34403">
              <w:rPr>
                <w:rFonts w:ascii="Calibri" w:hAnsi="Calibri" w:cs="Calibri"/>
                <w:b/>
                <w:sz w:val="28"/>
                <w:szCs w:val="28"/>
              </w:rPr>
              <w:t>eral Services Agency (GSA),</w:t>
            </w:r>
            <w:r w:rsidR="00D34403" w:rsidRPr="00D56280">
              <w:rPr>
                <w:rFonts w:ascii="Calibri" w:hAnsi="Calibri" w:cs="Calibri"/>
                <w:b/>
                <w:sz w:val="28"/>
                <w:szCs w:val="28"/>
              </w:rPr>
              <w:t xml:space="preserve"> RF</w:t>
            </w:r>
            <w:r w:rsidR="00903A9B" w:rsidRPr="00D56280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D56280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</w:t>
            </w:r>
            <w:r w:rsidR="002568B0">
              <w:rPr>
                <w:rFonts w:ascii="Calibri" w:hAnsi="Calibri" w:cs="Calibri"/>
                <w:b/>
                <w:sz w:val="28"/>
                <w:szCs w:val="28"/>
              </w:rPr>
              <w:t>e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8A60BD" w:rsidRPr="00D56280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e</w:t>
            </w:r>
            <w:r w:rsidR="009A343C" w:rsidRPr="009A343C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GSA Contracting Opportunities website located at </w:t>
            </w:r>
            <w:hyperlink r:id="rId13" w:history="1">
              <w:r w:rsidR="004E55D5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4E55D5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432679DE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361E23F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56D7A1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79B22F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259931A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011297E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15B4B25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65EA16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57640035" w14:textId="77777777" w:rsidR="002041C1" w:rsidRDefault="002041C1" w:rsidP="00D34403">
      <w:pPr>
        <w:rPr>
          <w:rFonts w:ascii="Calibri" w:hAnsi="Calibri" w:cs="Calibri"/>
          <w:sz w:val="20"/>
        </w:rPr>
      </w:pPr>
    </w:p>
    <w:p w14:paraId="3268C5C6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78781292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16D5C7B" w14:textId="780C8D85" w:rsidR="00ED5291" w:rsidRPr="0062630A" w:rsidRDefault="00AA6FBA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5F87A5C" wp14:editId="3D40BFD8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B81B4D2" w14:textId="77777777" w:rsidR="00ED5291" w:rsidRDefault="00ED5291" w:rsidP="00ED5291">
      <w:pPr>
        <w:ind w:left="2520"/>
        <w:rPr>
          <w:rFonts w:ascii="Calibri" w:hAnsi="Calibri" w:cs="Calibri"/>
          <w:color w:val="008000"/>
          <w:sz w:val="20"/>
        </w:rPr>
        <w:sectPr w:rsidR="00ED5291" w:rsidSect="000655C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6805DFA5" w14:textId="77777777" w:rsidR="00DA63B9" w:rsidRDefault="00DA63B9" w:rsidP="00E6575A">
      <w:pPr>
        <w:keepNext/>
        <w:spacing w:after="120"/>
        <w:rPr>
          <w:rFonts w:ascii="Calibri" w:hAnsi="Calibri" w:cs="Calibri"/>
        </w:rPr>
      </w:pPr>
    </w:p>
    <w:p w14:paraId="4461B307" w14:textId="3979EA4B" w:rsidR="00DD5A33" w:rsidRPr="00985AE1" w:rsidRDefault="00DD5A33" w:rsidP="00E6575A">
      <w:pPr>
        <w:keepNext/>
        <w:spacing w:after="120"/>
        <w:rPr>
          <w:rFonts w:ascii="Calibri" w:hAnsi="Calibri" w:cs="Calibri"/>
        </w:rPr>
      </w:pPr>
      <w:r w:rsidRPr="00985AE1">
        <w:rPr>
          <w:rFonts w:ascii="Calibri" w:hAnsi="Calibri" w:cs="Calibri"/>
        </w:rPr>
        <w:t xml:space="preserve">The following participants </w:t>
      </w:r>
      <w:r w:rsidR="005B654C">
        <w:rPr>
          <w:rFonts w:ascii="Calibri" w:hAnsi="Calibri" w:cs="Calibri"/>
        </w:rPr>
        <w:t>attended the Bidders Conference</w:t>
      </w:r>
      <w:r w:rsidRPr="00985AE1">
        <w:rPr>
          <w:rFonts w:ascii="Calibri" w:hAnsi="Calibri" w:cs="Calibri"/>
        </w:rPr>
        <w:t>:</w:t>
      </w:r>
      <w:r w:rsidR="004F7EFE">
        <w:rPr>
          <w:rFonts w:ascii="Calibri" w:hAnsi="Calibri" w:cs="Calibri"/>
        </w:rPr>
        <w:t xml:space="preserve"> </w:t>
      </w:r>
    </w:p>
    <w:tbl>
      <w:tblPr>
        <w:tblW w:w="111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"/>
        <w:gridCol w:w="3600"/>
        <w:gridCol w:w="3090"/>
        <w:gridCol w:w="3888"/>
      </w:tblGrid>
      <w:tr w:rsidR="00530140" w:rsidRPr="00985AE1" w14:paraId="21F29C3B" w14:textId="77777777" w:rsidTr="00ED78F9">
        <w:trPr>
          <w:cantSplit/>
          <w:tblHeader/>
          <w:jc w:val="center"/>
        </w:trPr>
        <w:tc>
          <w:tcPr>
            <w:tcW w:w="576" w:type="dxa"/>
            <w:tcBorders>
              <w:top w:val="nil"/>
              <w:left w:val="nil"/>
            </w:tcBorders>
          </w:tcPr>
          <w:p w14:paraId="731DF792" w14:textId="77777777" w:rsidR="00DD5A33" w:rsidRPr="00985AE1" w:rsidRDefault="00DD5A33">
            <w:pPr>
              <w:keepNext/>
              <w:rPr>
                <w:rFonts w:ascii="Calibri" w:hAnsi="Calibri" w:cs="Calibri"/>
              </w:rPr>
            </w:pPr>
          </w:p>
          <w:p w14:paraId="5FAF88AF" w14:textId="77777777" w:rsidR="00530140" w:rsidRPr="00530140" w:rsidRDefault="00530140" w:rsidP="00711E1A">
            <w:pPr>
              <w:rPr>
                <w:rFonts w:ascii="Calibri" w:hAnsi="Calibri" w:cs="Calibri"/>
              </w:rPr>
            </w:pPr>
          </w:p>
        </w:tc>
        <w:tc>
          <w:tcPr>
            <w:tcW w:w="3600" w:type="dxa"/>
            <w:vAlign w:val="center"/>
          </w:tcPr>
          <w:p w14:paraId="6C1B8A19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mpany Name / Address</w:t>
            </w:r>
          </w:p>
        </w:tc>
        <w:tc>
          <w:tcPr>
            <w:tcW w:w="3090" w:type="dxa"/>
            <w:vAlign w:val="center"/>
          </w:tcPr>
          <w:p w14:paraId="778DC9D4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Representative</w:t>
            </w:r>
          </w:p>
        </w:tc>
        <w:tc>
          <w:tcPr>
            <w:tcW w:w="3888" w:type="dxa"/>
            <w:vAlign w:val="center"/>
          </w:tcPr>
          <w:p w14:paraId="1584C7D3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ntact Information</w:t>
            </w:r>
          </w:p>
        </w:tc>
      </w:tr>
      <w:tr w:rsidR="00530140" w:rsidRPr="00985AE1" w14:paraId="5CBBDC46" w14:textId="77777777" w:rsidTr="00ED78F9">
        <w:trPr>
          <w:jc w:val="center"/>
        </w:trPr>
        <w:tc>
          <w:tcPr>
            <w:tcW w:w="576" w:type="dxa"/>
            <w:vMerge w:val="restart"/>
          </w:tcPr>
          <w:p w14:paraId="73604E36" w14:textId="77777777" w:rsidR="00530140" w:rsidRPr="00530140" w:rsidRDefault="00530140" w:rsidP="00711E1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6A41C0" w14:textId="77777777" w:rsidR="00BC7C0F" w:rsidRPr="001D1D3D" w:rsidRDefault="00DB1E23" w:rsidP="00BC7C0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AB Staffing Solutions</w:t>
            </w:r>
          </w:p>
          <w:p w14:paraId="4A150150" w14:textId="3753F1A6" w:rsidR="00070286" w:rsidRPr="001D1D3D" w:rsidRDefault="00070286" w:rsidP="00BC7C0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3451 S Mercy Rd</w:t>
            </w:r>
          </w:p>
          <w:p w14:paraId="71B7A514" w14:textId="7DB8F2A3" w:rsidR="00402D5C" w:rsidRPr="001D1D3D" w:rsidRDefault="00070286" w:rsidP="00BC7C0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70286">
              <w:rPr>
                <w:rFonts w:asciiTheme="minorHAnsi" w:hAnsiTheme="minorHAnsi" w:cstheme="minorHAnsi"/>
                <w:bCs/>
                <w:sz w:val="22"/>
                <w:szCs w:val="22"/>
              </w:rPr>
              <w:t>Gilbert, AZ, 85297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44EF92" w14:textId="6AB6D995" w:rsidR="00634894" w:rsidRPr="001D1D3D" w:rsidRDefault="00070286" w:rsidP="0007028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onny </w:t>
            </w:r>
            <w:proofErr w:type="spellStart"/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Te</w:t>
            </w:r>
            <w:proofErr w:type="spellEnd"/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A77EE4" w14:textId="7AC83370" w:rsidR="00530140" w:rsidRPr="001D1D3D" w:rsidRDefault="00530140" w:rsidP="00864E1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864E1F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888-515-3900</w:t>
            </w:r>
          </w:p>
        </w:tc>
      </w:tr>
      <w:tr w:rsidR="00530140" w:rsidRPr="00985AE1" w14:paraId="4125947A" w14:textId="77777777" w:rsidTr="00ED78F9">
        <w:trPr>
          <w:jc w:val="center"/>
        </w:trPr>
        <w:tc>
          <w:tcPr>
            <w:tcW w:w="576" w:type="dxa"/>
            <w:vMerge/>
          </w:tcPr>
          <w:p w14:paraId="2DFE5567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1F2072" w14:textId="77777777" w:rsidR="00530140" w:rsidRPr="001D1D3D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2C6896" w14:textId="77777777" w:rsidR="00530140" w:rsidRPr="001D1D3D" w:rsidRDefault="00530140" w:rsidP="0053014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B54505" w14:textId="4CE7C1BE" w:rsidR="00530140" w:rsidRPr="001D1D3D" w:rsidRDefault="00530140" w:rsidP="0007028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hyperlink r:id="rId19" w:tgtFrame="_blank" w:tooltip="mailto:dte@abstaffing.com" w:history="1">
              <w:r w:rsidR="00070286" w:rsidRPr="001D1D3D">
                <w:rPr>
                  <w:rStyle w:val="Hyperlink"/>
                  <w:rFonts w:asciiTheme="minorHAnsi" w:hAnsiTheme="minorHAnsi" w:cstheme="minorHAnsi"/>
                  <w:bCs/>
                  <w:color w:val="auto"/>
                  <w:sz w:val="22"/>
                  <w:szCs w:val="22"/>
                </w:rPr>
                <w:t>dte@abstaffing.com</w:t>
              </w:r>
            </w:hyperlink>
          </w:p>
        </w:tc>
      </w:tr>
      <w:tr w:rsidR="00530140" w:rsidRPr="00985AE1" w14:paraId="4680F63B" w14:textId="77777777" w:rsidTr="00ED78F9">
        <w:trPr>
          <w:jc w:val="center"/>
        </w:trPr>
        <w:tc>
          <w:tcPr>
            <w:tcW w:w="576" w:type="dxa"/>
            <w:vMerge/>
          </w:tcPr>
          <w:p w14:paraId="59BDE6FB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532324" w14:textId="77777777" w:rsidR="00530140" w:rsidRPr="001D1D3D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7814DD" w14:textId="77777777" w:rsidR="00530140" w:rsidRPr="001D1D3D" w:rsidRDefault="00530140" w:rsidP="0053014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C534A2" w14:textId="0EE49431" w:rsidR="00530140" w:rsidRPr="001D1D3D" w:rsidRDefault="00530140" w:rsidP="0063489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  <w:r w:rsidR="00864E1F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Yes</w:t>
            </w:r>
          </w:p>
        </w:tc>
      </w:tr>
      <w:tr w:rsidR="00530140" w:rsidRPr="00985AE1" w14:paraId="6E74D7EC" w14:textId="77777777" w:rsidTr="00ED78F9">
        <w:trPr>
          <w:jc w:val="center"/>
        </w:trPr>
        <w:tc>
          <w:tcPr>
            <w:tcW w:w="576" w:type="dxa"/>
            <w:vMerge/>
          </w:tcPr>
          <w:p w14:paraId="5C7304EE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9113F3" w14:textId="77777777" w:rsidR="00530140" w:rsidRPr="001D1D3D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B723ED" w14:textId="77777777" w:rsidR="00530140" w:rsidRPr="001D1D3D" w:rsidRDefault="00530140" w:rsidP="0053014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E9FBFD" w14:textId="77777777" w:rsidR="00530140" w:rsidRPr="001D1D3D" w:rsidRDefault="00530140" w:rsidP="0063489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530140" w:rsidRPr="00985AE1" w14:paraId="01642041" w14:textId="77777777" w:rsidTr="00ED78F9">
        <w:trPr>
          <w:jc w:val="center"/>
        </w:trPr>
        <w:tc>
          <w:tcPr>
            <w:tcW w:w="576" w:type="dxa"/>
            <w:vMerge/>
          </w:tcPr>
          <w:p w14:paraId="138C6FB9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A6D0C5" w14:textId="77777777" w:rsidR="00530140" w:rsidRPr="001D1D3D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A3D0C2" w14:textId="77777777" w:rsidR="00530140" w:rsidRPr="001D1D3D" w:rsidRDefault="00530140" w:rsidP="0053014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8C8F59" w14:textId="1BB407CB" w:rsidR="00530140" w:rsidRPr="001D1D3D" w:rsidRDefault="00530140" w:rsidP="00864E1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0655C4" w:rsidRPr="00985AE1" w14:paraId="0D5FDAD8" w14:textId="77777777" w:rsidTr="00ED78F9">
        <w:trPr>
          <w:jc w:val="center"/>
        </w:trPr>
        <w:tc>
          <w:tcPr>
            <w:tcW w:w="576" w:type="dxa"/>
            <w:vMerge w:val="restart"/>
          </w:tcPr>
          <w:p w14:paraId="793605B2" w14:textId="77777777" w:rsidR="000655C4" w:rsidRPr="00530140" w:rsidRDefault="000655C4" w:rsidP="000655C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FD2179" w14:textId="77777777" w:rsidR="009E0E5C" w:rsidRPr="001D1D3D" w:rsidRDefault="006B02D5" w:rsidP="009E0E5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Jackson &amp; Coker </w:t>
            </w:r>
            <w:proofErr w:type="spellStart"/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LocumTenens</w:t>
            </w:r>
            <w:proofErr w:type="spellEnd"/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, LLC</w:t>
            </w:r>
          </w:p>
          <w:p w14:paraId="25401F18" w14:textId="6DB51BEC" w:rsidR="000655C4" w:rsidRPr="001D1D3D" w:rsidRDefault="00440D51" w:rsidP="009E0E5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2655 </w:t>
            </w:r>
            <w:proofErr w:type="spellStart"/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Northwinds</w:t>
            </w:r>
            <w:proofErr w:type="spellEnd"/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Parkway, Alpharetta, GA 30009</w:t>
            </w:r>
          </w:p>
          <w:p w14:paraId="27F59651" w14:textId="6A3043B1" w:rsidR="000655C4" w:rsidRPr="001D1D3D" w:rsidRDefault="000655C4" w:rsidP="000655C4">
            <w:pPr>
              <w:pStyle w:val="Head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94568E" w14:textId="7E0396A3" w:rsidR="000655C4" w:rsidRPr="001D1D3D" w:rsidRDefault="00440D51" w:rsidP="00440D5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Angela Sipraseuth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C930BF" w14:textId="18F0EC30" w:rsidR="000655C4" w:rsidRPr="001D1D3D" w:rsidRDefault="000655C4" w:rsidP="0031269E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31269E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800-272-2707</w:t>
            </w:r>
          </w:p>
        </w:tc>
      </w:tr>
      <w:tr w:rsidR="000655C4" w:rsidRPr="00985AE1" w14:paraId="212749AB" w14:textId="77777777" w:rsidTr="00ED78F9">
        <w:trPr>
          <w:jc w:val="center"/>
        </w:trPr>
        <w:tc>
          <w:tcPr>
            <w:tcW w:w="576" w:type="dxa"/>
            <w:vMerge/>
          </w:tcPr>
          <w:p w14:paraId="315B4093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C91269" w14:textId="77777777" w:rsidR="000655C4" w:rsidRPr="001D1D3D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D3F2CE" w14:textId="77777777" w:rsidR="000655C4" w:rsidRPr="001D1D3D" w:rsidRDefault="000655C4" w:rsidP="000655C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168633" w14:textId="11CE71BA" w:rsidR="000655C4" w:rsidRPr="001D1D3D" w:rsidRDefault="000655C4" w:rsidP="00440D5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hyperlink r:id="rId20" w:tgtFrame="_blank" w:tooltip="mailto:government@jacksonandcoker.com" w:history="1">
              <w:r w:rsidR="00440D51" w:rsidRPr="001D1D3D">
                <w:rPr>
                  <w:rStyle w:val="Hyperlink"/>
                  <w:rFonts w:asciiTheme="minorHAnsi" w:hAnsiTheme="minorHAnsi" w:cstheme="minorHAnsi"/>
                  <w:bCs/>
                  <w:color w:val="auto"/>
                  <w:sz w:val="22"/>
                  <w:szCs w:val="22"/>
                </w:rPr>
                <w:t>government@jacksonandcoker.com</w:t>
              </w:r>
            </w:hyperlink>
          </w:p>
        </w:tc>
      </w:tr>
      <w:tr w:rsidR="000655C4" w:rsidRPr="00985AE1" w14:paraId="51B061CC" w14:textId="77777777" w:rsidTr="00ED78F9">
        <w:trPr>
          <w:jc w:val="center"/>
        </w:trPr>
        <w:tc>
          <w:tcPr>
            <w:tcW w:w="576" w:type="dxa"/>
            <w:vMerge/>
          </w:tcPr>
          <w:p w14:paraId="7B41DCB7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BD5025" w14:textId="77777777" w:rsidR="000655C4" w:rsidRPr="001D1D3D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B85211" w14:textId="77777777" w:rsidR="000655C4" w:rsidRPr="001D1D3D" w:rsidRDefault="000655C4" w:rsidP="000655C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31199D" w14:textId="5E06D516" w:rsidR="000655C4" w:rsidRPr="001D1D3D" w:rsidRDefault="000655C4" w:rsidP="000655C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  <w:r w:rsidR="0031269E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Yes</w:t>
            </w:r>
          </w:p>
        </w:tc>
      </w:tr>
      <w:tr w:rsidR="000655C4" w:rsidRPr="00985AE1" w14:paraId="3A5DD0BC" w14:textId="77777777" w:rsidTr="00ED78F9">
        <w:trPr>
          <w:jc w:val="center"/>
        </w:trPr>
        <w:tc>
          <w:tcPr>
            <w:tcW w:w="576" w:type="dxa"/>
            <w:vMerge/>
          </w:tcPr>
          <w:p w14:paraId="76A49DB5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43175A" w14:textId="77777777" w:rsidR="000655C4" w:rsidRPr="001D1D3D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E38F11" w14:textId="77777777" w:rsidR="000655C4" w:rsidRPr="001D1D3D" w:rsidRDefault="000655C4" w:rsidP="000655C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F461EF" w14:textId="77777777" w:rsidR="000655C4" w:rsidRPr="001D1D3D" w:rsidRDefault="000655C4" w:rsidP="000655C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0655C4" w:rsidRPr="00985AE1" w14:paraId="6A583B0A" w14:textId="77777777" w:rsidTr="00ED78F9">
        <w:trPr>
          <w:jc w:val="center"/>
        </w:trPr>
        <w:tc>
          <w:tcPr>
            <w:tcW w:w="576" w:type="dxa"/>
            <w:vMerge/>
          </w:tcPr>
          <w:p w14:paraId="3C1D9E01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436C45" w14:textId="77777777" w:rsidR="000655C4" w:rsidRPr="001D1D3D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9D8016" w14:textId="77777777" w:rsidR="000655C4" w:rsidRPr="001D1D3D" w:rsidRDefault="000655C4" w:rsidP="000655C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47B0D8" w14:textId="77777777" w:rsidR="000655C4" w:rsidRPr="001D1D3D" w:rsidRDefault="000655C4" w:rsidP="000655C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0655C4" w:rsidRPr="00985AE1" w14:paraId="51B4056C" w14:textId="77777777" w:rsidTr="00ED78F9">
        <w:trPr>
          <w:jc w:val="center"/>
        </w:trPr>
        <w:tc>
          <w:tcPr>
            <w:tcW w:w="576" w:type="dxa"/>
            <w:vMerge w:val="restart"/>
          </w:tcPr>
          <w:p w14:paraId="55DDD00A" w14:textId="77777777" w:rsidR="000655C4" w:rsidRPr="00530140" w:rsidRDefault="000655C4" w:rsidP="000655C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298424" w14:textId="77777777" w:rsidR="008A4071" w:rsidRPr="001D1D3D" w:rsidRDefault="00214A92" w:rsidP="008A4071">
            <w:pPr>
              <w:pStyle w:val="Head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Cogent Infotech Corporation</w:t>
            </w: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</w:r>
            <w:r w:rsidR="008A4071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1035 Boyce Rd, </w:t>
            </w:r>
          </w:p>
          <w:p w14:paraId="7CF75270" w14:textId="0AF7B00C" w:rsidR="000655C4" w:rsidRPr="001D1D3D" w:rsidRDefault="008A4071" w:rsidP="008A4071">
            <w:pPr>
              <w:pStyle w:val="Head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Pittsburgh, PA 15241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22A0D4" w14:textId="4ACD8188" w:rsidR="000655C4" w:rsidRPr="001D1D3D" w:rsidRDefault="008A4071" w:rsidP="008A407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Vaishnavi Sharma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80AE85" w14:textId="30B1574A" w:rsidR="000655C4" w:rsidRPr="001D1D3D" w:rsidRDefault="000655C4" w:rsidP="00DC6C6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DC6C65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(412) 785-3701</w:t>
            </w:r>
          </w:p>
        </w:tc>
      </w:tr>
      <w:tr w:rsidR="000655C4" w:rsidRPr="00985AE1" w14:paraId="09057243" w14:textId="77777777" w:rsidTr="00ED78F9">
        <w:trPr>
          <w:jc w:val="center"/>
        </w:trPr>
        <w:tc>
          <w:tcPr>
            <w:tcW w:w="576" w:type="dxa"/>
            <w:vMerge/>
          </w:tcPr>
          <w:p w14:paraId="0240E9AA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50C1AD" w14:textId="77777777" w:rsidR="000655C4" w:rsidRPr="001D1D3D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22D60E" w14:textId="77777777" w:rsidR="000655C4" w:rsidRPr="001D1D3D" w:rsidRDefault="000655C4" w:rsidP="000655C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7A9726" w14:textId="24782202" w:rsidR="000655C4" w:rsidRPr="001D1D3D" w:rsidRDefault="000655C4" w:rsidP="00BA42F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r w:rsidR="00BA42F8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vaishnavi.sharma@cogentinfo.com</w:t>
            </w:r>
          </w:p>
        </w:tc>
      </w:tr>
      <w:tr w:rsidR="000655C4" w:rsidRPr="00985AE1" w14:paraId="2DD08A21" w14:textId="77777777" w:rsidTr="00ED78F9">
        <w:trPr>
          <w:jc w:val="center"/>
        </w:trPr>
        <w:tc>
          <w:tcPr>
            <w:tcW w:w="576" w:type="dxa"/>
            <w:vMerge/>
          </w:tcPr>
          <w:p w14:paraId="30FD2592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971279" w14:textId="77777777" w:rsidR="000655C4" w:rsidRPr="001D1D3D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ACB441" w14:textId="77777777" w:rsidR="000655C4" w:rsidRPr="001D1D3D" w:rsidRDefault="000655C4" w:rsidP="000655C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8BE4AC" w14:textId="08C0B656" w:rsidR="000655C4" w:rsidRPr="001D1D3D" w:rsidRDefault="000655C4" w:rsidP="000655C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  <w:r w:rsidR="00BF2761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Yes</w:t>
            </w:r>
          </w:p>
        </w:tc>
      </w:tr>
      <w:tr w:rsidR="000655C4" w:rsidRPr="00985AE1" w14:paraId="4C6F877D" w14:textId="77777777" w:rsidTr="00ED78F9">
        <w:trPr>
          <w:jc w:val="center"/>
        </w:trPr>
        <w:tc>
          <w:tcPr>
            <w:tcW w:w="576" w:type="dxa"/>
            <w:vMerge/>
          </w:tcPr>
          <w:p w14:paraId="344FE031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588739" w14:textId="77777777" w:rsidR="000655C4" w:rsidRPr="001D1D3D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48843B" w14:textId="77777777" w:rsidR="000655C4" w:rsidRPr="001D1D3D" w:rsidRDefault="000655C4" w:rsidP="000655C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057BE9" w14:textId="77777777" w:rsidR="000655C4" w:rsidRPr="001D1D3D" w:rsidRDefault="000655C4" w:rsidP="000655C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0655C4" w:rsidRPr="00985AE1" w14:paraId="60173957" w14:textId="77777777" w:rsidTr="00ED78F9">
        <w:trPr>
          <w:jc w:val="center"/>
        </w:trPr>
        <w:tc>
          <w:tcPr>
            <w:tcW w:w="576" w:type="dxa"/>
            <w:vMerge/>
          </w:tcPr>
          <w:p w14:paraId="6DADAB56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92F5C8" w14:textId="77777777" w:rsidR="000655C4" w:rsidRPr="001D1D3D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EBD718" w14:textId="77777777" w:rsidR="000655C4" w:rsidRPr="001D1D3D" w:rsidRDefault="000655C4" w:rsidP="000655C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A77A9A" w14:textId="77777777" w:rsidR="000655C4" w:rsidRPr="001D1D3D" w:rsidRDefault="000655C4" w:rsidP="000655C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2431F8" w:rsidRPr="00985AE1" w14:paraId="13C39C26" w14:textId="77777777" w:rsidTr="00ED78F9">
        <w:trPr>
          <w:jc w:val="center"/>
        </w:trPr>
        <w:tc>
          <w:tcPr>
            <w:tcW w:w="576" w:type="dxa"/>
            <w:vMerge w:val="restart"/>
          </w:tcPr>
          <w:p w14:paraId="67EC15B4" w14:textId="4CFEBD02" w:rsidR="002431F8" w:rsidRPr="00530140" w:rsidRDefault="007F7130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4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21F772" w14:textId="77777777" w:rsidR="00DC6C65" w:rsidRPr="001D1D3D" w:rsidRDefault="00DC6C65" w:rsidP="00DC6C6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ExMed</w:t>
            </w:r>
            <w:proofErr w:type="spellEnd"/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Inc</w:t>
            </w:r>
          </w:p>
          <w:p w14:paraId="67098D1B" w14:textId="4780FD1D" w:rsidR="002431F8" w:rsidRPr="001D1D3D" w:rsidRDefault="00BF2761" w:rsidP="00BF2761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3500 W Olive Ave STE 300 Burbank CA 91505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77222B" w14:textId="34350D2F" w:rsidR="002431F8" w:rsidRPr="001D1D3D" w:rsidRDefault="00BF2761" w:rsidP="00BF276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Tony Rico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66B1E7" w14:textId="69B58DBD" w:rsidR="002431F8" w:rsidRPr="001D1D3D" w:rsidRDefault="002431F8" w:rsidP="00BF276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BF2761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800-822-9434</w:t>
            </w:r>
          </w:p>
        </w:tc>
      </w:tr>
      <w:tr w:rsidR="002431F8" w:rsidRPr="00985AE1" w14:paraId="6CBB9A62" w14:textId="77777777" w:rsidTr="00ED78F9">
        <w:trPr>
          <w:jc w:val="center"/>
        </w:trPr>
        <w:tc>
          <w:tcPr>
            <w:tcW w:w="576" w:type="dxa"/>
            <w:vMerge/>
          </w:tcPr>
          <w:p w14:paraId="392B4E26" w14:textId="77777777" w:rsidR="002431F8" w:rsidRPr="00530140" w:rsidRDefault="002431F8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61DB33" w14:textId="7777777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2313BC" w14:textId="7777777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B8F5D3" w14:textId="121BBE4A" w:rsidR="002431F8" w:rsidRPr="001D1D3D" w:rsidRDefault="002431F8" w:rsidP="00BF276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r w:rsidR="00BF2761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trico@exmedinc.com</w:t>
            </w:r>
          </w:p>
        </w:tc>
      </w:tr>
      <w:tr w:rsidR="002431F8" w:rsidRPr="00985AE1" w14:paraId="3B24EDEF" w14:textId="77777777" w:rsidTr="00ED78F9">
        <w:trPr>
          <w:jc w:val="center"/>
        </w:trPr>
        <w:tc>
          <w:tcPr>
            <w:tcW w:w="576" w:type="dxa"/>
            <w:vMerge/>
          </w:tcPr>
          <w:p w14:paraId="3DD0F0EE" w14:textId="77777777" w:rsidR="002431F8" w:rsidRPr="00530140" w:rsidRDefault="002431F8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B7AA43" w14:textId="7777777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0B90FA" w14:textId="7777777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C588FB" w14:textId="3DF5DB01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  <w:r w:rsidR="00DA2619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Yes</w:t>
            </w:r>
          </w:p>
        </w:tc>
      </w:tr>
      <w:tr w:rsidR="002431F8" w:rsidRPr="00985AE1" w14:paraId="5DBC2C68" w14:textId="77777777" w:rsidTr="00ED78F9">
        <w:trPr>
          <w:jc w:val="center"/>
        </w:trPr>
        <w:tc>
          <w:tcPr>
            <w:tcW w:w="576" w:type="dxa"/>
            <w:vMerge/>
          </w:tcPr>
          <w:p w14:paraId="3AE6CE4F" w14:textId="77777777" w:rsidR="002431F8" w:rsidRPr="00530140" w:rsidRDefault="002431F8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859261" w14:textId="7777777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4D595E" w14:textId="7777777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6A6BF4" w14:textId="17007789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2431F8" w:rsidRPr="00985AE1" w14:paraId="2CD248E7" w14:textId="77777777" w:rsidTr="00ED78F9">
        <w:trPr>
          <w:jc w:val="center"/>
        </w:trPr>
        <w:tc>
          <w:tcPr>
            <w:tcW w:w="576" w:type="dxa"/>
            <w:vMerge/>
          </w:tcPr>
          <w:p w14:paraId="745DE953" w14:textId="77777777" w:rsidR="002431F8" w:rsidRPr="00530140" w:rsidRDefault="002431F8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CD1355" w14:textId="7777777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6B7939" w14:textId="7777777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165547" w14:textId="1A43A408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2431F8" w:rsidRPr="00985AE1" w14:paraId="702DA7D1" w14:textId="77777777" w:rsidTr="00ED78F9">
        <w:trPr>
          <w:jc w:val="center"/>
        </w:trPr>
        <w:tc>
          <w:tcPr>
            <w:tcW w:w="576" w:type="dxa"/>
            <w:vMerge w:val="restart"/>
          </w:tcPr>
          <w:p w14:paraId="06A8C6B6" w14:textId="011D5B9A" w:rsidR="002431F8" w:rsidRPr="00530140" w:rsidRDefault="00203FE8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5</w:t>
            </w:r>
            <w:r w:rsidR="007F7130">
              <w:rPr>
                <w:rFonts w:ascii="Calibri" w:hAnsi="Calibri" w:cs="Calibri"/>
                <w:sz w:val="20"/>
              </w:rPr>
              <w:t>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20A448" w14:textId="77777777" w:rsidR="002C4711" w:rsidRPr="002C4711" w:rsidRDefault="002C4711" w:rsidP="002C471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C4711">
              <w:rPr>
                <w:rFonts w:asciiTheme="minorHAnsi" w:hAnsiTheme="minorHAnsi" w:cstheme="minorHAnsi"/>
                <w:bCs/>
                <w:sz w:val="22"/>
                <w:szCs w:val="22"/>
              </w:rPr>
              <w:t>AMN Healthcare</w:t>
            </w:r>
          </w:p>
          <w:p w14:paraId="274B43FC" w14:textId="77777777" w:rsidR="002C4711" w:rsidRPr="002C4711" w:rsidRDefault="002C4711" w:rsidP="002C471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C4711">
              <w:rPr>
                <w:rFonts w:asciiTheme="minorHAnsi" w:hAnsiTheme="minorHAnsi" w:cstheme="minorHAnsi"/>
                <w:bCs/>
                <w:sz w:val="22"/>
                <w:szCs w:val="22"/>
              </w:rPr>
              <w:t>2999 Olympus Blvd, #500</w:t>
            </w:r>
          </w:p>
          <w:p w14:paraId="0D7BEE9F" w14:textId="77777777" w:rsidR="002C4711" w:rsidRPr="002C4711" w:rsidRDefault="002C4711" w:rsidP="002C471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C4711">
              <w:rPr>
                <w:rFonts w:asciiTheme="minorHAnsi" w:hAnsiTheme="minorHAnsi" w:cstheme="minorHAnsi"/>
                <w:bCs/>
                <w:sz w:val="22"/>
                <w:szCs w:val="22"/>
              </w:rPr>
              <w:t>Dallas, TX 75019</w:t>
            </w:r>
          </w:p>
          <w:p w14:paraId="13DBEFC3" w14:textId="3D177642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89D5CA" w14:textId="228ED42D" w:rsidR="002431F8" w:rsidRPr="001D1D3D" w:rsidRDefault="00474F54" w:rsidP="00474F5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Michelle Dunn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DBB14C" w14:textId="7478E09B" w:rsidR="002431F8" w:rsidRPr="001D1D3D" w:rsidRDefault="002431F8" w:rsidP="00474F5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474F54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800-272-2707</w:t>
            </w:r>
          </w:p>
        </w:tc>
      </w:tr>
      <w:tr w:rsidR="002431F8" w:rsidRPr="00985AE1" w14:paraId="0E1B81DE" w14:textId="77777777" w:rsidTr="00ED78F9">
        <w:trPr>
          <w:jc w:val="center"/>
        </w:trPr>
        <w:tc>
          <w:tcPr>
            <w:tcW w:w="576" w:type="dxa"/>
            <w:vMerge/>
          </w:tcPr>
          <w:p w14:paraId="687A8FC4" w14:textId="77777777" w:rsidR="002431F8" w:rsidRPr="00530140" w:rsidRDefault="002431F8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EA4465" w14:textId="7777777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4EA9A2" w14:textId="7777777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CEAEFA" w14:textId="00AC33A0" w:rsidR="002431F8" w:rsidRPr="001D1D3D" w:rsidRDefault="002431F8" w:rsidP="00474F5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hyperlink r:id="rId21" w:tgtFrame="_blank" w:tooltip="mailto:michelle.dunn@amnhealthcare.com" w:history="1">
              <w:r w:rsidR="00474F54" w:rsidRPr="001D1D3D">
                <w:rPr>
                  <w:rStyle w:val="Hyperlink"/>
                  <w:rFonts w:asciiTheme="minorHAnsi" w:hAnsiTheme="minorHAnsi" w:cstheme="minorHAnsi"/>
                  <w:bCs/>
                  <w:color w:val="auto"/>
                  <w:sz w:val="22"/>
                  <w:szCs w:val="22"/>
                </w:rPr>
                <w:t>michelle.dunn@amnhealthcare.com</w:t>
              </w:r>
            </w:hyperlink>
          </w:p>
        </w:tc>
      </w:tr>
      <w:tr w:rsidR="002431F8" w:rsidRPr="00985AE1" w14:paraId="408E00F7" w14:textId="77777777" w:rsidTr="00ED78F9">
        <w:trPr>
          <w:jc w:val="center"/>
        </w:trPr>
        <w:tc>
          <w:tcPr>
            <w:tcW w:w="576" w:type="dxa"/>
            <w:vMerge/>
          </w:tcPr>
          <w:p w14:paraId="468974DD" w14:textId="77777777" w:rsidR="002431F8" w:rsidRPr="00530140" w:rsidRDefault="002431F8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552544" w14:textId="7777777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837985" w14:textId="7777777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D9B8A9" w14:textId="1AA3D136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  <w:r w:rsidR="00474F54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Yes</w:t>
            </w:r>
          </w:p>
        </w:tc>
      </w:tr>
      <w:tr w:rsidR="002431F8" w:rsidRPr="00985AE1" w14:paraId="6A1F82CC" w14:textId="77777777" w:rsidTr="00ED78F9">
        <w:trPr>
          <w:jc w:val="center"/>
        </w:trPr>
        <w:tc>
          <w:tcPr>
            <w:tcW w:w="576" w:type="dxa"/>
            <w:vMerge/>
          </w:tcPr>
          <w:p w14:paraId="7E85420A" w14:textId="77777777" w:rsidR="002431F8" w:rsidRPr="00530140" w:rsidRDefault="002431F8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943727E" w14:textId="7777777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8C252B" w14:textId="7777777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7A8A7C" w14:textId="55E9BE73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2431F8" w:rsidRPr="00985AE1" w14:paraId="3572E76F" w14:textId="77777777" w:rsidTr="00ED78F9">
        <w:trPr>
          <w:jc w:val="center"/>
        </w:trPr>
        <w:tc>
          <w:tcPr>
            <w:tcW w:w="576" w:type="dxa"/>
            <w:vMerge/>
          </w:tcPr>
          <w:p w14:paraId="78C4F9BF" w14:textId="77777777" w:rsidR="002431F8" w:rsidRPr="00530140" w:rsidRDefault="002431F8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ADFBCA" w14:textId="7777777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A14156" w14:textId="7777777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54489F" w14:textId="142567D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2431F8" w:rsidRPr="00985AE1" w14:paraId="21294491" w14:textId="77777777" w:rsidTr="00ED78F9">
        <w:trPr>
          <w:jc w:val="center"/>
        </w:trPr>
        <w:tc>
          <w:tcPr>
            <w:tcW w:w="576" w:type="dxa"/>
            <w:vMerge w:val="restart"/>
          </w:tcPr>
          <w:p w14:paraId="06782FEE" w14:textId="36A2AD43" w:rsidR="002431F8" w:rsidRPr="00530140" w:rsidRDefault="00203FE8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6</w:t>
            </w:r>
            <w:r w:rsidR="007F7130">
              <w:rPr>
                <w:rFonts w:ascii="Calibri" w:hAnsi="Calibri" w:cs="Calibri"/>
                <w:sz w:val="20"/>
              </w:rPr>
              <w:t>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008C29" w14:textId="77777777" w:rsidR="00474F54" w:rsidRPr="00474F54" w:rsidRDefault="00474F54" w:rsidP="00474F5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74F54">
              <w:rPr>
                <w:rFonts w:asciiTheme="minorHAnsi" w:hAnsiTheme="minorHAnsi" w:cstheme="minorHAnsi"/>
                <w:bCs/>
                <w:sz w:val="22"/>
                <w:szCs w:val="22"/>
              </w:rPr>
              <w:t>Barton Associates</w:t>
            </w:r>
          </w:p>
          <w:p w14:paraId="410DE97F" w14:textId="77777777" w:rsidR="00474F54" w:rsidRPr="00474F54" w:rsidRDefault="00474F54" w:rsidP="00474F5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74F54">
              <w:rPr>
                <w:rFonts w:asciiTheme="minorHAnsi" w:hAnsiTheme="minorHAnsi" w:cstheme="minorHAnsi"/>
                <w:bCs/>
                <w:sz w:val="22"/>
                <w:szCs w:val="22"/>
              </w:rPr>
              <w:t>501 Village BLVD</w:t>
            </w:r>
          </w:p>
          <w:p w14:paraId="4DC3767E" w14:textId="77777777" w:rsidR="00474F54" w:rsidRPr="00474F54" w:rsidRDefault="00474F54" w:rsidP="00474F5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74F54">
              <w:rPr>
                <w:rFonts w:asciiTheme="minorHAnsi" w:hAnsiTheme="minorHAnsi" w:cstheme="minorHAnsi"/>
                <w:bCs/>
                <w:sz w:val="22"/>
                <w:szCs w:val="22"/>
              </w:rPr>
              <w:t>West Palm Beach, FL, 33409</w:t>
            </w:r>
          </w:p>
          <w:p w14:paraId="4BD3786E" w14:textId="5F5E7021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BFEBEE" w14:textId="2250566A" w:rsidR="002431F8" w:rsidRPr="001D1D3D" w:rsidRDefault="003530F2" w:rsidP="003530F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Matthew Kaufman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CAC660" w14:textId="0CD953B2" w:rsidR="002431F8" w:rsidRPr="001D1D3D" w:rsidRDefault="002431F8" w:rsidP="003530F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3530F2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561-348-5544</w:t>
            </w:r>
          </w:p>
        </w:tc>
      </w:tr>
      <w:tr w:rsidR="002431F8" w:rsidRPr="00985AE1" w14:paraId="78E90E01" w14:textId="77777777" w:rsidTr="00ED78F9">
        <w:trPr>
          <w:jc w:val="center"/>
        </w:trPr>
        <w:tc>
          <w:tcPr>
            <w:tcW w:w="576" w:type="dxa"/>
            <w:vMerge/>
          </w:tcPr>
          <w:p w14:paraId="6E29AAF6" w14:textId="77777777" w:rsidR="002431F8" w:rsidRPr="00530140" w:rsidRDefault="002431F8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908F76" w14:textId="7777777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DC7183" w14:textId="7777777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FBB203" w14:textId="594B4106" w:rsidR="002431F8" w:rsidRPr="001D1D3D" w:rsidRDefault="002431F8" w:rsidP="003530F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hyperlink r:id="rId22" w:tgtFrame="_blank" w:tooltip="mailto:mkaufman@bartonassociates.com" w:history="1">
              <w:r w:rsidR="003530F2" w:rsidRPr="001D1D3D">
                <w:rPr>
                  <w:rStyle w:val="Hyperlink"/>
                  <w:rFonts w:asciiTheme="minorHAnsi" w:hAnsiTheme="minorHAnsi" w:cstheme="minorHAnsi"/>
                  <w:bCs/>
                  <w:color w:val="auto"/>
                  <w:sz w:val="22"/>
                  <w:szCs w:val="22"/>
                </w:rPr>
                <w:t>Mkaufman@bartonassociates.com</w:t>
              </w:r>
            </w:hyperlink>
          </w:p>
        </w:tc>
      </w:tr>
      <w:tr w:rsidR="002431F8" w:rsidRPr="00985AE1" w14:paraId="30655DF1" w14:textId="77777777" w:rsidTr="00ED78F9">
        <w:trPr>
          <w:jc w:val="center"/>
        </w:trPr>
        <w:tc>
          <w:tcPr>
            <w:tcW w:w="576" w:type="dxa"/>
            <w:vMerge/>
          </w:tcPr>
          <w:p w14:paraId="571363CC" w14:textId="77777777" w:rsidR="002431F8" w:rsidRPr="00530140" w:rsidRDefault="002431F8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E8730F" w14:textId="7777777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92DA24" w14:textId="7777777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C7932A" w14:textId="3BD1BC6B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</w:p>
        </w:tc>
      </w:tr>
      <w:tr w:rsidR="002431F8" w:rsidRPr="00985AE1" w14:paraId="3E5DD2D4" w14:textId="77777777" w:rsidTr="00ED78F9">
        <w:trPr>
          <w:jc w:val="center"/>
        </w:trPr>
        <w:tc>
          <w:tcPr>
            <w:tcW w:w="576" w:type="dxa"/>
            <w:vMerge/>
          </w:tcPr>
          <w:p w14:paraId="72A0A7B0" w14:textId="77777777" w:rsidR="002431F8" w:rsidRPr="00530140" w:rsidRDefault="002431F8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4E0992" w14:textId="7777777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D1D89F" w14:textId="7777777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6FF02E" w14:textId="306DD8BF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2431F8" w:rsidRPr="00985AE1" w14:paraId="1F8D3A0A" w14:textId="77777777" w:rsidTr="00ED78F9">
        <w:trPr>
          <w:jc w:val="center"/>
        </w:trPr>
        <w:tc>
          <w:tcPr>
            <w:tcW w:w="576" w:type="dxa"/>
            <w:vMerge/>
          </w:tcPr>
          <w:p w14:paraId="73EDAEAF" w14:textId="77777777" w:rsidR="002431F8" w:rsidRPr="00530140" w:rsidRDefault="002431F8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535A20" w14:textId="7777777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B53C7E" w14:textId="7777777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DE7075" w14:textId="07F84F27" w:rsidR="002431F8" w:rsidRPr="001D1D3D" w:rsidRDefault="002431F8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9D18A9" w:rsidRPr="00985AE1" w14:paraId="502208EA" w14:textId="77777777" w:rsidTr="00ED78F9">
        <w:trPr>
          <w:jc w:val="center"/>
        </w:trPr>
        <w:tc>
          <w:tcPr>
            <w:tcW w:w="576" w:type="dxa"/>
            <w:vMerge w:val="restart"/>
          </w:tcPr>
          <w:p w14:paraId="6C2B62FD" w14:textId="6BE5D16A" w:rsidR="009D18A9" w:rsidRPr="00530140" w:rsidRDefault="00203FE8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7</w:t>
            </w:r>
            <w:r w:rsidR="007F7130">
              <w:rPr>
                <w:rFonts w:ascii="Calibri" w:hAnsi="Calibri" w:cs="Calibri"/>
                <w:sz w:val="20"/>
              </w:rPr>
              <w:t>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F240C5" w14:textId="77777777" w:rsidR="0063000B" w:rsidRPr="0063000B" w:rsidRDefault="0063000B" w:rsidP="0063000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63000B">
              <w:rPr>
                <w:rFonts w:asciiTheme="minorHAnsi" w:hAnsiTheme="minorHAnsi" w:cstheme="minorHAnsi"/>
                <w:bCs/>
                <w:sz w:val="22"/>
                <w:szCs w:val="22"/>
              </w:rPr>
              <w:t>Amergis</w:t>
            </w:r>
            <w:proofErr w:type="spellEnd"/>
            <w:r w:rsidRPr="0063000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Healthcare </w:t>
            </w:r>
            <w:proofErr w:type="spellStart"/>
            <w:r w:rsidRPr="0063000B">
              <w:rPr>
                <w:rFonts w:asciiTheme="minorHAnsi" w:hAnsiTheme="minorHAnsi" w:cstheme="minorHAnsi"/>
                <w:bCs/>
                <w:sz w:val="22"/>
                <w:szCs w:val="22"/>
              </w:rPr>
              <w:t>Satffing</w:t>
            </w:r>
            <w:proofErr w:type="spellEnd"/>
          </w:p>
          <w:p w14:paraId="6BABB61B" w14:textId="77777777" w:rsidR="0063000B" w:rsidRPr="0063000B" w:rsidRDefault="0063000B" w:rsidP="0063000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3000B">
              <w:rPr>
                <w:rFonts w:asciiTheme="minorHAnsi" w:hAnsiTheme="minorHAnsi" w:cstheme="minorHAnsi"/>
                <w:bCs/>
                <w:sz w:val="22"/>
                <w:szCs w:val="22"/>
              </w:rPr>
              <w:t>2100 Powell Street Ste 620</w:t>
            </w:r>
          </w:p>
          <w:p w14:paraId="35762345" w14:textId="77777777" w:rsidR="0063000B" w:rsidRPr="0063000B" w:rsidRDefault="0063000B" w:rsidP="0063000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3000B">
              <w:rPr>
                <w:rFonts w:asciiTheme="minorHAnsi" w:hAnsiTheme="minorHAnsi" w:cstheme="minorHAnsi"/>
                <w:bCs/>
                <w:sz w:val="22"/>
                <w:szCs w:val="22"/>
              </w:rPr>
              <w:t>Emeryville, CA 94608</w:t>
            </w:r>
          </w:p>
          <w:p w14:paraId="57817AD2" w14:textId="3214B861" w:rsidR="009D18A9" w:rsidRPr="001D1D3D" w:rsidRDefault="009D18A9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51AE52" w14:textId="4F1F8FB5" w:rsidR="009D18A9" w:rsidRPr="001D1D3D" w:rsidRDefault="0063000B" w:rsidP="0063000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helby Tyler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994612" w14:textId="4D6F96E2" w:rsidR="009D18A9" w:rsidRPr="001D1D3D" w:rsidRDefault="009D18A9" w:rsidP="0063000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63000B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510-982-0013</w:t>
            </w:r>
          </w:p>
        </w:tc>
      </w:tr>
      <w:tr w:rsidR="009D18A9" w:rsidRPr="00985AE1" w14:paraId="4ADFA49D" w14:textId="77777777" w:rsidTr="00ED78F9">
        <w:trPr>
          <w:jc w:val="center"/>
        </w:trPr>
        <w:tc>
          <w:tcPr>
            <w:tcW w:w="576" w:type="dxa"/>
            <w:vMerge/>
          </w:tcPr>
          <w:p w14:paraId="3250B3E4" w14:textId="77777777" w:rsidR="009D18A9" w:rsidRPr="00530140" w:rsidRDefault="009D18A9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120838" w14:textId="77777777" w:rsidR="009D18A9" w:rsidRPr="001D1D3D" w:rsidRDefault="009D18A9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D236BF" w14:textId="77777777" w:rsidR="009D18A9" w:rsidRPr="001D1D3D" w:rsidRDefault="009D18A9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8AEE29" w14:textId="13C914D6" w:rsidR="009D18A9" w:rsidRPr="001D1D3D" w:rsidRDefault="009D18A9" w:rsidP="0063000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hyperlink r:id="rId23" w:tgtFrame="_blank" w:tooltip="mailto:shtyler@amergis.com" w:history="1">
              <w:r w:rsidR="0063000B" w:rsidRPr="001D1D3D">
                <w:rPr>
                  <w:rStyle w:val="Hyperlink"/>
                  <w:rFonts w:asciiTheme="minorHAnsi" w:hAnsiTheme="minorHAnsi" w:cstheme="minorHAnsi"/>
                  <w:bCs/>
                  <w:color w:val="auto"/>
                  <w:sz w:val="22"/>
                  <w:szCs w:val="22"/>
                </w:rPr>
                <w:t>shtyler@amergis.com</w:t>
              </w:r>
            </w:hyperlink>
          </w:p>
        </w:tc>
      </w:tr>
      <w:tr w:rsidR="009D18A9" w:rsidRPr="00985AE1" w14:paraId="73BFBCFB" w14:textId="77777777" w:rsidTr="00ED78F9">
        <w:trPr>
          <w:jc w:val="center"/>
        </w:trPr>
        <w:tc>
          <w:tcPr>
            <w:tcW w:w="576" w:type="dxa"/>
            <w:vMerge/>
          </w:tcPr>
          <w:p w14:paraId="68FC4544" w14:textId="77777777" w:rsidR="009D18A9" w:rsidRPr="00530140" w:rsidRDefault="009D18A9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FA3312" w14:textId="77777777" w:rsidR="009D18A9" w:rsidRPr="001D1D3D" w:rsidRDefault="009D18A9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860C90" w14:textId="77777777" w:rsidR="009D18A9" w:rsidRPr="001D1D3D" w:rsidRDefault="009D18A9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9CADAD" w14:textId="477D6A43" w:rsidR="009D18A9" w:rsidRPr="001D1D3D" w:rsidRDefault="009D18A9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  <w:r w:rsidR="0063000B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Yes</w:t>
            </w:r>
          </w:p>
        </w:tc>
      </w:tr>
      <w:tr w:rsidR="009D18A9" w:rsidRPr="00985AE1" w14:paraId="775E1DF4" w14:textId="77777777" w:rsidTr="00ED78F9">
        <w:trPr>
          <w:jc w:val="center"/>
        </w:trPr>
        <w:tc>
          <w:tcPr>
            <w:tcW w:w="576" w:type="dxa"/>
            <w:vMerge/>
          </w:tcPr>
          <w:p w14:paraId="75D77A01" w14:textId="77777777" w:rsidR="009D18A9" w:rsidRPr="00530140" w:rsidRDefault="009D18A9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7076FD" w14:textId="77777777" w:rsidR="009D18A9" w:rsidRPr="001D1D3D" w:rsidRDefault="009D18A9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91C738" w14:textId="77777777" w:rsidR="009D18A9" w:rsidRPr="001D1D3D" w:rsidRDefault="009D18A9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9453C3" w14:textId="70B009BB" w:rsidR="009D18A9" w:rsidRPr="001D1D3D" w:rsidRDefault="009D18A9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9D18A9" w:rsidRPr="00985AE1" w14:paraId="0737E599" w14:textId="77777777" w:rsidTr="00ED78F9">
        <w:trPr>
          <w:jc w:val="center"/>
        </w:trPr>
        <w:tc>
          <w:tcPr>
            <w:tcW w:w="576" w:type="dxa"/>
            <w:vMerge/>
          </w:tcPr>
          <w:p w14:paraId="2198A14B" w14:textId="77777777" w:rsidR="009D18A9" w:rsidRPr="00530140" w:rsidRDefault="009D18A9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70847F" w14:textId="77777777" w:rsidR="009D18A9" w:rsidRPr="001D1D3D" w:rsidRDefault="009D18A9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97FC91" w14:textId="77777777" w:rsidR="009D18A9" w:rsidRPr="001D1D3D" w:rsidRDefault="009D18A9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C1070B" w14:textId="066FE5B1" w:rsidR="009D18A9" w:rsidRPr="001D1D3D" w:rsidRDefault="009D18A9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9D18A9" w:rsidRPr="00985AE1" w14:paraId="57F313A7" w14:textId="77777777" w:rsidTr="00ED78F9">
        <w:trPr>
          <w:jc w:val="center"/>
        </w:trPr>
        <w:tc>
          <w:tcPr>
            <w:tcW w:w="576" w:type="dxa"/>
            <w:vMerge w:val="restart"/>
          </w:tcPr>
          <w:p w14:paraId="228BF9BD" w14:textId="0C69B37A" w:rsidR="009D18A9" w:rsidRPr="00530140" w:rsidRDefault="00203FE8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8</w:t>
            </w:r>
            <w:r w:rsidR="007F7130">
              <w:rPr>
                <w:rFonts w:ascii="Calibri" w:hAnsi="Calibri" w:cs="Calibri"/>
                <w:sz w:val="20"/>
              </w:rPr>
              <w:t>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3E0FEE" w14:textId="77777777" w:rsidR="00F06F43" w:rsidRPr="00F06F43" w:rsidRDefault="00F06F43" w:rsidP="00F06F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06F43">
              <w:rPr>
                <w:rFonts w:asciiTheme="minorHAnsi" w:hAnsiTheme="minorHAnsi" w:cstheme="minorHAnsi"/>
                <w:bCs/>
                <w:sz w:val="22"/>
                <w:szCs w:val="22"/>
              </w:rPr>
              <w:t>Barton Associates </w:t>
            </w:r>
          </w:p>
          <w:p w14:paraId="7EF5D86D" w14:textId="77777777" w:rsidR="00F06F43" w:rsidRPr="00F06F43" w:rsidRDefault="00F06F43" w:rsidP="00F06F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06F43">
              <w:rPr>
                <w:rFonts w:asciiTheme="minorHAnsi" w:hAnsiTheme="minorHAnsi" w:cstheme="minorHAnsi"/>
                <w:bCs/>
                <w:sz w:val="22"/>
                <w:szCs w:val="22"/>
              </w:rPr>
              <w:t>501 Village Blvd, West Palm Beach, FL</w:t>
            </w:r>
          </w:p>
          <w:p w14:paraId="6EF88FF7" w14:textId="70338339" w:rsidR="009D18A9" w:rsidRPr="001D1D3D" w:rsidRDefault="009D18A9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B7DB6F" w14:textId="724E7977" w:rsidR="009D18A9" w:rsidRPr="001D1D3D" w:rsidRDefault="00F06F43" w:rsidP="00F06F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Ashley Guardascione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6A0FF6" w14:textId="2D81F731" w:rsidR="009D18A9" w:rsidRPr="001D1D3D" w:rsidRDefault="009D18A9" w:rsidP="00A20DF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A20DFB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561-348-5537 </w:t>
            </w:r>
          </w:p>
        </w:tc>
      </w:tr>
      <w:tr w:rsidR="009D18A9" w:rsidRPr="00985AE1" w14:paraId="18D83C94" w14:textId="77777777" w:rsidTr="00ED78F9">
        <w:trPr>
          <w:jc w:val="center"/>
        </w:trPr>
        <w:tc>
          <w:tcPr>
            <w:tcW w:w="576" w:type="dxa"/>
            <w:vMerge/>
          </w:tcPr>
          <w:p w14:paraId="4824F93F" w14:textId="77777777" w:rsidR="009D18A9" w:rsidRPr="00530140" w:rsidRDefault="009D18A9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7AB4B6" w14:textId="77777777" w:rsidR="009D18A9" w:rsidRPr="001D1D3D" w:rsidRDefault="009D18A9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738740" w14:textId="77777777" w:rsidR="009D18A9" w:rsidRPr="001D1D3D" w:rsidRDefault="009D18A9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1899FD" w14:textId="45ADED4D" w:rsidR="009D18A9" w:rsidRPr="001D1D3D" w:rsidRDefault="009D18A9" w:rsidP="00F06F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r w:rsidR="00F06F43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aclinger@bartonassociates.com </w:t>
            </w:r>
          </w:p>
        </w:tc>
      </w:tr>
      <w:tr w:rsidR="009D18A9" w:rsidRPr="00985AE1" w14:paraId="4B7F878E" w14:textId="77777777" w:rsidTr="00ED78F9">
        <w:trPr>
          <w:jc w:val="center"/>
        </w:trPr>
        <w:tc>
          <w:tcPr>
            <w:tcW w:w="576" w:type="dxa"/>
            <w:vMerge/>
          </w:tcPr>
          <w:p w14:paraId="365578EC" w14:textId="77777777" w:rsidR="009D18A9" w:rsidRPr="00530140" w:rsidRDefault="009D18A9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0CBA26" w14:textId="77777777" w:rsidR="009D18A9" w:rsidRPr="001D1D3D" w:rsidRDefault="009D18A9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4DF10F" w14:textId="77777777" w:rsidR="009D18A9" w:rsidRPr="001D1D3D" w:rsidRDefault="009D18A9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25C190" w14:textId="76802F0B" w:rsidR="009D18A9" w:rsidRPr="001D1D3D" w:rsidRDefault="009D18A9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</w:p>
        </w:tc>
      </w:tr>
      <w:tr w:rsidR="009D18A9" w:rsidRPr="00985AE1" w14:paraId="39CE0A9D" w14:textId="77777777" w:rsidTr="00ED78F9">
        <w:trPr>
          <w:jc w:val="center"/>
        </w:trPr>
        <w:tc>
          <w:tcPr>
            <w:tcW w:w="576" w:type="dxa"/>
            <w:vMerge/>
          </w:tcPr>
          <w:p w14:paraId="7B0297EA" w14:textId="77777777" w:rsidR="009D18A9" w:rsidRPr="00530140" w:rsidRDefault="009D18A9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8AEB8A" w14:textId="77777777" w:rsidR="009D18A9" w:rsidRPr="001D1D3D" w:rsidRDefault="009D18A9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7AC69A" w14:textId="77777777" w:rsidR="009D18A9" w:rsidRPr="001D1D3D" w:rsidRDefault="009D18A9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21E800" w14:textId="3079EEDF" w:rsidR="009D18A9" w:rsidRPr="001D1D3D" w:rsidRDefault="009D18A9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9D18A9" w:rsidRPr="00985AE1" w14:paraId="552EBC06" w14:textId="77777777" w:rsidTr="00ED78F9">
        <w:trPr>
          <w:jc w:val="center"/>
        </w:trPr>
        <w:tc>
          <w:tcPr>
            <w:tcW w:w="576" w:type="dxa"/>
            <w:vMerge/>
          </w:tcPr>
          <w:p w14:paraId="2A08363B" w14:textId="77777777" w:rsidR="009D18A9" w:rsidRPr="00530140" w:rsidRDefault="009D18A9" w:rsidP="00694E5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1550C6" w14:textId="77777777" w:rsidR="009D18A9" w:rsidRPr="001D1D3D" w:rsidRDefault="009D18A9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C87F85" w14:textId="77777777" w:rsidR="009D18A9" w:rsidRPr="001D1D3D" w:rsidRDefault="009D18A9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D0BEA7" w14:textId="7CF00439" w:rsidR="009D18A9" w:rsidRPr="001D1D3D" w:rsidRDefault="009D18A9" w:rsidP="00694E5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136B3A" w:rsidRPr="00985AE1" w14:paraId="24CF6E89" w14:textId="77777777" w:rsidTr="00ED78F9">
        <w:trPr>
          <w:jc w:val="center"/>
        </w:trPr>
        <w:tc>
          <w:tcPr>
            <w:tcW w:w="576" w:type="dxa"/>
            <w:vMerge w:val="restart"/>
          </w:tcPr>
          <w:p w14:paraId="24DBDBCF" w14:textId="63408460" w:rsidR="00136B3A" w:rsidRPr="00530140" w:rsidRDefault="00203FE8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9</w:t>
            </w:r>
            <w:r w:rsidR="007F7130">
              <w:rPr>
                <w:rFonts w:ascii="Calibri" w:hAnsi="Calibri" w:cs="Calibri"/>
                <w:sz w:val="20"/>
              </w:rPr>
              <w:t>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3BE709" w14:textId="77777777" w:rsidR="003A7F3B" w:rsidRPr="001D1D3D" w:rsidRDefault="003A7F3B" w:rsidP="00045F4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Kate Shearer's </w:t>
            </w:r>
            <w:proofErr w:type="gramStart"/>
            <w:r w:rsidR="00045F40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LLC ,</w:t>
            </w:r>
            <w:proofErr w:type="gramEnd"/>
            <w:r w:rsidR="00045F40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 </w:t>
            </w:r>
          </w:p>
          <w:p w14:paraId="218C66EC" w14:textId="04EC31B7" w:rsidR="00136B3A" w:rsidRPr="001D1D3D" w:rsidRDefault="00045F40" w:rsidP="00045F4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2575 </w:t>
            </w:r>
            <w:proofErr w:type="spellStart"/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Northwinds</w:t>
            </w:r>
            <w:proofErr w:type="spellEnd"/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Parkway, Alpharetta, GA 30009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553398" w14:textId="4883D76C" w:rsidR="00136B3A" w:rsidRPr="001D1D3D" w:rsidRDefault="003A7F3B" w:rsidP="00045F4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Kate Shearer and Janet Ridling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A9091D" w14:textId="2C88F2B1" w:rsidR="00136B3A" w:rsidRPr="001D1D3D" w:rsidRDefault="00136B3A" w:rsidP="0074439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74439A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678-690-7642</w:t>
            </w:r>
          </w:p>
        </w:tc>
      </w:tr>
      <w:tr w:rsidR="00136B3A" w:rsidRPr="00985AE1" w14:paraId="6638C6CB" w14:textId="77777777" w:rsidTr="00ED78F9">
        <w:trPr>
          <w:jc w:val="center"/>
        </w:trPr>
        <w:tc>
          <w:tcPr>
            <w:tcW w:w="576" w:type="dxa"/>
            <w:vMerge/>
          </w:tcPr>
          <w:p w14:paraId="1282DD48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6FD039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93F5F7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B0D249" w14:textId="78C074A3" w:rsidR="00136B3A" w:rsidRPr="001D1D3D" w:rsidRDefault="00136B3A" w:rsidP="00045F4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hyperlink r:id="rId24" w:history="1">
              <w:r w:rsidR="00B95927" w:rsidRPr="001D1D3D">
                <w:rPr>
                  <w:rStyle w:val="Hyperlink"/>
                  <w:rFonts w:asciiTheme="minorHAnsi" w:hAnsiTheme="minorHAnsi" w:cstheme="minorHAnsi"/>
                  <w:bCs/>
                  <w:color w:val="auto"/>
                  <w:sz w:val="22"/>
                  <w:szCs w:val="22"/>
                </w:rPr>
                <w:t>graysonandkate@locumtenens.com</w:t>
              </w:r>
            </w:hyperlink>
          </w:p>
          <w:p w14:paraId="3C500E13" w14:textId="4038EB8A" w:rsidR="00B95927" w:rsidRPr="001D1D3D" w:rsidRDefault="00B95927" w:rsidP="00B9592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25" w:tgtFrame="_blank" w:tooltip="mailto:jridling@locumtenens.com" w:history="1">
              <w:r w:rsidRPr="001D1D3D">
                <w:rPr>
                  <w:rStyle w:val="Hyperlink"/>
                  <w:rFonts w:asciiTheme="minorHAnsi" w:hAnsiTheme="minorHAnsi" w:cstheme="minorHAnsi"/>
                  <w:bCs/>
                  <w:color w:val="auto"/>
                  <w:sz w:val="22"/>
                  <w:szCs w:val="22"/>
                </w:rPr>
                <w:t>jridling@locumtenens.com</w:t>
              </w:r>
            </w:hyperlink>
          </w:p>
        </w:tc>
      </w:tr>
      <w:tr w:rsidR="00136B3A" w:rsidRPr="00985AE1" w14:paraId="14A2A456" w14:textId="77777777" w:rsidTr="00ED78F9">
        <w:trPr>
          <w:jc w:val="center"/>
        </w:trPr>
        <w:tc>
          <w:tcPr>
            <w:tcW w:w="576" w:type="dxa"/>
            <w:vMerge/>
          </w:tcPr>
          <w:p w14:paraId="7D137EC8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F3B6FD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BFFD52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6624E8" w14:textId="3E8738BB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</w:p>
        </w:tc>
      </w:tr>
      <w:tr w:rsidR="00136B3A" w:rsidRPr="00985AE1" w14:paraId="00F1CD6D" w14:textId="77777777" w:rsidTr="00ED78F9">
        <w:trPr>
          <w:jc w:val="center"/>
        </w:trPr>
        <w:tc>
          <w:tcPr>
            <w:tcW w:w="576" w:type="dxa"/>
            <w:vMerge/>
          </w:tcPr>
          <w:p w14:paraId="27A080DB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7C1119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9A8C71E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EBBE56" w14:textId="57627C74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136B3A" w:rsidRPr="00985AE1" w14:paraId="0C9251B1" w14:textId="77777777" w:rsidTr="00ED78F9">
        <w:trPr>
          <w:jc w:val="center"/>
        </w:trPr>
        <w:tc>
          <w:tcPr>
            <w:tcW w:w="576" w:type="dxa"/>
            <w:vMerge/>
          </w:tcPr>
          <w:p w14:paraId="07EB1387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58E82D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CFE0C9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EF6213" w14:textId="64549E28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136B3A" w:rsidRPr="00985AE1" w14:paraId="4F8F8753" w14:textId="77777777" w:rsidTr="00ED78F9">
        <w:trPr>
          <w:jc w:val="center"/>
        </w:trPr>
        <w:tc>
          <w:tcPr>
            <w:tcW w:w="576" w:type="dxa"/>
            <w:vMerge w:val="restart"/>
          </w:tcPr>
          <w:p w14:paraId="3CF918E0" w14:textId="0CBFAF3F" w:rsidR="00136B3A" w:rsidRPr="00530140" w:rsidRDefault="007F7130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</w:t>
            </w:r>
            <w:r w:rsidR="00203FE8">
              <w:rPr>
                <w:rFonts w:ascii="Calibri" w:hAnsi="Calibri" w:cs="Calibri"/>
                <w:sz w:val="20"/>
              </w:rPr>
              <w:t>0</w:t>
            </w:r>
            <w:r>
              <w:rPr>
                <w:rFonts w:ascii="Calibri" w:hAnsi="Calibri" w:cs="Calibri"/>
                <w:sz w:val="20"/>
              </w:rPr>
              <w:t>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D3A9D9" w14:textId="77777777" w:rsidR="00121BD7" w:rsidRPr="001D1D3D" w:rsidRDefault="00121BD7" w:rsidP="00121BD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Worldwide Travel Staffing, Limited</w:t>
            </w:r>
          </w:p>
          <w:p w14:paraId="3B3C2490" w14:textId="1927E026" w:rsidR="00136B3A" w:rsidRPr="001D1D3D" w:rsidRDefault="00121BD7" w:rsidP="00121BD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2829 Sheridan Drive, Tonawanda NY 14150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538454" w14:textId="68B8CE82" w:rsidR="00136B3A" w:rsidRPr="001D1D3D" w:rsidRDefault="00A378D3" w:rsidP="00A378D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am Giordano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084017" w14:textId="62FB5E4A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963564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866-633-3700</w:t>
            </w:r>
          </w:p>
        </w:tc>
      </w:tr>
      <w:tr w:rsidR="00136B3A" w:rsidRPr="00985AE1" w14:paraId="540D072C" w14:textId="77777777" w:rsidTr="00ED78F9">
        <w:trPr>
          <w:jc w:val="center"/>
        </w:trPr>
        <w:tc>
          <w:tcPr>
            <w:tcW w:w="576" w:type="dxa"/>
            <w:vMerge/>
          </w:tcPr>
          <w:p w14:paraId="122DFD42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597DFC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42D814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686590" w14:textId="690DF8A6" w:rsidR="00136B3A" w:rsidRPr="001D1D3D" w:rsidRDefault="00136B3A" w:rsidP="00A378D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r w:rsidR="00A378D3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Giordano@worldwidetravelstaffing.com</w:t>
            </w:r>
          </w:p>
        </w:tc>
      </w:tr>
      <w:tr w:rsidR="00136B3A" w:rsidRPr="00985AE1" w14:paraId="2A8FD505" w14:textId="77777777" w:rsidTr="00ED78F9">
        <w:trPr>
          <w:jc w:val="center"/>
        </w:trPr>
        <w:tc>
          <w:tcPr>
            <w:tcW w:w="576" w:type="dxa"/>
            <w:vMerge/>
          </w:tcPr>
          <w:p w14:paraId="73BD91A0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889D36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0404A5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331A97" w14:textId="6AEBE333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</w:p>
        </w:tc>
      </w:tr>
      <w:tr w:rsidR="00136B3A" w:rsidRPr="00985AE1" w14:paraId="6236E7A1" w14:textId="77777777" w:rsidTr="00ED78F9">
        <w:trPr>
          <w:jc w:val="center"/>
        </w:trPr>
        <w:tc>
          <w:tcPr>
            <w:tcW w:w="576" w:type="dxa"/>
            <w:vMerge/>
          </w:tcPr>
          <w:p w14:paraId="18A42EC9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A3A3C4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CE92BC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4E00BF1" w14:textId="6F60E579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136B3A" w:rsidRPr="00985AE1" w14:paraId="3166CAB4" w14:textId="77777777" w:rsidTr="00ED78F9">
        <w:trPr>
          <w:jc w:val="center"/>
        </w:trPr>
        <w:tc>
          <w:tcPr>
            <w:tcW w:w="576" w:type="dxa"/>
            <w:vMerge/>
          </w:tcPr>
          <w:p w14:paraId="54A7C358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FDE7DA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B46AB7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6EC420" w14:textId="4F7B3561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136B3A" w:rsidRPr="00985AE1" w14:paraId="0A863065" w14:textId="77777777" w:rsidTr="00ED78F9">
        <w:trPr>
          <w:jc w:val="center"/>
        </w:trPr>
        <w:tc>
          <w:tcPr>
            <w:tcW w:w="576" w:type="dxa"/>
            <w:vMerge w:val="restart"/>
          </w:tcPr>
          <w:p w14:paraId="11EAAEEC" w14:textId="550007A2" w:rsidR="00136B3A" w:rsidRPr="00530140" w:rsidRDefault="007F7130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</w:t>
            </w:r>
            <w:r w:rsidR="00203FE8">
              <w:rPr>
                <w:rFonts w:ascii="Calibri" w:hAnsi="Calibri" w:cs="Calibri"/>
                <w:sz w:val="20"/>
              </w:rPr>
              <w:t>1</w:t>
            </w:r>
            <w:r>
              <w:rPr>
                <w:rFonts w:ascii="Calibri" w:hAnsi="Calibri" w:cs="Calibri"/>
                <w:sz w:val="20"/>
              </w:rPr>
              <w:t>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953CEED" w14:textId="77777777" w:rsidR="00D15679" w:rsidRPr="00D15679" w:rsidRDefault="00D15679" w:rsidP="00D1567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D15679">
              <w:rPr>
                <w:rFonts w:asciiTheme="minorHAnsi" w:hAnsiTheme="minorHAnsi" w:cstheme="minorHAnsi"/>
                <w:bCs/>
                <w:sz w:val="22"/>
                <w:szCs w:val="22"/>
              </w:rPr>
              <w:t>Amergis</w:t>
            </w:r>
            <w:proofErr w:type="spellEnd"/>
            <w:r w:rsidRPr="00D1567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Healthcare Staffing</w:t>
            </w:r>
          </w:p>
          <w:p w14:paraId="73455944" w14:textId="2A9CB83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34C0B5" w14:textId="77777777" w:rsidR="00146C81" w:rsidRPr="00D15679" w:rsidRDefault="00146C81" w:rsidP="00146C8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15679">
              <w:rPr>
                <w:rFonts w:asciiTheme="minorHAnsi" w:hAnsiTheme="minorHAnsi" w:cstheme="minorHAnsi"/>
                <w:bCs/>
                <w:sz w:val="22"/>
                <w:szCs w:val="22"/>
              </w:rPr>
              <w:t>Shannon Avery</w:t>
            </w:r>
          </w:p>
          <w:p w14:paraId="467E751F" w14:textId="7865D1AA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6003FE" w14:textId="44374622" w:rsidR="00136B3A" w:rsidRPr="001D1D3D" w:rsidRDefault="00136B3A" w:rsidP="00D1567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D15679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443-430-3844</w:t>
            </w:r>
          </w:p>
        </w:tc>
      </w:tr>
      <w:tr w:rsidR="00136B3A" w:rsidRPr="00985AE1" w14:paraId="47CE11B2" w14:textId="77777777" w:rsidTr="00ED78F9">
        <w:trPr>
          <w:jc w:val="center"/>
        </w:trPr>
        <w:tc>
          <w:tcPr>
            <w:tcW w:w="576" w:type="dxa"/>
            <w:vMerge/>
          </w:tcPr>
          <w:p w14:paraId="11BA2390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F2FD5E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EEBF84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35DF8D" w14:textId="7FC4B08E" w:rsidR="00136B3A" w:rsidRPr="001D1D3D" w:rsidRDefault="00136B3A" w:rsidP="00D1567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hyperlink r:id="rId26" w:tgtFrame="_blank" w:tooltip="mailto:shpintan@amergis.com" w:history="1">
              <w:r w:rsidR="00D15679" w:rsidRPr="001D1D3D">
                <w:rPr>
                  <w:rStyle w:val="Hyperlink"/>
                  <w:rFonts w:asciiTheme="minorHAnsi" w:hAnsiTheme="minorHAnsi" w:cstheme="minorHAnsi"/>
                  <w:bCs/>
                  <w:color w:val="auto"/>
                  <w:sz w:val="22"/>
                  <w:szCs w:val="22"/>
                </w:rPr>
                <w:t>shpintan@amergis.com</w:t>
              </w:r>
            </w:hyperlink>
          </w:p>
        </w:tc>
      </w:tr>
      <w:tr w:rsidR="00136B3A" w:rsidRPr="00985AE1" w14:paraId="2EB3FBD2" w14:textId="77777777" w:rsidTr="00ED78F9">
        <w:trPr>
          <w:jc w:val="center"/>
        </w:trPr>
        <w:tc>
          <w:tcPr>
            <w:tcW w:w="576" w:type="dxa"/>
            <w:vMerge/>
          </w:tcPr>
          <w:p w14:paraId="08087CF7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AEC634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F694C0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B57E1D" w14:textId="49D08699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</w:p>
        </w:tc>
      </w:tr>
      <w:tr w:rsidR="00136B3A" w:rsidRPr="00985AE1" w14:paraId="00BD98B4" w14:textId="77777777" w:rsidTr="00ED78F9">
        <w:trPr>
          <w:jc w:val="center"/>
        </w:trPr>
        <w:tc>
          <w:tcPr>
            <w:tcW w:w="576" w:type="dxa"/>
            <w:vMerge/>
          </w:tcPr>
          <w:p w14:paraId="1CCED0BA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2A3FD2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DF2360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5CC350" w14:textId="0497D8B2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136B3A" w:rsidRPr="00985AE1" w14:paraId="1152EAAF" w14:textId="77777777" w:rsidTr="00ED78F9">
        <w:trPr>
          <w:jc w:val="center"/>
        </w:trPr>
        <w:tc>
          <w:tcPr>
            <w:tcW w:w="576" w:type="dxa"/>
            <w:vMerge/>
          </w:tcPr>
          <w:p w14:paraId="5F68847D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AF8F78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1FC330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8FE50D" w14:textId="3501EF93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136B3A" w:rsidRPr="00985AE1" w14:paraId="7E33EF25" w14:textId="77777777" w:rsidTr="00ED78F9">
        <w:trPr>
          <w:jc w:val="center"/>
        </w:trPr>
        <w:tc>
          <w:tcPr>
            <w:tcW w:w="576" w:type="dxa"/>
            <w:vMerge w:val="restart"/>
          </w:tcPr>
          <w:p w14:paraId="2A9C39E5" w14:textId="7990E90F" w:rsidR="00136B3A" w:rsidRPr="00530140" w:rsidRDefault="007F7130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</w:t>
            </w:r>
            <w:r w:rsidR="00203FE8">
              <w:rPr>
                <w:rFonts w:ascii="Calibri" w:hAnsi="Calibri" w:cs="Calibri"/>
                <w:sz w:val="20"/>
              </w:rPr>
              <w:t>2</w:t>
            </w:r>
            <w:r>
              <w:rPr>
                <w:rFonts w:ascii="Calibri" w:hAnsi="Calibri" w:cs="Calibri"/>
                <w:sz w:val="20"/>
              </w:rPr>
              <w:t>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7BC504" w14:textId="77777777" w:rsidR="00D15679" w:rsidRPr="00D15679" w:rsidRDefault="00D15679" w:rsidP="00D1567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15679">
              <w:rPr>
                <w:rFonts w:asciiTheme="minorHAnsi" w:hAnsiTheme="minorHAnsi" w:cstheme="minorHAnsi"/>
                <w:bCs/>
                <w:sz w:val="22"/>
                <w:szCs w:val="22"/>
              </w:rPr>
              <w:t>Cross Country Healthcare</w:t>
            </w:r>
          </w:p>
          <w:p w14:paraId="71421E71" w14:textId="77777777" w:rsidR="00D15679" w:rsidRPr="00D15679" w:rsidRDefault="00D15679" w:rsidP="00D1567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15679">
              <w:rPr>
                <w:rFonts w:asciiTheme="minorHAnsi" w:hAnsiTheme="minorHAnsi" w:cstheme="minorHAnsi"/>
                <w:bCs/>
                <w:sz w:val="22"/>
                <w:szCs w:val="22"/>
              </w:rPr>
              <w:t>6551 Park of Commerce Blvd. </w:t>
            </w:r>
          </w:p>
          <w:p w14:paraId="1096C140" w14:textId="77777777" w:rsidR="00D15679" w:rsidRPr="00D15679" w:rsidRDefault="00D15679" w:rsidP="00D1567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15679">
              <w:rPr>
                <w:rFonts w:asciiTheme="minorHAnsi" w:hAnsiTheme="minorHAnsi" w:cstheme="minorHAnsi"/>
                <w:bCs/>
                <w:sz w:val="22"/>
                <w:szCs w:val="22"/>
              </w:rPr>
              <w:t>Boca Raton, FL 33487</w:t>
            </w:r>
          </w:p>
          <w:p w14:paraId="4665CF8C" w14:textId="00C2F69E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D80108" w14:textId="0C8E8641" w:rsidR="00136B3A" w:rsidRPr="001D1D3D" w:rsidRDefault="00330540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Chris McCann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AC5B35" w14:textId="5E66F390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330540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561.617.2502</w:t>
            </w:r>
          </w:p>
        </w:tc>
      </w:tr>
      <w:tr w:rsidR="00136B3A" w:rsidRPr="00985AE1" w14:paraId="1B25B788" w14:textId="77777777" w:rsidTr="00ED78F9">
        <w:trPr>
          <w:jc w:val="center"/>
        </w:trPr>
        <w:tc>
          <w:tcPr>
            <w:tcW w:w="576" w:type="dxa"/>
            <w:vMerge/>
          </w:tcPr>
          <w:p w14:paraId="2A968515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7C4E25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CEC147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D98090" w14:textId="67BBC660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r w:rsidR="00330540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chmccann@crosscountry.com</w:t>
            </w:r>
          </w:p>
        </w:tc>
      </w:tr>
      <w:tr w:rsidR="00136B3A" w:rsidRPr="00985AE1" w14:paraId="1576F240" w14:textId="77777777" w:rsidTr="00ED78F9">
        <w:trPr>
          <w:jc w:val="center"/>
        </w:trPr>
        <w:tc>
          <w:tcPr>
            <w:tcW w:w="576" w:type="dxa"/>
            <w:vMerge/>
          </w:tcPr>
          <w:p w14:paraId="7432C974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6752A9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DB1069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115F03" w14:textId="74E99BD8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  <w:r w:rsidR="00330540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Yes</w:t>
            </w:r>
          </w:p>
        </w:tc>
      </w:tr>
      <w:tr w:rsidR="00136B3A" w:rsidRPr="00985AE1" w14:paraId="21143ABA" w14:textId="77777777" w:rsidTr="00ED78F9">
        <w:trPr>
          <w:jc w:val="center"/>
        </w:trPr>
        <w:tc>
          <w:tcPr>
            <w:tcW w:w="576" w:type="dxa"/>
            <w:vMerge/>
          </w:tcPr>
          <w:p w14:paraId="0BB15104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7DAD1E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67273F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598370" w14:textId="201DBFA6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136B3A" w:rsidRPr="00985AE1" w14:paraId="3CE7984E" w14:textId="77777777" w:rsidTr="00ED78F9">
        <w:trPr>
          <w:jc w:val="center"/>
        </w:trPr>
        <w:tc>
          <w:tcPr>
            <w:tcW w:w="576" w:type="dxa"/>
            <w:vMerge/>
          </w:tcPr>
          <w:p w14:paraId="7DF958E6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D45D3F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0A3718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F05B33" w14:textId="1BCACDF1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136B3A" w:rsidRPr="00985AE1" w14:paraId="00599876" w14:textId="77777777" w:rsidTr="00ED78F9">
        <w:trPr>
          <w:jc w:val="center"/>
        </w:trPr>
        <w:tc>
          <w:tcPr>
            <w:tcW w:w="576" w:type="dxa"/>
            <w:vMerge w:val="restart"/>
          </w:tcPr>
          <w:p w14:paraId="1F6403AA" w14:textId="24676A3D" w:rsidR="00136B3A" w:rsidRPr="00530140" w:rsidRDefault="007F7130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 w:rsidRPr="00B602EF">
              <w:rPr>
                <w:rFonts w:ascii="Calibri" w:hAnsi="Calibri" w:cs="Calibri"/>
                <w:sz w:val="20"/>
              </w:rPr>
              <w:t>1</w:t>
            </w:r>
            <w:r w:rsidR="00B602EF" w:rsidRPr="00B602EF">
              <w:rPr>
                <w:rFonts w:ascii="Calibri" w:hAnsi="Calibri" w:cs="Calibri"/>
                <w:sz w:val="20"/>
              </w:rPr>
              <w:t>3</w:t>
            </w:r>
            <w:r w:rsidR="009C00CB">
              <w:rPr>
                <w:rFonts w:ascii="Calibri" w:hAnsi="Calibri" w:cs="Calibri"/>
                <w:sz w:val="20"/>
              </w:rPr>
              <w:t>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ED4129" w14:textId="7099701A" w:rsidR="00136B3A" w:rsidRPr="001D1D3D" w:rsidRDefault="00BA1A3F" w:rsidP="007E61CC">
            <w:pPr>
              <w:keepNext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22nd Century Technologies, Inc.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E9A8C5" w14:textId="174F91C8" w:rsidR="00136B3A" w:rsidRPr="001D1D3D" w:rsidRDefault="007D67CD" w:rsidP="007E61CC">
            <w:pPr>
              <w:keepNext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Hansika Chawla 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FC7677" w14:textId="192D7B05" w:rsidR="00136B3A" w:rsidRPr="001D1D3D" w:rsidRDefault="00136B3A" w:rsidP="007E61CC">
            <w:pPr>
              <w:keepNext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BA1A3F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866-537-9191</w:t>
            </w:r>
          </w:p>
        </w:tc>
      </w:tr>
      <w:tr w:rsidR="00136B3A" w:rsidRPr="00985AE1" w14:paraId="084E875E" w14:textId="77777777" w:rsidTr="00ED78F9">
        <w:trPr>
          <w:jc w:val="center"/>
        </w:trPr>
        <w:tc>
          <w:tcPr>
            <w:tcW w:w="576" w:type="dxa"/>
            <w:vMerge/>
          </w:tcPr>
          <w:p w14:paraId="27973466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C1EFD0" w14:textId="77777777" w:rsidR="00136B3A" w:rsidRPr="001D1D3D" w:rsidRDefault="00136B3A" w:rsidP="007E61CC">
            <w:pPr>
              <w:keepNext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19F8B3" w14:textId="77777777" w:rsidR="00136B3A" w:rsidRPr="001D1D3D" w:rsidRDefault="00136B3A" w:rsidP="007E61CC">
            <w:pPr>
              <w:keepNext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66A17F" w14:textId="610FDC33" w:rsidR="00136B3A" w:rsidRPr="001D1D3D" w:rsidRDefault="00136B3A" w:rsidP="007E61CC">
            <w:pPr>
              <w:keepNext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r w:rsidR="00BA1A3F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ledproposals@tscti.com</w:t>
            </w:r>
          </w:p>
        </w:tc>
      </w:tr>
      <w:tr w:rsidR="00136B3A" w:rsidRPr="00985AE1" w14:paraId="0279F688" w14:textId="77777777" w:rsidTr="00ED78F9">
        <w:trPr>
          <w:jc w:val="center"/>
        </w:trPr>
        <w:tc>
          <w:tcPr>
            <w:tcW w:w="576" w:type="dxa"/>
            <w:vMerge/>
          </w:tcPr>
          <w:p w14:paraId="6E0487B9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D7B3C7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189E99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895475" w14:textId="1BF373C9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</w:p>
        </w:tc>
      </w:tr>
      <w:tr w:rsidR="00136B3A" w:rsidRPr="00985AE1" w14:paraId="00CFE255" w14:textId="77777777" w:rsidTr="00ED78F9">
        <w:trPr>
          <w:jc w:val="center"/>
        </w:trPr>
        <w:tc>
          <w:tcPr>
            <w:tcW w:w="576" w:type="dxa"/>
            <w:vMerge/>
          </w:tcPr>
          <w:p w14:paraId="5706995B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362887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BD8F2C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2A5370" w14:textId="422A86E8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136B3A" w:rsidRPr="00985AE1" w14:paraId="14A82084" w14:textId="77777777" w:rsidTr="00ED78F9">
        <w:trPr>
          <w:jc w:val="center"/>
        </w:trPr>
        <w:tc>
          <w:tcPr>
            <w:tcW w:w="576" w:type="dxa"/>
            <w:vMerge/>
          </w:tcPr>
          <w:p w14:paraId="776EC893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11AB8E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EF6609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2A666D" w14:textId="10F43548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136B3A" w:rsidRPr="00985AE1" w14:paraId="3879B070" w14:textId="77777777" w:rsidTr="00ED78F9">
        <w:trPr>
          <w:jc w:val="center"/>
        </w:trPr>
        <w:tc>
          <w:tcPr>
            <w:tcW w:w="576" w:type="dxa"/>
            <w:vMerge w:val="restart"/>
          </w:tcPr>
          <w:p w14:paraId="28D84F43" w14:textId="1370D44B" w:rsidR="00136B3A" w:rsidRPr="00530140" w:rsidRDefault="009C00CB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</w:t>
            </w:r>
            <w:r w:rsidR="00B602EF">
              <w:rPr>
                <w:rFonts w:ascii="Calibri" w:hAnsi="Calibri" w:cs="Calibri"/>
                <w:sz w:val="20"/>
              </w:rPr>
              <w:t>4</w:t>
            </w:r>
            <w:r>
              <w:rPr>
                <w:rFonts w:ascii="Calibri" w:hAnsi="Calibri" w:cs="Calibri"/>
                <w:sz w:val="20"/>
              </w:rPr>
              <w:t>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5A0ED0" w14:textId="77777777" w:rsidR="00AB6762" w:rsidRPr="00AB6762" w:rsidRDefault="00AB6762" w:rsidP="00AB676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B6762">
              <w:rPr>
                <w:rFonts w:asciiTheme="minorHAnsi" w:hAnsiTheme="minorHAnsi" w:cstheme="minorHAnsi"/>
                <w:bCs/>
                <w:sz w:val="22"/>
                <w:szCs w:val="22"/>
              </w:rPr>
              <w:t>Barton Associates</w:t>
            </w:r>
          </w:p>
          <w:p w14:paraId="08F70A19" w14:textId="77777777" w:rsidR="00AB6762" w:rsidRPr="00AB6762" w:rsidRDefault="00AB6762" w:rsidP="00AB676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B6762">
              <w:rPr>
                <w:rFonts w:asciiTheme="minorHAnsi" w:hAnsiTheme="minorHAnsi" w:cstheme="minorHAnsi"/>
                <w:bCs/>
                <w:sz w:val="22"/>
                <w:szCs w:val="22"/>
              </w:rPr>
              <w:t>501 Village BLVD</w:t>
            </w:r>
          </w:p>
          <w:p w14:paraId="084B0DF8" w14:textId="77777777" w:rsidR="00AB6762" w:rsidRPr="00AB6762" w:rsidRDefault="00AB6762" w:rsidP="00AB676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B6762">
              <w:rPr>
                <w:rFonts w:asciiTheme="minorHAnsi" w:hAnsiTheme="minorHAnsi" w:cstheme="minorHAnsi"/>
                <w:bCs/>
                <w:sz w:val="22"/>
                <w:szCs w:val="22"/>
              </w:rPr>
              <w:t>West Palm Beach, FL, 33409</w:t>
            </w:r>
          </w:p>
          <w:p w14:paraId="0D657FE1" w14:textId="187AD56A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E7999B" w14:textId="6016313E" w:rsidR="00136B3A" w:rsidRPr="001D1D3D" w:rsidRDefault="00AB6762" w:rsidP="00AB676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Matthew Kaufman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FC91FF" w14:textId="71D0EAD8" w:rsidR="00136B3A" w:rsidRPr="001D1D3D" w:rsidRDefault="00136B3A" w:rsidP="00AB676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AB6762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561-348-5544</w:t>
            </w:r>
          </w:p>
        </w:tc>
      </w:tr>
      <w:tr w:rsidR="00136B3A" w:rsidRPr="00985AE1" w14:paraId="5BC817C0" w14:textId="77777777" w:rsidTr="00ED78F9">
        <w:trPr>
          <w:jc w:val="center"/>
        </w:trPr>
        <w:tc>
          <w:tcPr>
            <w:tcW w:w="576" w:type="dxa"/>
            <w:vMerge/>
          </w:tcPr>
          <w:p w14:paraId="0293ECCB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EFE290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D39EB5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7C61FE" w14:textId="4A2BF16E" w:rsidR="00136B3A" w:rsidRPr="001D1D3D" w:rsidRDefault="00136B3A" w:rsidP="00AB676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hyperlink r:id="rId27" w:tgtFrame="_blank" w:tooltip="mailto:mkaufman@bartonassociates.com" w:history="1">
              <w:r w:rsidR="00AB6762" w:rsidRPr="001D1D3D">
                <w:rPr>
                  <w:rStyle w:val="Hyperlink"/>
                  <w:rFonts w:asciiTheme="minorHAnsi" w:hAnsiTheme="minorHAnsi" w:cstheme="minorHAnsi"/>
                  <w:bCs/>
                  <w:color w:val="auto"/>
                  <w:sz w:val="22"/>
                  <w:szCs w:val="22"/>
                </w:rPr>
                <w:t>Mkaufman@bartonassociates.com</w:t>
              </w:r>
            </w:hyperlink>
          </w:p>
        </w:tc>
      </w:tr>
      <w:tr w:rsidR="00136B3A" w:rsidRPr="00985AE1" w14:paraId="2662F3A8" w14:textId="77777777" w:rsidTr="00ED78F9">
        <w:trPr>
          <w:jc w:val="center"/>
        </w:trPr>
        <w:tc>
          <w:tcPr>
            <w:tcW w:w="576" w:type="dxa"/>
            <w:vMerge/>
          </w:tcPr>
          <w:p w14:paraId="209F4A3B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EF9034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7BDB68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9CE752" w14:textId="7334135E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  <w:r w:rsidR="00AB6762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Yes</w:t>
            </w:r>
          </w:p>
        </w:tc>
      </w:tr>
      <w:tr w:rsidR="00136B3A" w:rsidRPr="00985AE1" w14:paraId="10F036A5" w14:textId="77777777" w:rsidTr="00ED78F9">
        <w:trPr>
          <w:jc w:val="center"/>
        </w:trPr>
        <w:tc>
          <w:tcPr>
            <w:tcW w:w="576" w:type="dxa"/>
            <w:vMerge/>
          </w:tcPr>
          <w:p w14:paraId="37DBEE3C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4F4D31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50F8A9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605D83" w14:textId="6A6D196D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136B3A" w:rsidRPr="00985AE1" w14:paraId="03CD7B91" w14:textId="77777777" w:rsidTr="00ED78F9">
        <w:trPr>
          <w:jc w:val="center"/>
        </w:trPr>
        <w:tc>
          <w:tcPr>
            <w:tcW w:w="576" w:type="dxa"/>
            <w:vMerge/>
          </w:tcPr>
          <w:p w14:paraId="491EFAB8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4853252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4E84696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E8B752" w14:textId="7D0A14AE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136B3A" w:rsidRPr="00985AE1" w14:paraId="496B9540" w14:textId="77777777" w:rsidTr="00ED78F9">
        <w:trPr>
          <w:jc w:val="center"/>
        </w:trPr>
        <w:tc>
          <w:tcPr>
            <w:tcW w:w="576" w:type="dxa"/>
            <w:vMerge w:val="restart"/>
          </w:tcPr>
          <w:p w14:paraId="1660F2DE" w14:textId="3B75BBD0" w:rsidR="00136B3A" w:rsidRPr="00530140" w:rsidRDefault="009C00CB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</w:t>
            </w:r>
            <w:r w:rsidR="00B602EF">
              <w:rPr>
                <w:rFonts w:ascii="Calibri" w:hAnsi="Calibri" w:cs="Calibri"/>
                <w:sz w:val="20"/>
              </w:rPr>
              <w:t>5</w:t>
            </w:r>
            <w:r>
              <w:rPr>
                <w:rFonts w:ascii="Calibri" w:hAnsi="Calibri" w:cs="Calibri"/>
                <w:sz w:val="20"/>
              </w:rPr>
              <w:t>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156ACE" w14:textId="592C9756" w:rsidR="00136B3A" w:rsidRPr="001D1D3D" w:rsidRDefault="00B673A5" w:rsidP="00B673A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Medicus Healthcare Solutions POC </w:t>
            </w:r>
          </w:p>
          <w:p w14:paraId="2051ED97" w14:textId="554A966B" w:rsidR="004F7C95" w:rsidRPr="001D1D3D" w:rsidRDefault="004F7C95" w:rsidP="004F7C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22 Roulston Rd, Windham NH 03087        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2148384" w14:textId="6E6B4008" w:rsidR="00136B3A" w:rsidRPr="001D1D3D" w:rsidRDefault="00C47A15" w:rsidP="00C47A1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ourtney Gould 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060145" w14:textId="70C833C7" w:rsidR="00136B3A" w:rsidRPr="001D1D3D" w:rsidRDefault="00136B3A" w:rsidP="004F7C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4F7C95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603-212-9854</w:t>
            </w:r>
          </w:p>
        </w:tc>
      </w:tr>
      <w:tr w:rsidR="00136B3A" w:rsidRPr="00985AE1" w14:paraId="239BDFC9" w14:textId="77777777" w:rsidTr="00ED78F9">
        <w:trPr>
          <w:jc w:val="center"/>
        </w:trPr>
        <w:tc>
          <w:tcPr>
            <w:tcW w:w="576" w:type="dxa"/>
            <w:vMerge/>
          </w:tcPr>
          <w:p w14:paraId="72915CCF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A25DEB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F9EFCA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70F60B" w14:textId="32F31622" w:rsidR="00136B3A" w:rsidRPr="001D1D3D" w:rsidRDefault="00136B3A" w:rsidP="004F7C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hyperlink r:id="rId28" w:tgtFrame="_blank" w:tooltip="mailto:cgould@medicushcs.com" w:history="1">
              <w:r w:rsidR="004F7C95" w:rsidRPr="001D1D3D">
                <w:rPr>
                  <w:rStyle w:val="Hyperlink"/>
                  <w:rFonts w:asciiTheme="minorHAnsi" w:hAnsiTheme="minorHAnsi" w:cstheme="minorHAnsi"/>
                  <w:bCs/>
                  <w:color w:val="auto"/>
                  <w:sz w:val="22"/>
                  <w:szCs w:val="22"/>
                </w:rPr>
                <w:t>Cgould@medicushcs.com</w:t>
              </w:r>
            </w:hyperlink>
            <w:r w:rsidR="004F7C95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 </w:t>
            </w:r>
          </w:p>
        </w:tc>
      </w:tr>
      <w:tr w:rsidR="00136B3A" w:rsidRPr="00985AE1" w14:paraId="0A4CBA0E" w14:textId="77777777" w:rsidTr="00ED78F9">
        <w:trPr>
          <w:jc w:val="center"/>
        </w:trPr>
        <w:tc>
          <w:tcPr>
            <w:tcW w:w="576" w:type="dxa"/>
            <w:vMerge/>
          </w:tcPr>
          <w:p w14:paraId="12932D2A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387242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842B31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479A8C7" w14:textId="05C71048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  <w:r w:rsidR="004F7C95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Yes</w:t>
            </w:r>
          </w:p>
        </w:tc>
      </w:tr>
      <w:tr w:rsidR="00136B3A" w:rsidRPr="00985AE1" w14:paraId="401DEA44" w14:textId="77777777" w:rsidTr="00ED78F9">
        <w:trPr>
          <w:jc w:val="center"/>
        </w:trPr>
        <w:tc>
          <w:tcPr>
            <w:tcW w:w="576" w:type="dxa"/>
            <w:vMerge/>
          </w:tcPr>
          <w:p w14:paraId="28BD8BC5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A7CF20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C1A7D5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5092D6" w14:textId="56B11A54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136B3A" w:rsidRPr="00985AE1" w14:paraId="3B7E5DEA" w14:textId="77777777" w:rsidTr="00ED78F9">
        <w:trPr>
          <w:jc w:val="center"/>
        </w:trPr>
        <w:tc>
          <w:tcPr>
            <w:tcW w:w="576" w:type="dxa"/>
            <w:vMerge/>
          </w:tcPr>
          <w:p w14:paraId="7F74BC78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6F4E3E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1963BD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13FA84" w14:textId="79E5AA2E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136B3A" w:rsidRPr="00985AE1" w14:paraId="7C615B91" w14:textId="77777777" w:rsidTr="00ED78F9">
        <w:trPr>
          <w:jc w:val="center"/>
        </w:trPr>
        <w:tc>
          <w:tcPr>
            <w:tcW w:w="576" w:type="dxa"/>
            <w:vMerge w:val="restart"/>
          </w:tcPr>
          <w:p w14:paraId="10A6697D" w14:textId="20CA36F0" w:rsidR="00136B3A" w:rsidRPr="00530140" w:rsidRDefault="009C00CB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</w:t>
            </w:r>
            <w:r w:rsidR="00B602EF">
              <w:rPr>
                <w:rFonts w:ascii="Calibri" w:hAnsi="Calibri" w:cs="Calibri"/>
                <w:sz w:val="20"/>
              </w:rPr>
              <w:t>6</w:t>
            </w:r>
            <w:r>
              <w:rPr>
                <w:rFonts w:ascii="Calibri" w:hAnsi="Calibri" w:cs="Calibri"/>
                <w:sz w:val="20"/>
              </w:rPr>
              <w:t>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520AB3" w14:textId="77777777" w:rsidR="00136B3A" w:rsidRPr="001D1D3D" w:rsidRDefault="0085697D" w:rsidP="0085697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InSync</w:t>
            </w:r>
            <w:proofErr w:type="spellEnd"/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Consulting Services, LLC</w:t>
            </w:r>
          </w:p>
          <w:p w14:paraId="556A1B41" w14:textId="77777777" w:rsidR="0085697D" w:rsidRPr="001D1D3D" w:rsidRDefault="0085697D" w:rsidP="0085697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1380 Lead Hill Blvd</w:t>
            </w:r>
          </w:p>
          <w:p w14:paraId="5B29AD36" w14:textId="1F8F877C" w:rsidR="0085697D" w:rsidRPr="001D1D3D" w:rsidRDefault="0085697D" w:rsidP="0085697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ite 260, Roseville, CA 95661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E6D16C" w14:textId="1DFCF7E6" w:rsidR="00136B3A" w:rsidRPr="001D1D3D" w:rsidRDefault="0085697D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e Hitchcock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FD1025" w14:textId="28CEE92A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</w:p>
        </w:tc>
      </w:tr>
      <w:tr w:rsidR="00136B3A" w:rsidRPr="00985AE1" w14:paraId="0DE8A08D" w14:textId="77777777" w:rsidTr="00ED78F9">
        <w:trPr>
          <w:jc w:val="center"/>
        </w:trPr>
        <w:tc>
          <w:tcPr>
            <w:tcW w:w="576" w:type="dxa"/>
            <w:vMerge/>
          </w:tcPr>
          <w:p w14:paraId="07F6C452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D63C95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DEDBD9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A4E4C1" w14:textId="78DFDF89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r w:rsidR="0085697D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hitchcock@insynconline.net</w:t>
            </w:r>
          </w:p>
        </w:tc>
      </w:tr>
      <w:tr w:rsidR="00136B3A" w:rsidRPr="00985AE1" w14:paraId="36F55332" w14:textId="77777777" w:rsidTr="00ED78F9">
        <w:trPr>
          <w:jc w:val="center"/>
        </w:trPr>
        <w:tc>
          <w:tcPr>
            <w:tcW w:w="576" w:type="dxa"/>
            <w:vMerge/>
          </w:tcPr>
          <w:p w14:paraId="3F865ED1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F04B66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D8948DE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BD4B0F" w14:textId="7B8F604D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  <w:r w:rsidR="00267DA9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Yes</w:t>
            </w:r>
          </w:p>
        </w:tc>
      </w:tr>
      <w:tr w:rsidR="00136B3A" w:rsidRPr="00985AE1" w14:paraId="7D6EC7C4" w14:textId="77777777" w:rsidTr="00ED78F9">
        <w:trPr>
          <w:jc w:val="center"/>
        </w:trPr>
        <w:tc>
          <w:tcPr>
            <w:tcW w:w="576" w:type="dxa"/>
            <w:vMerge/>
          </w:tcPr>
          <w:p w14:paraId="09C00D2D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C62A13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48F39D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B6D0A3" w14:textId="1DF2A025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136B3A" w:rsidRPr="00985AE1" w14:paraId="3212272C" w14:textId="77777777" w:rsidTr="00ED78F9">
        <w:trPr>
          <w:jc w:val="center"/>
        </w:trPr>
        <w:tc>
          <w:tcPr>
            <w:tcW w:w="576" w:type="dxa"/>
            <w:vMerge/>
          </w:tcPr>
          <w:p w14:paraId="31ECCBC6" w14:textId="77777777" w:rsidR="00136B3A" w:rsidRPr="00530140" w:rsidRDefault="00136B3A" w:rsidP="00136B3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523D46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05982C" w14:textId="77777777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AB9F7B" w14:textId="7D7595A0" w:rsidR="00136B3A" w:rsidRPr="001D1D3D" w:rsidRDefault="00136B3A" w:rsidP="00136B3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267DA9" w:rsidRPr="00985AE1" w14:paraId="5FDA95C3" w14:textId="77777777" w:rsidTr="00ED78F9">
        <w:trPr>
          <w:jc w:val="center"/>
        </w:trPr>
        <w:tc>
          <w:tcPr>
            <w:tcW w:w="576" w:type="dxa"/>
            <w:vMerge w:val="restart"/>
          </w:tcPr>
          <w:p w14:paraId="6B8C6D79" w14:textId="0C5E3DA2" w:rsidR="00267DA9" w:rsidRPr="00530140" w:rsidRDefault="00203FE8" w:rsidP="00267DA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</w:t>
            </w:r>
            <w:r w:rsidR="00B602EF">
              <w:rPr>
                <w:rFonts w:ascii="Calibri" w:hAnsi="Calibri" w:cs="Calibri"/>
                <w:sz w:val="20"/>
              </w:rPr>
              <w:t>7</w:t>
            </w:r>
            <w:r w:rsidR="009C00CB">
              <w:rPr>
                <w:rFonts w:ascii="Calibri" w:hAnsi="Calibri" w:cs="Calibri"/>
                <w:sz w:val="20"/>
              </w:rPr>
              <w:t>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35DBF8" w14:textId="77777777" w:rsidR="00267DA9" w:rsidRPr="001D1D3D" w:rsidRDefault="003959B6" w:rsidP="003959B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Champion Talent Consulting</w:t>
            </w:r>
          </w:p>
          <w:p w14:paraId="05509A1F" w14:textId="5EB922F9" w:rsidR="003959B6" w:rsidRPr="001D1D3D" w:rsidRDefault="003959B6" w:rsidP="003959B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3971 </w:t>
            </w:r>
            <w:proofErr w:type="spellStart"/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Weelaunee</w:t>
            </w:r>
            <w:proofErr w:type="spellEnd"/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RD Ellenwood, GA 30294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353EC1" w14:textId="38E94111" w:rsidR="00267DA9" w:rsidRPr="001D1D3D" w:rsidRDefault="003959B6" w:rsidP="003959B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Omoregie Uzzi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B51B07" w14:textId="52417F2D" w:rsidR="00267DA9" w:rsidRPr="001D1D3D" w:rsidRDefault="00267DA9" w:rsidP="003959B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3959B6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404-402-7678</w:t>
            </w:r>
          </w:p>
        </w:tc>
      </w:tr>
      <w:tr w:rsidR="00267DA9" w:rsidRPr="00985AE1" w14:paraId="437049A3" w14:textId="77777777" w:rsidTr="00ED78F9">
        <w:trPr>
          <w:jc w:val="center"/>
        </w:trPr>
        <w:tc>
          <w:tcPr>
            <w:tcW w:w="576" w:type="dxa"/>
            <w:vMerge/>
          </w:tcPr>
          <w:p w14:paraId="73418C44" w14:textId="77777777" w:rsidR="00267DA9" w:rsidRPr="00530140" w:rsidRDefault="00267DA9" w:rsidP="00267DA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AF026B" w14:textId="77777777" w:rsidR="00267DA9" w:rsidRPr="001D1D3D" w:rsidRDefault="00267DA9" w:rsidP="00267D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FC8422" w14:textId="77777777" w:rsidR="00267DA9" w:rsidRPr="001D1D3D" w:rsidRDefault="00267DA9" w:rsidP="00267D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65EE35" w14:textId="78FB082B" w:rsidR="00267DA9" w:rsidRPr="001D1D3D" w:rsidRDefault="00267DA9" w:rsidP="003959B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r w:rsidR="003959B6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omoregieuzzi@championtalentco.com</w:t>
            </w:r>
          </w:p>
        </w:tc>
      </w:tr>
      <w:tr w:rsidR="00267DA9" w:rsidRPr="00985AE1" w14:paraId="56956861" w14:textId="77777777" w:rsidTr="00ED78F9">
        <w:trPr>
          <w:jc w:val="center"/>
        </w:trPr>
        <w:tc>
          <w:tcPr>
            <w:tcW w:w="576" w:type="dxa"/>
            <w:vMerge/>
          </w:tcPr>
          <w:p w14:paraId="37627533" w14:textId="77777777" w:rsidR="00267DA9" w:rsidRPr="00530140" w:rsidRDefault="00267DA9" w:rsidP="00267DA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36ED9B" w14:textId="77777777" w:rsidR="00267DA9" w:rsidRPr="001D1D3D" w:rsidRDefault="00267DA9" w:rsidP="00267D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464978" w14:textId="77777777" w:rsidR="00267DA9" w:rsidRPr="001D1D3D" w:rsidRDefault="00267DA9" w:rsidP="00267D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7D6B98" w14:textId="1BD9DEC6" w:rsidR="00267DA9" w:rsidRPr="001D1D3D" w:rsidRDefault="00267DA9" w:rsidP="00267D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  <w:r w:rsidR="003959B6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Yes</w:t>
            </w:r>
          </w:p>
        </w:tc>
      </w:tr>
      <w:tr w:rsidR="00267DA9" w:rsidRPr="00985AE1" w14:paraId="1D29E782" w14:textId="77777777" w:rsidTr="00ED78F9">
        <w:trPr>
          <w:jc w:val="center"/>
        </w:trPr>
        <w:tc>
          <w:tcPr>
            <w:tcW w:w="576" w:type="dxa"/>
            <w:vMerge/>
          </w:tcPr>
          <w:p w14:paraId="26A6945E" w14:textId="77777777" w:rsidR="00267DA9" w:rsidRPr="00530140" w:rsidRDefault="00267DA9" w:rsidP="00267DA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96A826" w14:textId="77777777" w:rsidR="00267DA9" w:rsidRPr="001D1D3D" w:rsidRDefault="00267DA9" w:rsidP="00267D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BD9704" w14:textId="77777777" w:rsidR="00267DA9" w:rsidRPr="001D1D3D" w:rsidRDefault="00267DA9" w:rsidP="00267D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574CCB" w14:textId="6BA31EF2" w:rsidR="00267DA9" w:rsidRPr="001D1D3D" w:rsidRDefault="00267DA9" w:rsidP="00267D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267DA9" w:rsidRPr="00985AE1" w14:paraId="52EF6B00" w14:textId="77777777" w:rsidTr="00ED78F9">
        <w:trPr>
          <w:jc w:val="center"/>
        </w:trPr>
        <w:tc>
          <w:tcPr>
            <w:tcW w:w="576" w:type="dxa"/>
            <w:vMerge/>
          </w:tcPr>
          <w:p w14:paraId="30CFA5FD" w14:textId="77777777" w:rsidR="00267DA9" w:rsidRPr="00530140" w:rsidRDefault="00267DA9" w:rsidP="00267DA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1FA5D7" w14:textId="77777777" w:rsidR="00267DA9" w:rsidRPr="001D1D3D" w:rsidRDefault="00267DA9" w:rsidP="00267D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29F528" w14:textId="77777777" w:rsidR="00267DA9" w:rsidRPr="001D1D3D" w:rsidRDefault="00267DA9" w:rsidP="00267D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AEE761" w14:textId="45E8B505" w:rsidR="00267DA9" w:rsidRPr="001D1D3D" w:rsidRDefault="00267DA9" w:rsidP="00267D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EC5E43" w:rsidRPr="00985AE1" w14:paraId="53090E03" w14:textId="77777777" w:rsidTr="00ED78F9">
        <w:trPr>
          <w:jc w:val="center"/>
        </w:trPr>
        <w:tc>
          <w:tcPr>
            <w:tcW w:w="576" w:type="dxa"/>
            <w:vMerge w:val="restart"/>
          </w:tcPr>
          <w:p w14:paraId="78ABAF4A" w14:textId="2416CB78" w:rsidR="00EC5E43" w:rsidRPr="00530140" w:rsidRDefault="00B602EF" w:rsidP="00267DA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8</w:t>
            </w:r>
            <w:r w:rsidR="009C00CB">
              <w:rPr>
                <w:rFonts w:ascii="Calibri" w:hAnsi="Calibri" w:cs="Calibri"/>
                <w:sz w:val="20"/>
              </w:rPr>
              <w:t>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61AE5C" w14:textId="77777777" w:rsidR="003A567B" w:rsidRPr="003A567B" w:rsidRDefault="003A567B" w:rsidP="003A567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A567B">
              <w:rPr>
                <w:rFonts w:asciiTheme="minorHAnsi" w:hAnsiTheme="minorHAnsi" w:cstheme="minorHAnsi"/>
                <w:bCs/>
                <w:sz w:val="22"/>
                <w:szCs w:val="22"/>
              </w:rPr>
              <w:t>KPG Healthcare</w:t>
            </w:r>
          </w:p>
          <w:p w14:paraId="6D70A2D1" w14:textId="77777777" w:rsidR="00EC5E43" w:rsidRPr="001D1D3D" w:rsidRDefault="00EC5E43" w:rsidP="00267D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0374C7" w14:textId="77777777" w:rsidR="003A567B" w:rsidRPr="003A567B" w:rsidRDefault="003A567B" w:rsidP="003A567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A567B">
              <w:rPr>
                <w:rFonts w:asciiTheme="minorHAnsi" w:hAnsiTheme="minorHAnsi" w:cstheme="minorHAnsi"/>
                <w:bCs/>
                <w:sz w:val="22"/>
                <w:szCs w:val="22"/>
              </w:rPr>
              <w:t>Samantha White</w:t>
            </w:r>
          </w:p>
          <w:p w14:paraId="15230C5D" w14:textId="77777777" w:rsidR="00EC5E43" w:rsidRPr="001D1D3D" w:rsidRDefault="00EC5E43" w:rsidP="00267D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9DF691" w14:textId="1467B574" w:rsidR="00EC5E43" w:rsidRPr="001D1D3D" w:rsidRDefault="00EC5E43" w:rsidP="003A567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3A567B" w:rsidRPr="003A567B">
              <w:rPr>
                <w:rFonts w:asciiTheme="minorHAnsi" w:hAnsiTheme="minorHAnsi" w:cstheme="minorHAnsi"/>
                <w:bCs/>
                <w:sz w:val="22"/>
                <w:szCs w:val="22"/>
              </w:rPr>
              <w:t>424-352-3385</w:t>
            </w:r>
          </w:p>
        </w:tc>
      </w:tr>
      <w:tr w:rsidR="00EC5E43" w:rsidRPr="00985AE1" w14:paraId="48A499E3" w14:textId="77777777" w:rsidTr="00ED78F9">
        <w:trPr>
          <w:jc w:val="center"/>
        </w:trPr>
        <w:tc>
          <w:tcPr>
            <w:tcW w:w="576" w:type="dxa"/>
            <w:vMerge/>
          </w:tcPr>
          <w:p w14:paraId="0411DBB8" w14:textId="77777777" w:rsidR="00EC5E43" w:rsidRPr="00530140" w:rsidRDefault="00EC5E43" w:rsidP="00267DA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26E282" w14:textId="77777777" w:rsidR="00EC5E43" w:rsidRPr="001D1D3D" w:rsidRDefault="00EC5E43" w:rsidP="00267D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CC65B3" w14:textId="77777777" w:rsidR="00EC5E43" w:rsidRPr="001D1D3D" w:rsidRDefault="00EC5E43" w:rsidP="00267D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666103" w14:textId="6E2288AE" w:rsidR="00EC5E43" w:rsidRPr="001D1D3D" w:rsidRDefault="00EC5E43" w:rsidP="00435FF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hyperlink r:id="rId29" w:tgtFrame="_blank" w:tooltip="mailto:sam@kpgproviders.com" w:history="1">
              <w:r w:rsidR="003A567B" w:rsidRPr="003A567B">
                <w:rPr>
                  <w:rStyle w:val="Hyperlink"/>
                  <w:rFonts w:asciiTheme="minorHAnsi" w:hAnsiTheme="minorHAnsi" w:cstheme="minorHAnsi"/>
                  <w:bCs/>
                  <w:color w:val="auto"/>
                  <w:sz w:val="22"/>
                  <w:szCs w:val="22"/>
                </w:rPr>
                <w:t>sam@kpgproviders.com</w:t>
              </w:r>
            </w:hyperlink>
          </w:p>
        </w:tc>
      </w:tr>
      <w:tr w:rsidR="00EC5E43" w:rsidRPr="00985AE1" w14:paraId="12352F9C" w14:textId="77777777" w:rsidTr="00ED78F9">
        <w:trPr>
          <w:jc w:val="center"/>
        </w:trPr>
        <w:tc>
          <w:tcPr>
            <w:tcW w:w="576" w:type="dxa"/>
            <w:vMerge/>
          </w:tcPr>
          <w:p w14:paraId="337861CB" w14:textId="77777777" w:rsidR="00EC5E43" w:rsidRPr="00530140" w:rsidRDefault="00EC5E43" w:rsidP="00267DA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4C7F4A" w14:textId="77777777" w:rsidR="00EC5E43" w:rsidRPr="001D1D3D" w:rsidRDefault="00EC5E43" w:rsidP="00267D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BC0BDC" w14:textId="77777777" w:rsidR="00EC5E43" w:rsidRPr="001D1D3D" w:rsidRDefault="00EC5E43" w:rsidP="00267D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21F9F76" w14:textId="1D7040ED" w:rsidR="00EC5E43" w:rsidRPr="001D1D3D" w:rsidRDefault="00EC5E43" w:rsidP="00267D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</w:p>
        </w:tc>
      </w:tr>
      <w:tr w:rsidR="00EC5E43" w:rsidRPr="00985AE1" w14:paraId="0D046535" w14:textId="77777777" w:rsidTr="00ED78F9">
        <w:trPr>
          <w:jc w:val="center"/>
        </w:trPr>
        <w:tc>
          <w:tcPr>
            <w:tcW w:w="576" w:type="dxa"/>
            <w:vMerge/>
          </w:tcPr>
          <w:p w14:paraId="79104947" w14:textId="77777777" w:rsidR="00EC5E43" w:rsidRPr="00530140" w:rsidRDefault="00EC5E43" w:rsidP="00267DA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D82C5F" w14:textId="77777777" w:rsidR="00EC5E43" w:rsidRPr="001D1D3D" w:rsidRDefault="00EC5E43" w:rsidP="00267D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2AEA7E" w14:textId="77777777" w:rsidR="00EC5E43" w:rsidRPr="001D1D3D" w:rsidRDefault="00EC5E43" w:rsidP="00267D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729D2C" w14:textId="7CAB6383" w:rsidR="00EC5E43" w:rsidRPr="001D1D3D" w:rsidRDefault="00EC5E43" w:rsidP="00267D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EC5E43" w:rsidRPr="00985AE1" w14:paraId="49B261AD" w14:textId="77777777" w:rsidTr="00ED78F9">
        <w:trPr>
          <w:jc w:val="center"/>
        </w:trPr>
        <w:tc>
          <w:tcPr>
            <w:tcW w:w="576" w:type="dxa"/>
            <w:vMerge/>
          </w:tcPr>
          <w:p w14:paraId="6B225E64" w14:textId="77777777" w:rsidR="00EC5E43" w:rsidRPr="00530140" w:rsidRDefault="00EC5E43" w:rsidP="00267DA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8C028A" w14:textId="77777777" w:rsidR="00EC5E43" w:rsidRPr="001D1D3D" w:rsidRDefault="00EC5E43" w:rsidP="00267D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4A244D" w14:textId="77777777" w:rsidR="00EC5E43" w:rsidRPr="001D1D3D" w:rsidRDefault="00EC5E43" w:rsidP="00267D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5F7257" w14:textId="5B59FD2B" w:rsidR="00EC5E43" w:rsidRPr="001D1D3D" w:rsidRDefault="00EC5E43" w:rsidP="00267DA9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EC5E43" w:rsidRPr="00985AE1" w14:paraId="51861149" w14:textId="77777777" w:rsidTr="00ED78F9">
        <w:trPr>
          <w:jc w:val="center"/>
        </w:trPr>
        <w:tc>
          <w:tcPr>
            <w:tcW w:w="576" w:type="dxa"/>
            <w:vMerge w:val="restart"/>
          </w:tcPr>
          <w:p w14:paraId="3B6F430E" w14:textId="42630574" w:rsidR="00EC5E43" w:rsidRPr="00530140" w:rsidRDefault="00B602EF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19</w:t>
            </w:r>
            <w:r w:rsidR="009C00CB">
              <w:rPr>
                <w:rFonts w:ascii="Calibri" w:hAnsi="Calibri" w:cs="Calibri"/>
                <w:sz w:val="20"/>
              </w:rPr>
              <w:t>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6C5444" w14:textId="1454676E" w:rsidR="00EC5E43" w:rsidRPr="001D1D3D" w:rsidRDefault="00435FF0" w:rsidP="00435FF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Registry of Physician Specialist 2255 Contra Costa Blvd. Pleasant Hill, CA 94523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E988EB" w14:textId="701C5265" w:rsidR="00EC5E43" w:rsidRPr="001D1D3D" w:rsidRDefault="007F0008" w:rsidP="007F000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Ling Richardson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36A5DE" w14:textId="1AF020CF" w:rsidR="00EC5E43" w:rsidRPr="001D1D3D" w:rsidRDefault="00EC5E43" w:rsidP="007F000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7F0008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925-974-1735</w:t>
            </w:r>
          </w:p>
        </w:tc>
      </w:tr>
      <w:tr w:rsidR="00EC5E43" w:rsidRPr="00985AE1" w14:paraId="2A6AD1A2" w14:textId="77777777" w:rsidTr="00ED78F9">
        <w:trPr>
          <w:jc w:val="center"/>
        </w:trPr>
        <w:tc>
          <w:tcPr>
            <w:tcW w:w="576" w:type="dxa"/>
            <w:vMerge/>
          </w:tcPr>
          <w:p w14:paraId="21B92709" w14:textId="77777777" w:rsidR="00EC5E43" w:rsidRPr="00530140" w:rsidRDefault="00EC5E43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1B3A71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9DE767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C338E8" w14:textId="0AB840E3" w:rsidR="00EC5E43" w:rsidRPr="001D1D3D" w:rsidRDefault="00EC5E43" w:rsidP="007F000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hyperlink r:id="rId30" w:tgtFrame="_blank" w:tooltip="mailto:ling@mdregistry.org" w:history="1">
              <w:r w:rsidR="007F0008" w:rsidRPr="001D1D3D">
                <w:rPr>
                  <w:rStyle w:val="Hyperlink"/>
                  <w:rFonts w:asciiTheme="minorHAnsi" w:hAnsiTheme="minorHAnsi" w:cstheme="minorHAnsi"/>
                  <w:bCs/>
                  <w:color w:val="auto"/>
                  <w:sz w:val="22"/>
                  <w:szCs w:val="22"/>
                </w:rPr>
                <w:t>ling@mdregistry.org</w:t>
              </w:r>
            </w:hyperlink>
          </w:p>
        </w:tc>
      </w:tr>
      <w:tr w:rsidR="00EC5E43" w:rsidRPr="00985AE1" w14:paraId="02DB5890" w14:textId="77777777" w:rsidTr="00ED78F9">
        <w:trPr>
          <w:jc w:val="center"/>
        </w:trPr>
        <w:tc>
          <w:tcPr>
            <w:tcW w:w="576" w:type="dxa"/>
            <w:vMerge/>
          </w:tcPr>
          <w:p w14:paraId="25DFB60E" w14:textId="77777777" w:rsidR="00EC5E43" w:rsidRPr="00530140" w:rsidRDefault="00EC5E43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57F967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078E60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EDEE4A" w14:textId="4888734A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  <w:r w:rsidR="007F0008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Yes</w:t>
            </w:r>
          </w:p>
        </w:tc>
      </w:tr>
      <w:tr w:rsidR="00EC5E43" w:rsidRPr="00985AE1" w14:paraId="1ADDB0F3" w14:textId="77777777" w:rsidTr="00ED78F9">
        <w:trPr>
          <w:jc w:val="center"/>
        </w:trPr>
        <w:tc>
          <w:tcPr>
            <w:tcW w:w="576" w:type="dxa"/>
            <w:vMerge/>
          </w:tcPr>
          <w:p w14:paraId="1705B15F" w14:textId="77777777" w:rsidR="00EC5E43" w:rsidRPr="00530140" w:rsidRDefault="00EC5E43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724D65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100B42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8CCE93" w14:textId="45DA220F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EC5E43" w:rsidRPr="00985AE1" w14:paraId="67813306" w14:textId="77777777" w:rsidTr="00ED78F9">
        <w:trPr>
          <w:jc w:val="center"/>
        </w:trPr>
        <w:tc>
          <w:tcPr>
            <w:tcW w:w="576" w:type="dxa"/>
            <w:vMerge/>
          </w:tcPr>
          <w:p w14:paraId="28C62046" w14:textId="77777777" w:rsidR="00EC5E43" w:rsidRPr="00530140" w:rsidRDefault="00EC5E43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D0E3B6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BCA57F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25AD96" w14:textId="628F5DB8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EC5E43" w:rsidRPr="00985AE1" w14:paraId="42E8EB07" w14:textId="77777777" w:rsidTr="00ED78F9">
        <w:trPr>
          <w:jc w:val="center"/>
        </w:trPr>
        <w:tc>
          <w:tcPr>
            <w:tcW w:w="576" w:type="dxa"/>
            <w:vMerge w:val="restart"/>
          </w:tcPr>
          <w:p w14:paraId="4717BD40" w14:textId="693735A5" w:rsidR="00EC5E43" w:rsidRPr="00530140" w:rsidRDefault="009C00CB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</w:t>
            </w:r>
            <w:r w:rsidR="00B602EF">
              <w:rPr>
                <w:rFonts w:ascii="Calibri" w:hAnsi="Calibri" w:cs="Calibri"/>
                <w:sz w:val="20"/>
              </w:rPr>
              <w:t>0</w:t>
            </w:r>
            <w:r>
              <w:rPr>
                <w:rFonts w:ascii="Calibri" w:hAnsi="Calibri" w:cs="Calibri"/>
                <w:sz w:val="20"/>
              </w:rPr>
              <w:t>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C427CC" w14:textId="44268D87" w:rsidR="00EC5E43" w:rsidRPr="001D1D3D" w:rsidRDefault="00561A2D" w:rsidP="006851C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561A2D">
              <w:rPr>
                <w:rFonts w:asciiTheme="minorHAnsi" w:hAnsiTheme="minorHAnsi" w:cstheme="minorHAnsi"/>
                <w:bCs/>
                <w:sz w:val="22"/>
                <w:szCs w:val="22"/>
              </w:rPr>
              <w:t>Amergis</w:t>
            </w:r>
            <w:proofErr w:type="spellEnd"/>
            <w:r w:rsidRPr="00561A2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Healthcare Staffing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37BE5D" w14:textId="7663DE21" w:rsidR="00EC5E43" w:rsidRPr="001D1D3D" w:rsidRDefault="00561A2D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61A2D">
              <w:rPr>
                <w:rFonts w:asciiTheme="minorHAnsi" w:hAnsiTheme="minorHAnsi" w:cstheme="minorHAnsi"/>
                <w:bCs/>
                <w:sz w:val="22"/>
                <w:szCs w:val="22"/>
              </w:rPr>
              <w:t>Robert Henke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8EB601" w14:textId="0693C5FA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561A2D" w:rsidRPr="00561A2D">
              <w:rPr>
                <w:rFonts w:asciiTheme="minorHAnsi" w:hAnsiTheme="minorHAnsi" w:cstheme="minorHAnsi"/>
                <w:bCs/>
                <w:sz w:val="22"/>
                <w:szCs w:val="22"/>
              </w:rPr>
              <w:t>972-707-6381</w:t>
            </w:r>
          </w:p>
        </w:tc>
      </w:tr>
      <w:tr w:rsidR="00EC5E43" w:rsidRPr="00985AE1" w14:paraId="6D311B21" w14:textId="77777777" w:rsidTr="00ED78F9">
        <w:trPr>
          <w:jc w:val="center"/>
        </w:trPr>
        <w:tc>
          <w:tcPr>
            <w:tcW w:w="576" w:type="dxa"/>
            <w:vMerge/>
          </w:tcPr>
          <w:p w14:paraId="68D2B88C" w14:textId="77777777" w:rsidR="00EC5E43" w:rsidRPr="00530140" w:rsidRDefault="00EC5E43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FEC173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505CE1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07E034" w14:textId="7F137C4D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hyperlink r:id="rId31" w:tgtFrame="_blank" w:tooltip="mailto:rohenke@amergis.com" w:history="1">
              <w:r w:rsidR="00561A2D" w:rsidRPr="00561A2D">
                <w:rPr>
                  <w:rStyle w:val="Hyperlink"/>
                  <w:rFonts w:asciiTheme="minorHAnsi" w:hAnsiTheme="minorHAnsi" w:cstheme="minorHAnsi"/>
                  <w:bCs/>
                  <w:color w:val="auto"/>
                  <w:sz w:val="22"/>
                  <w:szCs w:val="22"/>
                </w:rPr>
                <w:t>rohenke@amergis.com</w:t>
              </w:r>
            </w:hyperlink>
          </w:p>
        </w:tc>
      </w:tr>
      <w:tr w:rsidR="00EC5E43" w:rsidRPr="00985AE1" w14:paraId="2EDE03E7" w14:textId="77777777" w:rsidTr="00ED78F9">
        <w:trPr>
          <w:jc w:val="center"/>
        </w:trPr>
        <w:tc>
          <w:tcPr>
            <w:tcW w:w="576" w:type="dxa"/>
            <w:vMerge/>
          </w:tcPr>
          <w:p w14:paraId="7B4539DE" w14:textId="77777777" w:rsidR="00EC5E43" w:rsidRPr="00530140" w:rsidRDefault="00EC5E43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CA00F8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9405BB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ACB664" w14:textId="5987C609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  <w:r w:rsidR="00561A2D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Yes</w:t>
            </w:r>
          </w:p>
        </w:tc>
      </w:tr>
      <w:tr w:rsidR="00EC5E43" w:rsidRPr="00985AE1" w14:paraId="1941C513" w14:textId="77777777" w:rsidTr="00ED78F9">
        <w:trPr>
          <w:jc w:val="center"/>
        </w:trPr>
        <w:tc>
          <w:tcPr>
            <w:tcW w:w="576" w:type="dxa"/>
            <w:vMerge/>
          </w:tcPr>
          <w:p w14:paraId="07CC44AA" w14:textId="77777777" w:rsidR="00EC5E43" w:rsidRPr="00530140" w:rsidRDefault="00EC5E43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72F431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0ECBC0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AB5753" w14:textId="0B322D0B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EC5E43" w:rsidRPr="00985AE1" w14:paraId="5AD1370C" w14:textId="77777777" w:rsidTr="00ED78F9">
        <w:trPr>
          <w:jc w:val="center"/>
        </w:trPr>
        <w:tc>
          <w:tcPr>
            <w:tcW w:w="576" w:type="dxa"/>
            <w:vMerge/>
          </w:tcPr>
          <w:p w14:paraId="3CC1E31F" w14:textId="77777777" w:rsidR="00EC5E43" w:rsidRPr="00530140" w:rsidRDefault="00EC5E43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53300E3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B6027F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8A89B2" w14:textId="2739A8D8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EC5E43" w:rsidRPr="00985AE1" w14:paraId="1CB06D15" w14:textId="77777777" w:rsidTr="00ED78F9">
        <w:trPr>
          <w:jc w:val="center"/>
        </w:trPr>
        <w:tc>
          <w:tcPr>
            <w:tcW w:w="576" w:type="dxa"/>
            <w:vMerge w:val="restart"/>
          </w:tcPr>
          <w:p w14:paraId="385F9E8D" w14:textId="7744B57F" w:rsidR="00EC5E43" w:rsidRPr="00530140" w:rsidRDefault="009C00CB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</w:t>
            </w:r>
            <w:r w:rsidR="00B602EF">
              <w:rPr>
                <w:rFonts w:ascii="Calibri" w:hAnsi="Calibri" w:cs="Calibri"/>
                <w:sz w:val="20"/>
              </w:rPr>
              <w:t>1</w:t>
            </w:r>
            <w:r>
              <w:rPr>
                <w:rFonts w:ascii="Calibri" w:hAnsi="Calibri" w:cs="Calibri"/>
                <w:sz w:val="20"/>
              </w:rPr>
              <w:t>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C1E935" w14:textId="77777777" w:rsidR="00EC5E43" w:rsidRPr="001D1D3D" w:rsidRDefault="00165B9A" w:rsidP="00165B9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Locumtenens.com</w:t>
            </w:r>
          </w:p>
          <w:p w14:paraId="4752658F" w14:textId="68383630" w:rsidR="00165B9A" w:rsidRPr="001D1D3D" w:rsidRDefault="00165B9A" w:rsidP="00165B9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2575 </w:t>
            </w:r>
            <w:proofErr w:type="spellStart"/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Northwinds</w:t>
            </w:r>
            <w:proofErr w:type="spellEnd"/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Parkway </w:t>
            </w:r>
            <w:proofErr w:type="spellStart"/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alpharetta</w:t>
            </w:r>
            <w:proofErr w:type="spellEnd"/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ga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0EECBA" w14:textId="6D5E50AA" w:rsidR="00EC5E43" w:rsidRPr="001D1D3D" w:rsidRDefault="00165B9A" w:rsidP="00165B9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Grayson Burnhart and Kate Shearer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9C63E0" w14:textId="5F1425C7" w:rsidR="00EC5E43" w:rsidRPr="001D1D3D" w:rsidRDefault="00EC5E43" w:rsidP="00DF4CD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DF4CDF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678-690-7482</w:t>
            </w:r>
          </w:p>
        </w:tc>
      </w:tr>
      <w:tr w:rsidR="00EC5E43" w:rsidRPr="00985AE1" w14:paraId="3D005829" w14:textId="77777777" w:rsidTr="00ED78F9">
        <w:trPr>
          <w:jc w:val="center"/>
        </w:trPr>
        <w:tc>
          <w:tcPr>
            <w:tcW w:w="576" w:type="dxa"/>
            <w:vMerge/>
          </w:tcPr>
          <w:p w14:paraId="03DCF94F" w14:textId="77777777" w:rsidR="00EC5E43" w:rsidRPr="00530140" w:rsidRDefault="00EC5E43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54F68F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83A1E5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E68EC8" w14:textId="4BAC2AC0" w:rsidR="00EC5E43" w:rsidRPr="001D1D3D" w:rsidRDefault="00EC5E43" w:rsidP="00165B9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r w:rsidR="00165B9A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graysonandkate@locumtenens.com</w:t>
            </w:r>
          </w:p>
        </w:tc>
      </w:tr>
      <w:tr w:rsidR="00EC5E43" w:rsidRPr="00985AE1" w14:paraId="37ACE897" w14:textId="77777777" w:rsidTr="00ED78F9">
        <w:trPr>
          <w:jc w:val="center"/>
        </w:trPr>
        <w:tc>
          <w:tcPr>
            <w:tcW w:w="576" w:type="dxa"/>
            <w:vMerge/>
          </w:tcPr>
          <w:p w14:paraId="2413CAFA" w14:textId="77777777" w:rsidR="00EC5E43" w:rsidRPr="00530140" w:rsidRDefault="00EC5E43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5EAF97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82F45F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E5A30C" w14:textId="5A28FAEF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  <w:r w:rsidR="00DF4CDF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Yes</w:t>
            </w:r>
          </w:p>
        </w:tc>
      </w:tr>
      <w:tr w:rsidR="00EC5E43" w:rsidRPr="00985AE1" w14:paraId="2555F39D" w14:textId="77777777" w:rsidTr="00ED78F9">
        <w:trPr>
          <w:jc w:val="center"/>
        </w:trPr>
        <w:tc>
          <w:tcPr>
            <w:tcW w:w="576" w:type="dxa"/>
            <w:vMerge/>
          </w:tcPr>
          <w:p w14:paraId="368B79E8" w14:textId="77777777" w:rsidR="00EC5E43" w:rsidRPr="00530140" w:rsidRDefault="00EC5E43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D09346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AE9DAD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E3C700" w14:textId="6D6F92BE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EC5E43" w:rsidRPr="00985AE1" w14:paraId="70277DE0" w14:textId="77777777" w:rsidTr="00ED78F9">
        <w:trPr>
          <w:jc w:val="center"/>
        </w:trPr>
        <w:tc>
          <w:tcPr>
            <w:tcW w:w="576" w:type="dxa"/>
            <w:vMerge/>
          </w:tcPr>
          <w:p w14:paraId="54E395CE" w14:textId="77777777" w:rsidR="00EC5E43" w:rsidRPr="00530140" w:rsidRDefault="00EC5E43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F6D182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D0419E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72189F" w14:textId="3614ECCB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EC5E43" w:rsidRPr="00985AE1" w14:paraId="3D03A2D2" w14:textId="77777777" w:rsidTr="00ED78F9">
        <w:trPr>
          <w:jc w:val="center"/>
        </w:trPr>
        <w:tc>
          <w:tcPr>
            <w:tcW w:w="576" w:type="dxa"/>
            <w:vMerge w:val="restart"/>
          </w:tcPr>
          <w:p w14:paraId="6D3F24EB" w14:textId="1CD6CA84" w:rsidR="00EC5E43" w:rsidRPr="00530140" w:rsidRDefault="009C00CB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</w:t>
            </w:r>
            <w:r w:rsidR="00B602EF">
              <w:rPr>
                <w:rFonts w:ascii="Calibri" w:hAnsi="Calibri" w:cs="Calibri"/>
                <w:sz w:val="20"/>
              </w:rPr>
              <w:t>2</w:t>
            </w:r>
            <w:r>
              <w:rPr>
                <w:rFonts w:ascii="Calibri" w:hAnsi="Calibri" w:cs="Calibri"/>
                <w:sz w:val="20"/>
              </w:rPr>
              <w:t>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AA3EFC" w14:textId="77777777" w:rsidR="00DF4CDF" w:rsidRPr="00DF4CDF" w:rsidRDefault="00DF4CDF" w:rsidP="00DF4CD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DF4CDF">
              <w:rPr>
                <w:rFonts w:asciiTheme="minorHAnsi" w:hAnsiTheme="minorHAnsi" w:cstheme="minorHAnsi"/>
                <w:bCs/>
                <w:sz w:val="22"/>
                <w:szCs w:val="22"/>
              </w:rPr>
              <w:t>Amergis</w:t>
            </w:r>
            <w:proofErr w:type="spellEnd"/>
            <w:r w:rsidRPr="00DF4CD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Healthcare Staffing</w:t>
            </w:r>
          </w:p>
          <w:p w14:paraId="2A783A6B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8772F2" w14:textId="77777777" w:rsidR="00DF4CDF" w:rsidRPr="00DF4CDF" w:rsidRDefault="00DF4CDF" w:rsidP="00DF4CD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F4CDF">
              <w:rPr>
                <w:rFonts w:asciiTheme="minorHAnsi" w:hAnsiTheme="minorHAnsi" w:cstheme="minorHAnsi"/>
                <w:bCs/>
                <w:sz w:val="22"/>
                <w:szCs w:val="22"/>
              </w:rPr>
              <w:t>Hayley Higgins</w:t>
            </w:r>
          </w:p>
          <w:p w14:paraId="6165D5D7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C97113" w14:textId="1F24F223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</w:p>
        </w:tc>
      </w:tr>
      <w:tr w:rsidR="00EC5E43" w:rsidRPr="00985AE1" w14:paraId="396EB292" w14:textId="77777777" w:rsidTr="00ED78F9">
        <w:trPr>
          <w:jc w:val="center"/>
        </w:trPr>
        <w:tc>
          <w:tcPr>
            <w:tcW w:w="576" w:type="dxa"/>
            <w:vMerge/>
          </w:tcPr>
          <w:p w14:paraId="64FAE177" w14:textId="77777777" w:rsidR="00EC5E43" w:rsidRPr="00530140" w:rsidRDefault="00EC5E43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A887A6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68909E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80E8C6" w14:textId="4F4D31AF" w:rsidR="00EC5E43" w:rsidRPr="001D1D3D" w:rsidRDefault="00EC5E43" w:rsidP="00DF4CD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hyperlink r:id="rId32" w:tgtFrame="_blank" w:tooltip="mailto:hahiggin@amergis.com" w:history="1">
              <w:r w:rsidR="00DF4CDF" w:rsidRPr="00DF4CDF">
                <w:rPr>
                  <w:rStyle w:val="Hyperlink"/>
                  <w:rFonts w:asciiTheme="minorHAnsi" w:hAnsiTheme="minorHAnsi" w:cstheme="minorHAnsi"/>
                  <w:bCs/>
                  <w:color w:val="auto"/>
                  <w:sz w:val="22"/>
                  <w:szCs w:val="22"/>
                </w:rPr>
                <w:t>hahiggin@amergis.com</w:t>
              </w:r>
            </w:hyperlink>
          </w:p>
        </w:tc>
      </w:tr>
      <w:tr w:rsidR="00EC5E43" w:rsidRPr="00985AE1" w14:paraId="02907A69" w14:textId="77777777" w:rsidTr="00ED78F9">
        <w:trPr>
          <w:jc w:val="center"/>
        </w:trPr>
        <w:tc>
          <w:tcPr>
            <w:tcW w:w="576" w:type="dxa"/>
            <w:vMerge/>
          </w:tcPr>
          <w:p w14:paraId="2BC1B86B" w14:textId="77777777" w:rsidR="00EC5E43" w:rsidRPr="00530140" w:rsidRDefault="00EC5E43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CCA67B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1B8CB5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F1D54B" w14:textId="7BB4D1A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</w:p>
        </w:tc>
      </w:tr>
      <w:tr w:rsidR="00EC5E43" w:rsidRPr="00985AE1" w14:paraId="2105415E" w14:textId="77777777" w:rsidTr="00ED78F9">
        <w:trPr>
          <w:jc w:val="center"/>
        </w:trPr>
        <w:tc>
          <w:tcPr>
            <w:tcW w:w="576" w:type="dxa"/>
            <w:vMerge/>
          </w:tcPr>
          <w:p w14:paraId="184265A3" w14:textId="77777777" w:rsidR="00EC5E43" w:rsidRPr="00530140" w:rsidRDefault="00EC5E43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41DF7A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272D2D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FCF9BB" w14:textId="61A98318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EC5E43" w:rsidRPr="00985AE1" w14:paraId="348095F0" w14:textId="77777777" w:rsidTr="00ED78F9">
        <w:trPr>
          <w:jc w:val="center"/>
        </w:trPr>
        <w:tc>
          <w:tcPr>
            <w:tcW w:w="576" w:type="dxa"/>
            <w:vMerge/>
          </w:tcPr>
          <w:p w14:paraId="0718C795" w14:textId="77777777" w:rsidR="00EC5E43" w:rsidRPr="00530140" w:rsidRDefault="00EC5E43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AD48B6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CB670C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3D3E01" w14:textId="4404EF6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EC5E43" w:rsidRPr="00985AE1" w14:paraId="1BB89F35" w14:textId="77777777" w:rsidTr="00ED78F9">
        <w:trPr>
          <w:jc w:val="center"/>
        </w:trPr>
        <w:tc>
          <w:tcPr>
            <w:tcW w:w="576" w:type="dxa"/>
            <w:vMerge w:val="restart"/>
          </w:tcPr>
          <w:p w14:paraId="73DE778E" w14:textId="37096A17" w:rsidR="00EC5E43" w:rsidRPr="00530140" w:rsidRDefault="009C00CB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</w:t>
            </w:r>
            <w:r w:rsidR="00B602EF">
              <w:rPr>
                <w:rFonts w:ascii="Calibri" w:hAnsi="Calibri" w:cs="Calibri"/>
                <w:sz w:val="20"/>
              </w:rPr>
              <w:t>3</w:t>
            </w:r>
            <w:r>
              <w:rPr>
                <w:rFonts w:ascii="Calibri" w:hAnsi="Calibri" w:cs="Calibri"/>
                <w:sz w:val="20"/>
              </w:rPr>
              <w:t>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E476DF" w14:textId="77777777" w:rsidR="002B4B10" w:rsidRPr="002B4B10" w:rsidRDefault="002B4B10" w:rsidP="002B4B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2B4B10">
              <w:rPr>
                <w:rFonts w:asciiTheme="minorHAnsi" w:hAnsiTheme="minorHAnsi" w:cstheme="minorHAnsi"/>
                <w:bCs/>
                <w:sz w:val="22"/>
                <w:szCs w:val="22"/>
              </w:rPr>
              <w:t>Amergis</w:t>
            </w:r>
            <w:proofErr w:type="spellEnd"/>
            <w:r w:rsidRPr="002B4B1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Government Staffing</w:t>
            </w:r>
          </w:p>
          <w:p w14:paraId="5FB11A75" w14:textId="77777777" w:rsidR="002B4B10" w:rsidRPr="002B4B10" w:rsidRDefault="002B4B10" w:rsidP="002B4B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B4B10">
              <w:rPr>
                <w:rFonts w:asciiTheme="minorHAnsi" w:hAnsiTheme="minorHAnsi" w:cstheme="minorHAnsi"/>
                <w:bCs/>
                <w:sz w:val="22"/>
                <w:szCs w:val="22"/>
              </w:rPr>
              <w:t>Los Angeles, CA </w:t>
            </w:r>
          </w:p>
          <w:p w14:paraId="67600B4D" w14:textId="77777777" w:rsidR="002B4B10" w:rsidRPr="002B4B10" w:rsidRDefault="002B4B10" w:rsidP="002B4B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B4B10">
              <w:rPr>
                <w:rFonts w:asciiTheme="minorHAnsi" w:hAnsiTheme="minorHAnsi" w:cstheme="minorHAnsi"/>
                <w:bCs/>
                <w:sz w:val="22"/>
                <w:szCs w:val="22"/>
              </w:rPr>
              <w:t> </w:t>
            </w:r>
          </w:p>
          <w:p w14:paraId="389D7EF8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F2E619" w14:textId="77777777" w:rsidR="008974D8" w:rsidRPr="002B4B10" w:rsidRDefault="008974D8" w:rsidP="008974D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2B4B10">
              <w:rPr>
                <w:rFonts w:asciiTheme="minorHAnsi" w:hAnsiTheme="minorHAnsi" w:cstheme="minorHAnsi"/>
                <w:bCs/>
                <w:sz w:val="22"/>
                <w:szCs w:val="22"/>
              </w:rPr>
              <w:t>Tyreen</w:t>
            </w:r>
            <w:proofErr w:type="spellEnd"/>
            <w:r w:rsidRPr="002B4B1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Crape</w:t>
            </w:r>
          </w:p>
          <w:p w14:paraId="0D1CB7A7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BE470E" w14:textId="7F90F7C7" w:rsidR="00EC5E43" w:rsidRPr="001D1D3D" w:rsidRDefault="00EC5E43" w:rsidP="006C122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6C1227" w:rsidRPr="002B4B10">
              <w:rPr>
                <w:rFonts w:asciiTheme="minorHAnsi" w:hAnsiTheme="minorHAnsi" w:cstheme="minorHAnsi"/>
                <w:bCs/>
                <w:sz w:val="22"/>
                <w:szCs w:val="22"/>
              </w:rPr>
              <w:t>13-926-8110</w:t>
            </w:r>
            <w:r w:rsidR="006C1227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, </w:t>
            </w:r>
            <w:r w:rsidR="006C1227" w:rsidRPr="002B4B10">
              <w:rPr>
                <w:rFonts w:asciiTheme="minorHAnsi" w:hAnsiTheme="minorHAnsi" w:cstheme="minorHAnsi"/>
                <w:bCs/>
                <w:sz w:val="22"/>
                <w:szCs w:val="22"/>
              </w:rPr>
              <w:t>410-910-1500</w:t>
            </w:r>
          </w:p>
        </w:tc>
      </w:tr>
      <w:tr w:rsidR="00EC5E43" w:rsidRPr="00985AE1" w14:paraId="1F614D2E" w14:textId="77777777" w:rsidTr="00ED78F9">
        <w:trPr>
          <w:jc w:val="center"/>
        </w:trPr>
        <w:tc>
          <w:tcPr>
            <w:tcW w:w="576" w:type="dxa"/>
            <w:vMerge/>
          </w:tcPr>
          <w:p w14:paraId="61DE5FA5" w14:textId="77777777" w:rsidR="00EC5E43" w:rsidRPr="00530140" w:rsidRDefault="00EC5E43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0816A2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590896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AB4420" w14:textId="3E5910BD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hyperlink r:id="rId33" w:tgtFrame="_blank" w:tooltip="mailto:tycrape@amergis.com" w:history="1">
              <w:r w:rsidR="006C1227" w:rsidRPr="002B4B10">
                <w:rPr>
                  <w:rStyle w:val="Hyperlink"/>
                  <w:rFonts w:asciiTheme="minorHAnsi" w:hAnsiTheme="minorHAnsi" w:cstheme="minorHAnsi"/>
                  <w:bCs/>
                  <w:color w:val="auto"/>
                  <w:sz w:val="22"/>
                  <w:szCs w:val="22"/>
                </w:rPr>
                <w:t>tycrape@amergis.com</w:t>
              </w:r>
            </w:hyperlink>
          </w:p>
        </w:tc>
      </w:tr>
      <w:tr w:rsidR="00EC5E43" w:rsidRPr="00985AE1" w14:paraId="07E83A0C" w14:textId="77777777" w:rsidTr="00ED78F9">
        <w:trPr>
          <w:jc w:val="center"/>
        </w:trPr>
        <w:tc>
          <w:tcPr>
            <w:tcW w:w="576" w:type="dxa"/>
            <w:vMerge/>
          </w:tcPr>
          <w:p w14:paraId="4DD9ABBD" w14:textId="77777777" w:rsidR="00EC5E43" w:rsidRPr="00530140" w:rsidRDefault="00EC5E43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9E4D4C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083C11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F541C1" w14:textId="12B0D8D3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  <w:r w:rsidR="006C1227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Yes</w:t>
            </w:r>
          </w:p>
        </w:tc>
      </w:tr>
      <w:tr w:rsidR="00EC5E43" w:rsidRPr="00985AE1" w14:paraId="00B87120" w14:textId="77777777" w:rsidTr="00ED78F9">
        <w:trPr>
          <w:jc w:val="center"/>
        </w:trPr>
        <w:tc>
          <w:tcPr>
            <w:tcW w:w="576" w:type="dxa"/>
            <w:vMerge/>
          </w:tcPr>
          <w:p w14:paraId="1F2BACBC" w14:textId="77777777" w:rsidR="00EC5E43" w:rsidRPr="00530140" w:rsidRDefault="00EC5E43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8E6E77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30BC56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B5FD05" w14:textId="3ED896F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EC5E43" w:rsidRPr="00985AE1" w14:paraId="7F8B1747" w14:textId="77777777" w:rsidTr="00ED78F9">
        <w:trPr>
          <w:jc w:val="center"/>
        </w:trPr>
        <w:tc>
          <w:tcPr>
            <w:tcW w:w="576" w:type="dxa"/>
            <w:vMerge/>
          </w:tcPr>
          <w:p w14:paraId="60EC9588" w14:textId="77777777" w:rsidR="00EC5E43" w:rsidRPr="00530140" w:rsidRDefault="00EC5E43" w:rsidP="00EC5E43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3164A2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EEA013" w14:textId="77777777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7FD13E" w14:textId="1609043E" w:rsidR="00EC5E43" w:rsidRPr="001D1D3D" w:rsidRDefault="00EC5E43" w:rsidP="00EC5E4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261F10" w:rsidRPr="00985AE1" w14:paraId="06F01B51" w14:textId="77777777" w:rsidTr="00ED78F9">
        <w:trPr>
          <w:jc w:val="center"/>
        </w:trPr>
        <w:tc>
          <w:tcPr>
            <w:tcW w:w="576" w:type="dxa"/>
            <w:vMerge w:val="restart"/>
          </w:tcPr>
          <w:p w14:paraId="3109C97E" w14:textId="1875C24A" w:rsidR="00261F10" w:rsidRPr="00530140" w:rsidRDefault="009C00CB" w:rsidP="00261F1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</w:t>
            </w:r>
            <w:r w:rsidR="00B602EF">
              <w:rPr>
                <w:rFonts w:ascii="Calibri" w:hAnsi="Calibri" w:cs="Calibri"/>
                <w:sz w:val="20"/>
              </w:rPr>
              <w:t>4</w:t>
            </w:r>
            <w:r>
              <w:rPr>
                <w:rFonts w:ascii="Calibri" w:hAnsi="Calibri" w:cs="Calibri"/>
                <w:sz w:val="20"/>
              </w:rPr>
              <w:t>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83BC6A" w14:textId="5ACA2AED" w:rsidR="00261F10" w:rsidRPr="001D1D3D" w:rsidRDefault="00083272" w:rsidP="0008327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22nd Century Technologies, Inc.</w:t>
            </w: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8251 Greensboro Drive, Suite 900, McLean, VA 22102</w:t>
            </w: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E01FF3" w14:textId="76ABF7CC" w:rsidR="00261F10" w:rsidRPr="001D1D3D" w:rsidRDefault="00083272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Ashley Christina De Sa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368744" w14:textId="494DE92A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083272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866-537-9191</w:t>
            </w:r>
          </w:p>
        </w:tc>
      </w:tr>
      <w:tr w:rsidR="00261F10" w:rsidRPr="00985AE1" w14:paraId="3D5D530C" w14:textId="77777777" w:rsidTr="00ED78F9">
        <w:trPr>
          <w:jc w:val="center"/>
        </w:trPr>
        <w:tc>
          <w:tcPr>
            <w:tcW w:w="576" w:type="dxa"/>
            <w:vMerge/>
          </w:tcPr>
          <w:p w14:paraId="66C8F3CB" w14:textId="77777777" w:rsidR="00261F10" w:rsidRPr="00530140" w:rsidRDefault="00261F10" w:rsidP="00261F1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3D8FBB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BFE2BC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6A0C0E" w14:textId="44103FC2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r w:rsidR="00083272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ledproposals@tscti.com</w:t>
            </w:r>
          </w:p>
        </w:tc>
      </w:tr>
      <w:tr w:rsidR="00261F10" w:rsidRPr="00985AE1" w14:paraId="4D93C061" w14:textId="77777777" w:rsidTr="00ED78F9">
        <w:trPr>
          <w:jc w:val="center"/>
        </w:trPr>
        <w:tc>
          <w:tcPr>
            <w:tcW w:w="576" w:type="dxa"/>
            <w:vMerge/>
          </w:tcPr>
          <w:p w14:paraId="48A695E3" w14:textId="77777777" w:rsidR="00261F10" w:rsidRPr="00530140" w:rsidRDefault="00261F10" w:rsidP="00261F1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D0F09E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ABBE5C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B2848C" w14:textId="49C30CAD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  <w:r w:rsidR="00083272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Yes</w:t>
            </w:r>
          </w:p>
        </w:tc>
      </w:tr>
      <w:tr w:rsidR="00261F10" w:rsidRPr="00985AE1" w14:paraId="15C6ED93" w14:textId="77777777" w:rsidTr="00ED78F9">
        <w:trPr>
          <w:jc w:val="center"/>
        </w:trPr>
        <w:tc>
          <w:tcPr>
            <w:tcW w:w="576" w:type="dxa"/>
            <w:vMerge/>
          </w:tcPr>
          <w:p w14:paraId="5D52C094" w14:textId="77777777" w:rsidR="00261F10" w:rsidRPr="00530140" w:rsidRDefault="00261F10" w:rsidP="00261F1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B2E6A0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466170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14F34F" w14:textId="0B94EC02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261F10" w:rsidRPr="00985AE1" w14:paraId="2DF495AF" w14:textId="77777777" w:rsidTr="00ED78F9">
        <w:trPr>
          <w:jc w:val="center"/>
        </w:trPr>
        <w:tc>
          <w:tcPr>
            <w:tcW w:w="576" w:type="dxa"/>
            <w:vMerge/>
          </w:tcPr>
          <w:p w14:paraId="0494C9F2" w14:textId="77777777" w:rsidR="00261F10" w:rsidRPr="00530140" w:rsidRDefault="00261F10" w:rsidP="00261F1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13F50C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ACA6AD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83021B" w14:textId="1B1F262E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261F10" w:rsidRPr="00985AE1" w14:paraId="7D0D5280" w14:textId="77777777" w:rsidTr="00ED78F9">
        <w:trPr>
          <w:jc w:val="center"/>
        </w:trPr>
        <w:tc>
          <w:tcPr>
            <w:tcW w:w="576" w:type="dxa"/>
            <w:vMerge w:val="restart"/>
          </w:tcPr>
          <w:p w14:paraId="0BB215B7" w14:textId="610225B5" w:rsidR="00261F10" w:rsidRPr="00530140" w:rsidRDefault="009C00CB" w:rsidP="00261F1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</w:t>
            </w:r>
            <w:r w:rsidR="00B602EF">
              <w:rPr>
                <w:rFonts w:ascii="Calibri" w:hAnsi="Calibri" w:cs="Calibri"/>
                <w:sz w:val="20"/>
              </w:rPr>
              <w:t>5</w:t>
            </w:r>
            <w:r>
              <w:rPr>
                <w:rFonts w:ascii="Calibri" w:hAnsi="Calibri" w:cs="Calibri"/>
                <w:sz w:val="20"/>
              </w:rPr>
              <w:t>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BD8219" w14:textId="77777777" w:rsidR="00670E1B" w:rsidRPr="00670E1B" w:rsidRDefault="00670E1B" w:rsidP="00670E1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70E1B">
              <w:rPr>
                <w:rFonts w:asciiTheme="minorHAnsi" w:hAnsiTheme="minorHAnsi" w:cstheme="minorHAnsi"/>
                <w:bCs/>
                <w:sz w:val="22"/>
                <w:szCs w:val="22"/>
              </w:rPr>
              <w:t>VISTA Staffing Solutions</w:t>
            </w:r>
          </w:p>
          <w:p w14:paraId="0B501C20" w14:textId="77777777" w:rsidR="00670E1B" w:rsidRPr="00670E1B" w:rsidRDefault="00670E1B" w:rsidP="00670E1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70E1B">
              <w:rPr>
                <w:rFonts w:asciiTheme="minorHAnsi" w:hAnsiTheme="minorHAnsi" w:cstheme="minorHAnsi"/>
                <w:bCs/>
                <w:sz w:val="22"/>
                <w:szCs w:val="22"/>
              </w:rPr>
              <w:t>VISTA Staffing Solutions, Inc.</w:t>
            </w:r>
            <w:r w:rsidRPr="00670E1B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2800 East Cottonwood Parkway</w:t>
            </w:r>
            <w:r w:rsidRPr="00670E1B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Suite 400</w:t>
            </w:r>
            <w:r w:rsidRPr="00670E1B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>Cottonwood Heights, UT 84121</w:t>
            </w:r>
          </w:p>
          <w:p w14:paraId="49F7BEC8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028094" w14:textId="77777777" w:rsidR="002754A3" w:rsidRPr="00670E1B" w:rsidRDefault="002754A3" w:rsidP="002754A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70E1B">
              <w:rPr>
                <w:rFonts w:asciiTheme="minorHAnsi" w:hAnsiTheme="minorHAnsi" w:cstheme="minorHAnsi"/>
                <w:bCs/>
                <w:sz w:val="22"/>
                <w:szCs w:val="22"/>
              </w:rPr>
              <w:t>Christine Cleveland</w:t>
            </w:r>
          </w:p>
          <w:p w14:paraId="405EEC6D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A0EF69" w14:textId="26B96172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2754A3" w:rsidRPr="00670E1B">
              <w:rPr>
                <w:rFonts w:asciiTheme="minorHAnsi" w:hAnsiTheme="minorHAnsi" w:cstheme="minorHAnsi"/>
                <w:bCs/>
                <w:sz w:val="22"/>
                <w:szCs w:val="22"/>
              </w:rPr>
              <w:t>800-366-1884</w:t>
            </w:r>
          </w:p>
        </w:tc>
      </w:tr>
      <w:tr w:rsidR="00261F10" w:rsidRPr="00985AE1" w14:paraId="3ECC573C" w14:textId="77777777" w:rsidTr="00ED78F9">
        <w:trPr>
          <w:jc w:val="center"/>
        </w:trPr>
        <w:tc>
          <w:tcPr>
            <w:tcW w:w="576" w:type="dxa"/>
            <w:vMerge/>
          </w:tcPr>
          <w:p w14:paraId="64CB4DDB" w14:textId="77777777" w:rsidR="00261F10" w:rsidRPr="00530140" w:rsidRDefault="00261F10" w:rsidP="00261F1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76C404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54AB826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877CD2" w14:textId="403B758F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</w:p>
        </w:tc>
      </w:tr>
      <w:tr w:rsidR="00261F10" w:rsidRPr="00985AE1" w14:paraId="033F8D03" w14:textId="77777777" w:rsidTr="00ED78F9">
        <w:trPr>
          <w:jc w:val="center"/>
        </w:trPr>
        <w:tc>
          <w:tcPr>
            <w:tcW w:w="576" w:type="dxa"/>
            <w:vMerge/>
          </w:tcPr>
          <w:p w14:paraId="51F2FB42" w14:textId="77777777" w:rsidR="00261F10" w:rsidRPr="00530140" w:rsidRDefault="00261F10" w:rsidP="00261F1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9DF042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1719A6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3FD0F1" w14:textId="38116F4D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</w:p>
        </w:tc>
      </w:tr>
      <w:tr w:rsidR="00261F10" w:rsidRPr="00985AE1" w14:paraId="5E6D31B4" w14:textId="77777777" w:rsidTr="00ED78F9">
        <w:trPr>
          <w:jc w:val="center"/>
        </w:trPr>
        <w:tc>
          <w:tcPr>
            <w:tcW w:w="576" w:type="dxa"/>
            <w:vMerge/>
          </w:tcPr>
          <w:p w14:paraId="2594FAD9" w14:textId="77777777" w:rsidR="00261F10" w:rsidRPr="00530140" w:rsidRDefault="00261F10" w:rsidP="00261F1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68141F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D8D96E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1A2794" w14:textId="1E18B789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261F10" w:rsidRPr="00985AE1" w14:paraId="3A522845" w14:textId="77777777" w:rsidTr="00ED78F9">
        <w:trPr>
          <w:jc w:val="center"/>
        </w:trPr>
        <w:tc>
          <w:tcPr>
            <w:tcW w:w="576" w:type="dxa"/>
            <w:vMerge/>
          </w:tcPr>
          <w:p w14:paraId="2728E788" w14:textId="77777777" w:rsidR="00261F10" w:rsidRPr="00530140" w:rsidRDefault="00261F10" w:rsidP="00261F1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471C6D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1A8180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E6E7A9" w14:textId="7CDFABCA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261F10" w:rsidRPr="00985AE1" w14:paraId="65D8C021" w14:textId="77777777" w:rsidTr="00ED78F9">
        <w:trPr>
          <w:jc w:val="center"/>
        </w:trPr>
        <w:tc>
          <w:tcPr>
            <w:tcW w:w="576" w:type="dxa"/>
            <w:vMerge w:val="restart"/>
          </w:tcPr>
          <w:p w14:paraId="648C277F" w14:textId="462B7206" w:rsidR="00261F10" w:rsidRPr="00530140" w:rsidRDefault="00203FE8" w:rsidP="00261F1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</w:t>
            </w:r>
            <w:r w:rsidR="00B602EF">
              <w:rPr>
                <w:rFonts w:ascii="Calibri" w:hAnsi="Calibri" w:cs="Calibri"/>
                <w:sz w:val="20"/>
              </w:rPr>
              <w:t>6</w:t>
            </w:r>
            <w:r w:rsidR="009C00CB">
              <w:rPr>
                <w:rFonts w:ascii="Calibri" w:hAnsi="Calibri" w:cs="Calibri"/>
                <w:sz w:val="20"/>
              </w:rPr>
              <w:t>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D42028" w14:textId="0457F6DE" w:rsidR="00261F10" w:rsidRPr="001D1D3D" w:rsidRDefault="00D96A00" w:rsidP="00D96A0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Diskriter</w:t>
            </w:r>
            <w:proofErr w:type="spellEnd"/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Inc.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E28363" w14:textId="274CF1B4" w:rsidR="00261F10" w:rsidRPr="001D1D3D" w:rsidRDefault="00D96A00" w:rsidP="00D96A0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Paul Miller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D73354" w14:textId="7A163A04" w:rsidR="00261F10" w:rsidRPr="001D1D3D" w:rsidRDefault="00261F10" w:rsidP="0005739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05739C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412-465-1214</w:t>
            </w:r>
          </w:p>
        </w:tc>
      </w:tr>
      <w:tr w:rsidR="00261F10" w:rsidRPr="00985AE1" w14:paraId="236D5E29" w14:textId="77777777" w:rsidTr="00ED78F9">
        <w:trPr>
          <w:jc w:val="center"/>
        </w:trPr>
        <w:tc>
          <w:tcPr>
            <w:tcW w:w="576" w:type="dxa"/>
            <w:vMerge/>
          </w:tcPr>
          <w:p w14:paraId="1E4FA9EF" w14:textId="77777777" w:rsidR="00261F10" w:rsidRPr="00530140" w:rsidRDefault="00261F10" w:rsidP="00261F1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36F3B6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308EAB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DE1235" w14:textId="711CD90A" w:rsidR="00261F10" w:rsidRPr="001D1D3D" w:rsidRDefault="00261F10" w:rsidP="0005739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hyperlink r:id="rId34" w:tgtFrame="_blank" w:tooltip="mailto:business.coordinator@diskriter.com" w:history="1">
              <w:r w:rsidR="0005739C" w:rsidRPr="001D1D3D">
                <w:rPr>
                  <w:rStyle w:val="Hyperlink"/>
                  <w:rFonts w:asciiTheme="minorHAnsi" w:hAnsiTheme="minorHAnsi" w:cstheme="minorHAnsi"/>
                  <w:bCs/>
                  <w:color w:val="auto"/>
                  <w:sz w:val="22"/>
                  <w:szCs w:val="22"/>
                </w:rPr>
                <w:t>business.coordinator@diskriter.com</w:t>
              </w:r>
            </w:hyperlink>
          </w:p>
        </w:tc>
      </w:tr>
      <w:tr w:rsidR="00261F10" w:rsidRPr="00985AE1" w14:paraId="5CDACB94" w14:textId="77777777" w:rsidTr="00ED78F9">
        <w:trPr>
          <w:jc w:val="center"/>
        </w:trPr>
        <w:tc>
          <w:tcPr>
            <w:tcW w:w="576" w:type="dxa"/>
            <w:vMerge/>
          </w:tcPr>
          <w:p w14:paraId="6731142B" w14:textId="77777777" w:rsidR="00261F10" w:rsidRPr="00530140" w:rsidRDefault="00261F10" w:rsidP="00261F1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DF9C45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7AFD6C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5909D3" w14:textId="50C0C435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</w:p>
        </w:tc>
      </w:tr>
      <w:tr w:rsidR="00261F10" w:rsidRPr="00985AE1" w14:paraId="0B7CB151" w14:textId="77777777" w:rsidTr="00ED78F9">
        <w:trPr>
          <w:jc w:val="center"/>
        </w:trPr>
        <w:tc>
          <w:tcPr>
            <w:tcW w:w="576" w:type="dxa"/>
            <w:vMerge/>
          </w:tcPr>
          <w:p w14:paraId="7D3F497E" w14:textId="77777777" w:rsidR="00261F10" w:rsidRPr="00530140" w:rsidRDefault="00261F10" w:rsidP="00261F1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F35896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9A6F66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B06E1B" w14:textId="49AB2A0C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261F10" w:rsidRPr="00985AE1" w14:paraId="5DC356D4" w14:textId="77777777" w:rsidTr="00ED78F9">
        <w:trPr>
          <w:jc w:val="center"/>
        </w:trPr>
        <w:tc>
          <w:tcPr>
            <w:tcW w:w="576" w:type="dxa"/>
            <w:vMerge/>
          </w:tcPr>
          <w:p w14:paraId="35B83F3B" w14:textId="77777777" w:rsidR="00261F10" w:rsidRPr="00530140" w:rsidRDefault="00261F10" w:rsidP="00261F1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5E78EC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51E24E" w14:textId="77777777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63ABD1" w14:textId="29E6DE0E" w:rsidR="00261F10" w:rsidRPr="001D1D3D" w:rsidRDefault="00261F10" w:rsidP="00261F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BE344F" w:rsidRPr="00985AE1" w14:paraId="2A1EB0E5" w14:textId="77777777" w:rsidTr="00ED78F9">
        <w:trPr>
          <w:jc w:val="center"/>
        </w:trPr>
        <w:tc>
          <w:tcPr>
            <w:tcW w:w="576" w:type="dxa"/>
            <w:vMerge w:val="restart"/>
          </w:tcPr>
          <w:p w14:paraId="705D1D6B" w14:textId="6879DA28" w:rsidR="00BE344F" w:rsidRPr="00530140" w:rsidRDefault="00B602EF" w:rsidP="00BE344F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bookmarkStart w:id="1" w:name="_Hlk187182237"/>
            <w:r>
              <w:rPr>
                <w:rFonts w:ascii="Calibri" w:hAnsi="Calibri" w:cs="Calibri"/>
                <w:sz w:val="20"/>
              </w:rPr>
              <w:t>27</w:t>
            </w:r>
            <w:r w:rsidR="009C00CB">
              <w:rPr>
                <w:rFonts w:ascii="Calibri" w:hAnsi="Calibri" w:cs="Calibri"/>
                <w:sz w:val="20"/>
              </w:rPr>
              <w:t xml:space="preserve">. 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8F8CAE" w14:textId="77777777" w:rsidR="009F2312" w:rsidRPr="009F2312" w:rsidRDefault="009F2312" w:rsidP="009F231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F2312">
              <w:rPr>
                <w:rFonts w:asciiTheme="minorHAnsi" w:hAnsiTheme="minorHAnsi" w:cstheme="minorHAnsi"/>
                <w:bCs/>
                <w:sz w:val="22"/>
                <w:szCs w:val="22"/>
              </w:rPr>
              <w:t>SHC Services Inc</w:t>
            </w:r>
          </w:p>
          <w:p w14:paraId="40149E7E" w14:textId="77777777" w:rsidR="009F2312" w:rsidRPr="009F2312" w:rsidRDefault="009F2312" w:rsidP="009F231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F2312">
              <w:rPr>
                <w:rFonts w:asciiTheme="minorHAnsi" w:hAnsiTheme="minorHAnsi" w:cstheme="minorHAnsi"/>
                <w:bCs/>
                <w:sz w:val="22"/>
                <w:szCs w:val="22"/>
              </w:rPr>
              <w:t>6955 Union Park Center Dr., Ste 400 Cottonwood Heights, UT 84047</w:t>
            </w:r>
          </w:p>
          <w:p w14:paraId="140D0F30" w14:textId="5696B39F" w:rsidR="009F2312" w:rsidRPr="009F2312" w:rsidRDefault="009F2312" w:rsidP="009F231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3F3E77D9" w14:textId="77777777" w:rsidR="00BE344F" w:rsidRPr="001D1D3D" w:rsidRDefault="00BE344F" w:rsidP="00BE344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E41233" w14:textId="77777777" w:rsidR="009F2312" w:rsidRPr="009F2312" w:rsidRDefault="009F2312" w:rsidP="009F231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F2312">
              <w:rPr>
                <w:rFonts w:asciiTheme="minorHAnsi" w:hAnsiTheme="minorHAnsi" w:cstheme="minorHAnsi"/>
                <w:bCs/>
                <w:sz w:val="22"/>
                <w:szCs w:val="22"/>
              </w:rPr>
              <w:t>Sara MacDonald</w:t>
            </w:r>
          </w:p>
          <w:p w14:paraId="5A88A1E9" w14:textId="77777777" w:rsidR="00BE344F" w:rsidRPr="001D1D3D" w:rsidRDefault="00BE344F" w:rsidP="00BE344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B85EEE" w14:textId="2E7AB135" w:rsidR="00BE344F" w:rsidRPr="001D1D3D" w:rsidRDefault="00BE344F" w:rsidP="009F231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="009F2312" w:rsidRPr="009F2312">
              <w:rPr>
                <w:rFonts w:asciiTheme="minorHAnsi" w:hAnsiTheme="minorHAnsi" w:cstheme="minorHAnsi"/>
                <w:bCs/>
                <w:sz w:val="22"/>
                <w:szCs w:val="22"/>
              </w:rPr>
              <w:t>716-512-3800</w:t>
            </w:r>
          </w:p>
        </w:tc>
      </w:tr>
      <w:tr w:rsidR="00BE344F" w:rsidRPr="00985AE1" w14:paraId="018148D3" w14:textId="77777777" w:rsidTr="00ED78F9">
        <w:trPr>
          <w:jc w:val="center"/>
        </w:trPr>
        <w:tc>
          <w:tcPr>
            <w:tcW w:w="576" w:type="dxa"/>
            <w:vMerge/>
          </w:tcPr>
          <w:p w14:paraId="1B3DBFCF" w14:textId="77777777" w:rsidR="00BE344F" w:rsidRPr="00530140" w:rsidRDefault="00BE344F" w:rsidP="00BE344F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F42591" w14:textId="77777777" w:rsidR="00BE344F" w:rsidRPr="001D1D3D" w:rsidRDefault="00BE344F" w:rsidP="00BE344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51FC72" w14:textId="77777777" w:rsidR="00BE344F" w:rsidRPr="001D1D3D" w:rsidRDefault="00BE344F" w:rsidP="00BE344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4E9A46" w14:textId="6E75AD8E" w:rsidR="00BE344F" w:rsidRPr="001D1D3D" w:rsidRDefault="00BE344F" w:rsidP="00BE344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-Mail: </w:t>
            </w:r>
            <w:hyperlink r:id="rId35" w:tgtFrame="_blank" w:tooltip="mailto:smacdonald@shccares.com" w:history="1">
              <w:r w:rsidR="009F2312" w:rsidRPr="009F2312">
                <w:rPr>
                  <w:rStyle w:val="Hyperlink"/>
                  <w:rFonts w:asciiTheme="minorHAnsi" w:hAnsiTheme="minorHAnsi" w:cstheme="minorHAnsi"/>
                  <w:bCs/>
                  <w:color w:val="auto"/>
                  <w:sz w:val="22"/>
                  <w:szCs w:val="22"/>
                </w:rPr>
                <w:t>smacdonald@shccares.com</w:t>
              </w:r>
            </w:hyperlink>
          </w:p>
        </w:tc>
      </w:tr>
      <w:tr w:rsidR="00BE344F" w:rsidRPr="00985AE1" w14:paraId="6C534B72" w14:textId="77777777" w:rsidTr="00ED78F9">
        <w:trPr>
          <w:jc w:val="center"/>
        </w:trPr>
        <w:tc>
          <w:tcPr>
            <w:tcW w:w="576" w:type="dxa"/>
            <w:vMerge/>
          </w:tcPr>
          <w:p w14:paraId="7FF96DE5" w14:textId="77777777" w:rsidR="00BE344F" w:rsidRPr="00530140" w:rsidRDefault="00BE344F" w:rsidP="00BE344F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F9D8A3" w14:textId="77777777" w:rsidR="00BE344F" w:rsidRPr="001D1D3D" w:rsidRDefault="00BE344F" w:rsidP="00BE344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F8B529" w14:textId="77777777" w:rsidR="00BE344F" w:rsidRPr="001D1D3D" w:rsidRDefault="00BE344F" w:rsidP="00BE344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4ADED4" w14:textId="761D6AD8" w:rsidR="00BE344F" w:rsidRPr="001D1D3D" w:rsidRDefault="00BE344F" w:rsidP="00BE344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  <w:r w:rsidR="00E6493F"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Yes</w:t>
            </w:r>
          </w:p>
        </w:tc>
      </w:tr>
      <w:tr w:rsidR="00BE344F" w:rsidRPr="00985AE1" w14:paraId="703734EE" w14:textId="77777777" w:rsidTr="00ED78F9">
        <w:trPr>
          <w:jc w:val="center"/>
        </w:trPr>
        <w:tc>
          <w:tcPr>
            <w:tcW w:w="576" w:type="dxa"/>
            <w:vMerge/>
          </w:tcPr>
          <w:p w14:paraId="2C63AD48" w14:textId="77777777" w:rsidR="00BE344F" w:rsidRPr="00530140" w:rsidRDefault="00BE344F" w:rsidP="00BE344F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FB7D13" w14:textId="77777777" w:rsidR="00BE344F" w:rsidRPr="001D1D3D" w:rsidRDefault="00BE344F" w:rsidP="00BE344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F9F42D" w14:textId="77777777" w:rsidR="00BE344F" w:rsidRPr="001D1D3D" w:rsidRDefault="00BE344F" w:rsidP="00BE344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195DFB" w14:textId="10F68AFF" w:rsidR="00BE344F" w:rsidRPr="001D1D3D" w:rsidRDefault="00BE344F" w:rsidP="00BE344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BE344F" w:rsidRPr="00985AE1" w14:paraId="063969EB" w14:textId="77777777" w:rsidTr="00ED78F9">
        <w:trPr>
          <w:jc w:val="center"/>
        </w:trPr>
        <w:tc>
          <w:tcPr>
            <w:tcW w:w="576" w:type="dxa"/>
            <w:vMerge/>
          </w:tcPr>
          <w:p w14:paraId="759DC0B5" w14:textId="77777777" w:rsidR="00BE344F" w:rsidRPr="00530140" w:rsidRDefault="00BE344F" w:rsidP="00BE344F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F6D518" w14:textId="77777777" w:rsidR="00BE344F" w:rsidRPr="001D1D3D" w:rsidRDefault="00BE344F" w:rsidP="00BE344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59BE93" w14:textId="77777777" w:rsidR="00BE344F" w:rsidRPr="001D1D3D" w:rsidRDefault="00BE344F" w:rsidP="00BE344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F10AD5" w14:textId="63A11C5C" w:rsidR="00BE344F" w:rsidRPr="001D1D3D" w:rsidRDefault="00BE344F" w:rsidP="00BE344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  <w:tr w:rsidR="006851CC" w:rsidRPr="00985AE1" w14:paraId="4B94709C" w14:textId="77777777" w:rsidTr="00ED78F9">
        <w:trPr>
          <w:jc w:val="center"/>
        </w:trPr>
        <w:tc>
          <w:tcPr>
            <w:tcW w:w="576" w:type="dxa"/>
            <w:vMerge w:val="restart"/>
          </w:tcPr>
          <w:p w14:paraId="72D01002" w14:textId="3BA48432" w:rsidR="006851CC" w:rsidRPr="00530140" w:rsidRDefault="006851CC" w:rsidP="006851C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28.</w:t>
            </w: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04A0BA" w14:textId="77777777" w:rsidR="006851CC" w:rsidRDefault="006851CC" w:rsidP="006851C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AMN Healthcare </w:t>
            </w:r>
          </w:p>
          <w:p w14:paraId="33030926" w14:textId="07EEB5C4" w:rsidR="00082154" w:rsidRPr="001D1D3D" w:rsidRDefault="00082154" w:rsidP="006851C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82154">
              <w:rPr>
                <w:rFonts w:asciiTheme="minorHAnsi" w:hAnsiTheme="minorHAnsi" w:cstheme="minorHAnsi"/>
                <w:bCs/>
                <w:sz w:val="22"/>
                <w:szCs w:val="22"/>
              </w:rPr>
              <w:t>5901 Peachtree Dunwoody Rd, Atlanta, Ga 30328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82CA5A" w14:textId="5F1388E3" w:rsidR="006851CC" w:rsidRPr="006851CC" w:rsidRDefault="006851CC" w:rsidP="006851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851CC">
              <w:rPr>
                <w:rFonts w:asciiTheme="minorHAnsi" w:hAnsiTheme="minorHAnsi" w:cstheme="minorHAnsi"/>
                <w:sz w:val="22"/>
                <w:szCs w:val="22"/>
              </w:rPr>
              <w:t>Chris Watt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99A67A" w14:textId="4B7BF2E0" w:rsidR="006851CC" w:rsidRPr="001D1D3D" w:rsidRDefault="006851CC" w:rsidP="006851C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hone: </w:t>
            </w:r>
            <w:r w:rsidRPr="006851CC">
              <w:rPr>
                <w:rFonts w:asciiTheme="minorHAnsi" w:hAnsiTheme="minorHAnsi" w:cstheme="minorHAnsi"/>
                <w:bCs/>
                <w:sz w:val="22"/>
                <w:szCs w:val="22"/>
              </w:rPr>
              <w:t>470-592-5803</w:t>
            </w:r>
          </w:p>
        </w:tc>
      </w:tr>
      <w:tr w:rsidR="006851CC" w:rsidRPr="00985AE1" w14:paraId="2F697867" w14:textId="77777777" w:rsidTr="00ED78F9">
        <w:trPr>
          <w:jc w:val="center"/>
        </w:trPr>
        <w:tc>
          <w:tcPr>
            <w:tcW w:w="576" w:type="dxa"/>
            <w:vMerge/>
          </w:tcPr>
          <w:p w14:paraId="18B0E5CB" w14:textId="77777777" w:rsidR="006851CC" w:rsidRPr="00530140" w:rsidRDefault="006851CC" w:rsidP="006851C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6C5D69" w14:textId="77777777" w:rsidR="006851CC" w:rsidRPr="001D1D3D" w:rsidRDefault="006851CC" w:rsidP="006851C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48559E" w14:textId="77777777" w:rsidR="006851CC" w:rsidRPr="001D1D3D" w:rsidRDefault="006851CC" w:rsidP="006851C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096B63" w14:textId="40211C0B" w:rsidR="006851CC" w:rsidRPr="001D1D3D" w:rsidRDefault="006851CC" w:rsidP="006851C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E-Mail: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6851CC">
              <w:rPr>
                <w:rFonts w:asciiTheme="minorHAnsi" w:hAnsiTheme="minorHAnsi" w:cstheme="minorHAnsi"/>
                <w:bCs/>
                <w:sz w:val="22"/>
                <w:szCs w:val="22"/>
              </w:rPr>
              <w:t>chris.watt@amnhealthcare.com</w:t>
            </w:r>
          </w:p>
        </w:tc>
      </w:tr>
      <w:tr w:rsidR="006851CC" w:rsidRPr="00985AE1" w14:paraId="72152078" w14:textId="77777777" w:rsidTr="00ED78F9">
        <w:trPr>
          <w:jc w:val="center"/>
        </w:trPr>
        <w:tc>
          <w:tcPr>
            <w:tcW w:w="576" w:type="dxa"/>
            <w:vMerge/>
          </w:tcPr>
          <w:p w14:paraId="7C3CCD2C" w14:textId="77777777" w:rsidR="006851CC" w:rsidRPr="00530140" w:rsidRDefault="006851CC" w:rsidP="006851C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98154F" w14:textId="77777777" w:rsidR="006851CC" w:rsidRPr="001D1D3D" w:rsidRDefault="006851CC" w:rsidP="006851C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764926" w14:textId="77777777" w:rsidR="006851CC" w:rsidRPr="001D1D3D" w:rsidRDefault="006851CC" w:rsidP="006851C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E0FB4B" w14:textId="397DC640" w:rsidR="006851CC" w:rsidRPr="001D1D3D" w:rsidRDefault="006851CC" w:rsidP="006851C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rime Contractor: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Yes</w:t>
            </w:r>
          </w:p>
        </w:tc>
      </w:tr>
      <w:tr w:rsidR="006851CC" w:rsidRPr="00985AE1" w14:paraId="5AF2CC56" w14:textId="77777777" w:rsidTr="00ED78F9">
        <w:trPr>
          <w:jc w:val="center"/>
        </w:trPr>
        <w:tc>
          <w:tcPr>
            <w:tcW w:w="576" w:type="dxa"/>
            <w:vMerge/>
          </w:tcPr>
          <w:p w14:paraId="2F8B8C96" w14:textId="77777777" w:rsidR="006851CC" w:rsidRPr="00530140" w:rsidRDefault="006851CC" w:rsidP="006851C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9D2D0A" w14:textId="77777777" w:rsidR="006851CC" w:rsidRPr="001D1D3D" w:rsidRDefault="006851CC" w:rsidP="006851C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D5843F" w14:textId="77777777" w:rsidR="006851CC" w:rsidRPr="001D1D3D" w:rsidRDefault="006851CC" w:rsidP="006851C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3F0D6D" w14:textId="0CA57CDF" w:rsidR="006851CC" w:rsidRPr="001D1D3D" w:rsidRDefault="006851CC" w:rsidP="006851C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>Subcontractor:</w:t>
            </w:r>
          </w:p>
        </w:tc>
      </w:tr>
      <w:tr w:rsidR="006851CC" w:rsidRPr="00985AE1" w14:paraId="514362C7" w14:textId="77777777" w:rsidTr="00ED78F9">
        <w:trPr>
          <w:jc w:val="center"/>
        </w:trPr>
        <w:tc>
          <w:tcPr>
            <w:tcW w:w="576" w:type="dxa"/>
            <w:vMerge/>
          </w:tcPr>
          <w:p w14:paraId="2F95F2DC" w14:textId="77777777" w:rsidR="006851CC" w:rsidRPr="00530140" w:rsidRDefault="006851CC" w:rsidP="006851C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929FD1" w14:textId="77777777" w:rsidR="006851CC" w:rsidRPr="001D1D3D" w:rsidRDefault="006851CC" w:rsidP="006851C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09C9C0" w14:textId="77777777" w:rsidR="006851CC" w:rsidRPr="001D1D3D" w:rsidRDefault="006851CC" w:rsidP="006851C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8DA6C3" w14:textId="43B429D0" w:rsidR="006851CC" w:rsidRPr="001D1D3D" w:rsidRDefault="006851CC" w:rsidP="006851C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D1D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ertified SLEB: </w:t>
            </w:r>
          </w:p>
        </w:tc>
      </w:tr>
    </w:tbl>
    <w:bookmarkEnd w:id="1"/>
    <w:p w14:paraId="04215B51" w14:textId="64E8B124" w:rsidR="009A343C" w:rsidRDefault="006851CC" w:rsidP="006851CC">
      <w:pPr>
        <w:pStyle w:val="HeaderExhibit"/>
        <w:tabs>
          <w:tab w:val="center" w:pos="5040"/>
        </w:tabs>
        <w:jc w:val="left"/>
      </w:pPr>
      <w:r>
        <w:tab/>
      </w:r>
    </w:p>
    <w:p w14:paraId="75FF9ECF" w14:textId="77777777" w:rsidR="006851CC" w:rsidRPr="006851CC" w:rsidRDefault="006851CC" w:rsidP="006851CC">
      <w:pPr>
        <w:sectPr w:rsidR="006851CC" w:rsidRPr="006851CC" w:rsidSect="00ED78F9">
          <w:headerReference w:type="default" r:id="rId36"/>
          <w:footerReference w:type="default" r:id="rId37"/>
          <w:headerReference w:type="first" r:id="rId38"/>
          <w:footerReference w:type="first" r:id="rId39"/>
          <w:pgSz w:w="12240" w:h="15840" w:code="1"/>
          <w:pgMar w:top="1440" w:right="1080" w:bottom="1440" w:left="1080" w:header="900" w:footer="576" w:gutter="0"/>
          <w:cols w:space="720"/>
          <w:docGrid w:linePitch="360"/>
        </w:sectPr>
      </w:pPr>
    </w:p>
    <w:p w14:paraId="6A7C7417" w14:textId="1F8545AB" w:rsidR="008F1AC7" w:rsidRPr="000655C4" w:rsidRDefault="008F1AC7" w:rsidP="004A1B80">
      <w:pPr>
        <w:pStyle w:val="HeaderExhibit"/>
        <w:rPr>
          <w:sz w:val="32"/>
        </w:rPr>
      </w:pPr>
      <w:r w:rsidRPr="0015709F">
        <w:lastRenderedPageBreak/>
        <w:t xml:space="preserve">VENDOR </w:t>
      </w:r>
      <w:r w:rsidR="002568B0">
        <w:t xml:space="preserve">BID </w:t>
      </w:r>
      <w:r w:rsidRPr="0015709F">
        <w:t>LIST</w:t>
      </w:r>
    </w:p>
    <w:p w14:paraId="437E912A" w14:textId="4B31835F" w:rsidR="00D86EC4" w:rsidRPr="00B602EF" w:rsidRDefault="0063163F" w:rsidP="007E065F">
      <w:pPr>
        <w:spacing w:after="240"/>
        <w:jc w:val="center"/>
        <w:rPr>
          <w:rFonts w:ascii="Calibri" w:hAnsi="Calibri" w:cs="Calibri"/>
          <w:b/>
          <w:sz w:val="20"/>
        </w:rPr>
      </w:pPr>
      <w:r w:rsidRPr="00B602EF">
        <w:rPr>
          <w:rFonts w:ascii="Calibri" w:hAnsi="Calibri" w:cs="Calibri"/>
          <w:b/>
          <w:bCs/>
          <w:iCs/>
          <w:sz w:val="28"/>
          <w:szCs w:val="28"/>
        </w:rPr>
        <w:t>RF</w:t>
      </w:r>
      <w:r w:rsidR="00903A9B" w:rsidRPr="00B602EF">
        <w:rPr>
          <w:rFonts w:ascii="Calibri" w:hAnsi="Calibri" w:cs="Calibri"/>
          <w:b/>
          <w:bCs/>
          <w:iCs/>
          <w:sz w:val="28"/>
          <w:szCs w:val="28"/>
        </w:rPr>
        <w:t>P</w:t>
      </w:r>
      <w:r w:rsidR="008F1AC7" w:rsidRPr="00B602EF">
        <w:rPr>
          <w:rFonts w:ascii="Calibri" w:hAnsi="Calibri" w:cs="Calibri"/>
          <w:b/>
          <w:bCs/>
          <w:iCs/>
          <w:sz w:val="28"/>
          <w:szCs w:val="28"/>
        </w:rPr>
        <w:t xml:space="preserve"> No. 90</w:t>
      </w:r>
      <w:r w:rsidR="000156A6" w:rsidRPr="00B602EF">
        <w:rPr>
          <w:rFonts w:ascii="Calibri" w:hAnsi="Calibri" w:cs="Calibri"/>
          <w:b/>
          <w:bCs/>
          <w:iCs/>
          <w:sz w:val="28"/>
          <w:szCs w:val="28"/>
        </w:rPr>
        <w:t>2549</w:t>
      </w:r>
      <w:r w:rsidR="008F1AC7" w:rsidRPr="00B602EF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1127AB" w:rsidRPr="00B602EF">
        <w:rPr>
          <w:rFonts w:ascii="Calibri" w:hAnsi="Calibri" w:cs="Calibri"/>
          <w:b/>
          <w:sz w:val="28"/>
          <w:szCs w:val="28"/>
        </w:rPr>
        <w:t>Locum Tenens Medical Professions</w:t>
      </w:r>
    </w:p>
    <w:p w14:paraId="65438E05" w14:textId="5C8BCA7E" w:rsidR="008F1AC7" w:rsidRPr="00ED78F9" w:rsidRDefault="00ED78F9" w:rsidP="007E065F">
      <w:pPr>
        <w:spacing w:after="240"/>
        <w:rPr>
          <w:rFonts w:ascii="Calibri" w:hAnsi="Calibri" w:cs="Calibri"/>
          <w:sz w:val="24"/>
          <w:szCs w:val="24"/>
        </w:rPr>
      </w:pPr>
      <w:r w:rsidRPr="00ED78F9">
        <w:rPr>
          <w:rFonts w:ascii="Calibri" w:hAnsi="Calibri" w:cs="Calibri"/>
          <w:sz w:val="24"/>
          <w:szCs w:val="24"/>
        </w:rPr>
        <w:t>T</w:t>
      </w:r>
      <w:r w:rsidR="008F1AC7" w:rsidRPr="00ED78F9">
        <w:rPr>
          <w:rFonts w:ascii="Calibri" w:hAnsi="Calibri" w:cs="Calibri"/>
          <w:sz w:val="24"/>
          <w:szCs w:val="24"/>
        </w:rPr>
        <w:t>he following vendor</w:t>
      </w:r>
      <w:r w:rsidR="009A343C" w:rsidRPr="00ED78F9">
        <w:rPr>
          <w:rFonts w:ascii="Calibri" w:hAnsi="Calibri" w:cs="Calibri"/>
          <w:sz w:val="24"/>
          <w:szCs w:val="24"/>
        </w:rPr>
        <w:t xml:space="preserve"> bid</w:t>
      </w:r>
      <w:r w:rsidR="008F1AC7" w:rsidRPr="00ED78F9">
        <w:rPr>
          <w:rFonts w:ascii="Calibri" w:hAnsi="Calibri" w:cs="Calibri"/>
          <w:sz w:val="24"/>
          <w:szCs w:val="24"/>
        </w:rPr>
        <w:t xml:space="preserve"> list includes contact information for each vendor attendee at the Networking/</w:t>
      </w:r>
      <w:r w:rsidR="004A1B80">
        <w:rPr>
          <w:rFonts w:ascii="Calibri" w:hAnsi="Calibri" w:cs="Calibri"/>
          <w:sz w:val="24"/>
          <w:szCs w:val="24"/>
        </w:rPr>
        <w:t xml:space="preserve"> </w:t>
      </w:r>
      <w:r w:rsidR="008F1AC7" w:rsidRPr="00ED78F9">
        <w:rPr>
          <w:rFonts w:ascii="Calibri" w:hAnsi="Calibri" w:cs="Calibri"/>
          <w:sz w:val="24"/>
          <w:szCs w:val="24"/>
        </w:rPr>
        <w:t>Bidders Conferences.</w:t>
      </w:r>
    </w:p>
    <w:p w14:paraId="6BAC55CB" w14:textId="77777777" w:rsidR="008F1AC7" w:rsidRPr="00A85450" w:rsidRDefault="008F1AC7" w:rsidP="008F1AC7">
      <w:pPr>
        <w:rPr>
          <w:rFonts w:ascii="Calibri" w:hAnsi="Calibri" w:cs="Calibri"/>
          <w:szCs w:val="26"/>
        </w:rPr>
      </w:pPr>
    </w:p>
    <w:tbl>
      <w:tblPr>
        <w:tblW w:w="14850" w:type="dxa"/>
        <w:tblInd w:w="-910" w:type="dxa"/>
        <w:tblLook w:val="04A0" w:firstRow="1" w:lastRow="0" w:firstColumn="1" w:lastColumn="0" w:noHBand="0" w:noVBand="1"/>
      </w:tblPr>
      <w:tblGrid>
        <w:gridCol w:w="3870"/>
        <w:gridCol w:w="1620"/>
        <w:gridCol w:w="1350"/>
        <w:gridCol w:w="2790"/>
        <w:gridCol w:w="1260"/>
        <w:gridCol w:w="481"/>
        <w:gridCol w:w="3648"/>
      </w:tblGrid>
      <w:tr w:rsidR="00D56280" w:rsidRPr="00054CA6" w14:paraId="0F9AC3EA" w14:textId="77777777" w:rsidTr="00B602EF">
        <w:trPr>
          <w:trHeight w:val="375"/>
        </w:trPr>
        <w:tc>
          <w:tcPr>
            <w:tcW w:w="14850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center"/>
            <w:hideMark/>
          </w:tcPr>
          <w:p w14:paraId="33C45FC4" w14:textId="77777777" w:rsidR="00054CA6" w:rsidRPr="00054CA6" w:rsidRDefault="00054CA6" w:rsidP="00054CA6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RFP No. 902549 - Medical Professions Locum Tenens and Recruitment Services</w:t>
            </w:r>
          </w:p>
        </w:tc>
      </w:tr>
      <w:tr w:rsidR="00054CA6" w:rsidRPr="00D56280" w14:paraId="7FF1901C" w14:textId="77777777" w:rsidTr="00B602EF">
        <w:trPr>
          <w:trHeight w:val="27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F5A9617" w14:textId="77777777" w:rsidR="00054CA6" w:rsidRPr="00054CA6" w:rsidRDefault="00054CA6" w:rsidP="00054CA6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Business Nam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13CBF09" w14:textId="77777777" w:rsidR="00054CA6" w:rsidRPr="00054CA6" w:rsidRDefault="00054CA6" w:rsidP="00054CA6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Contact Nam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279651B" w14:textId="77777777" w:rsidR="00054CA6" w:rsidRPr="00054CA6" w:rsidRDefault="00054CA6" w:rsidP="00054CA6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Contact Phone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628966C" w14:textId="77777777" w:rsidR="00054CA6" w:rsidRPr="00054CA6" w:rsidRDefault="00054CA6" w:rsidP="00054CA6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Addres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E1F905D" w14:textId="77777777" w:rsidR="00054CA6" w:rsidRPr="00054CA6" w:rsidRDefault="00054CA6" w:rsidP="00054CA6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Cit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BF22589" w14:textId="1C787092" w:rsidR="00054CA6" w:rsidRPr="00054CA6" w:rsidRDefault="00054CA6" w:rsidP="00054CA6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S</w:t>
            </w:r>
            <w:r w:rsidR="00D56280" w:rsidRPr="00D56280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t.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7396EC3B" w14:textId="77777777" w:rsidR="00054CA6" w:rsidRPr="00054CA6" w:rsidRDefault="00054CA6" w:rsidP="00054CA6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Email</w:t>
            </w:r>
          </w:p>
        </w:tc>
      </w:tr>
      <w:tr w:rsidR="00D56280" w:rsidRPr="00D56280" w14:paraId="14A1F894" w14:textId="77777777" w:rsidTr="00B602EF">
        <w:trPr>
          <w:trHeight w:val="24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328BF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arton Associat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B305E1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anning Hor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9959C33" w14:textId="732AF9A8" w:rsidR="00054CA6" w:rsidRPr="00054CA6" w:rsidRDefault="00D56280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(</w:t>
            </w:r>
            <w:r w:rsidR="00054CA6" w:rsidRPr="00054CA6">
              <w:rPr>
                <w:rFonts w:asciiTheme="minorHAnsi" w:hAnsiTheme="minorHAnsi" w:cstheme="minorHAnsi"/>
                <w:sz w:val="18"/>
                <w:szCs w:val="18"/>
              </w:rPr>
              <w:t>978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) </w:t>
            </w:r>
            <w:r w:rsidR="00054CA6" w:rsidRPr="00054CA6">
              <w:rPr>
                <w:rFonts w:asciiTheme="minorHAnsi" w:hAnsiTheme="minorHAnsi" w:cstheme="minorHAnsi"/>
                <w:sz w:val="18"/>
                <w:szCs w:val="18"/>
              </w:rPr>
              <w:t>513-764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962B3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00 Jubilee Dri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B03C86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eabod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B2BC37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8F6F1A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40" w:history="1">
              <w:r w:rsidRPr="00054CA6">
                <w:rPr>
                  <w:rFonts w:asciiTheme="minorHAnsi" w:hAnsiTheme="minorHAnsi" w:cstheme="minorHAnsi"/>
                  <w:sz w:val="18"/>
                  <w:szCs w:val="18"/>
                </w:rPr>
                <w:t>mhorton@bartonassociates.com</w:t>
              </w:r>
            </w:hyperlink>
          </w:p>
        </w:tc>
      </w:tr>
      <w:tr w:rsidR="00D56280" w:rsidRPr="00054CA6" w14:paraId="0DAA5BF5" w14:textId="77777777" w:rsidTr="00B602EF">
        <w:trPr>
          <w:trHeight w:val="24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9F5D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xis Community Healt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A370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ue Comp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D677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925) 201-600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770B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361 Railroad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AE0B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B789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9EF85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compton@axishealth.org</w:t>
            </w:r>
          </w:p>
        </w:tc>
      </w:tr>
      <w:tr w:rsidR="00D56280" w:rsidRPr="00054CA6" w14:paraId="3E232298" w14:textId="77777777" w:rsidTr="00B602EF">
        <w:trPr>
          <w:trHeight w:val="24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66F8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lvin B Benton, MD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0E68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lvin Ben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9B9F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568-674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1080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3460 Skyline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E150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9FD5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5800C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oby01@pacbell.net</w:t>
            </w:r>
          </w:p>
        </w:tc>
      </w:tr>
      <w:tr w:rsidR="00D56280" w:rsidRPr="00054CA6" w14:paraId="32115C79" w14:textId="77777777" w:rsidTr="00B602EF">
        <w:trPr>
          <w:trHeight w:val="24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2F98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hristopher Chen, M.D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CC2B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Valerie Gonzal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678D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925) 461-284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696D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439 Stoneridge Drive, #11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57B9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22BC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B5D0A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valerie@mchughchenlaw.com</w:t>
            </w:r>
          </w:p>
        </w:tc>
      </w:tr>
      <w:tr w:rsidR="00D56280" w:rsidRPr="00054CA6" w14:paraId="3CE846FB" w14:textId="77777777" w:rsidTr="00B602EF">
        <w:trPr>
          <w:trHeight w:val="24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5595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oncentra Medical Center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107B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oe Hitt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2D32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465-981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B2B7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84 Embarcadero West, 3rd Fl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EC20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66BE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970D5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oe_hittner@concentra.com</w:t>
            </w:r>
          </w:p>
        </w:tc>
      </w:tr>
      <w:tr w:rsidR="00D56280" w:rsidRPr="00054CA6" w14:paraId="560BFC1E" w14:textId="77777777" w:rsidTr="00B602EF">
        <w:trPr>
          <w:trHeight w:val="24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7ECB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oncentra Medical Center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1FB8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ristopher Jam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B675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351-355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7A99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587 Merced St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2709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6C74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08720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ris_james@concentra.com</w:t>
            </w:r>
          </w:p>
        </w:tc>
      </w:tr>
      <w:tr w:rsidR="00D56280" w:rsidRPr="00054CA6" w14:paraId="06C66AAF" w14:textId="77777777" w:rsidTr="00B602EF">
        <w:trPr>
          <w:trHeight w:val="24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3E8D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FREMONT URGENT CARE CENTE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9113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OHN GIDDE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66E4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796-10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0967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161 WALNUT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85D4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FE3D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04373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GIDDENS@FREMONTURGENT.COM</w:t>
            </w:r>
          </w:p>
        </w:tc>
      </w:tr>
      <w:tr w:rsidR="00D56280" w:rsidRPr="00054CA6" w14:paraId="171EC85F" w14:textId="77777777" w:rsidTr="00B602EF">
        <w:trPr>
          <w:trHeight w:val="24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7762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o-Yin Li M.D.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D2B1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o-Yin L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BA2B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315-719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D521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15-237 Estudillo Ave, Suite 2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41F7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7040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F2291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awksight328@gmail.com</w:t>
            </w:r>
          </w:p>
        </w:tc>
      </w:tr>
      <w:tr w:rsidR="00D56280" w:rsidRPr="00054CA6" w14:paraId="4EE115B5" w14:textId="77777777" w:rsidTr="00B602EF">
        <w:trPr>
          <w:trHeight w:val="24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9B1C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Integral Consultants Occupational Medicin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56A1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amon Terraza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3F5E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697-375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DA14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916 Tiffin Roa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1962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B5E0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03A51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amon_terrazas@mac.com</w:t>
            </w:r>
          </w:p>
        </w:tc>
      </w:tr>
      <w:tr w:rsidR="00D56280" w:rsidRPr="00054CA6" w14:paraId="30BFCB4E" w14:textId="77777777" w:rsidTr="00B602EF">
        <w:trPr>
          <w:trHeight w:val="24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A9CF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Integrated Medical Associates of Alameda County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586C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Uchenna Okoronkw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F62B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569-732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B070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0500 MacArthur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A989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D10C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0A85E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imaoffice@att.net</w:t>
            </w:r>
          </w:p>
        </w:tc>
      </w:tr>
      <w:tr w:rsidR="00D56280" w:rsidRPr="00054CA6" w14:paraId="7B15EA4B" w14:textId="77777777" w:rsidTr="00B602EF">
        <w:trPr>
          <w:trHeight w:val="24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747C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La Loma Medical Offic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8777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Esteban Lovat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C5E4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261-167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9DDC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022 International Blvd # 31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DEB2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39C3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4D1B1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laloma1@aol.com</w:t>
            </w:r>
          </w:p>
        </w:tc>
      </w:tr>
      <w:tr w:rsidR="00D56280" w:rsidRPr="00054CA6" w14:paraId="060C43E3" w14:textId="77777777" w:rsidTr="00B602EF">
        <w:trPr>
          <w:trHeight w:val="24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A397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edical Anesthesia Consultant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AFAD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ruman Gat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70DC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925) 543-014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8AAA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555 West Las Positas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8230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3E91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62816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gates@macmgi.com</w:t>
            </w:r>
          </w:p>
        </w:tc>
      </w:tr>
      <w:tr w:rsidR="00D56280" w:rsidRPr="00054CA6" w14:paraId="35983920" w14:textId="77777777" w:rsidTr="00B602EF">
        <w:trPr>
          <w:trHeight w:val="24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516A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edical Insights Diagnostic Centers Concord P. 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317E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Virgil Willi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8CFD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507-852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A133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20 Calvert Cour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F1F7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6B17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139DC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vwilliams@midxc.com</w:t>
            </w:r>
          </w:p>
        </w:tc>
      </w:tr>
      <w:tr w:rsidR="00D56280" w:rsidRPr="00054CA6" w14:paraId="1229C37B" w14:textId="77777777" w:rsidTr="00B602EF">
        <w:trPr>
          <w:trHeight w:val="24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4610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olli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Silva Riordan MD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C4D8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olli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Riord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6D5B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610-140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089C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708  Calhoun</w:t>
            </w:r>
            <w:proofErr w:type="gram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2135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LAMED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C18F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059B7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OLLIMD@GMAIL.COM</w:t>
            </w:r>
          </w:p>
        </w:tc>
      </w:tr>
      <w:tr w:rsidR="00D56280" w:rsidRPr="00054CA6" w14:paraId="5F4EC7FE" w14:textId="77777777" w:rsidTr="00B602EF">
        <w:trPr>
          <w:trHeight w:val="24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CEF5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rthopaedic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Sports Specialists, A Medical Corporati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6DC8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John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aureguito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6436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739-652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416D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9180 Farwell Dri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D02D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27F3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E7590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ohnjaureguito@aol.com</w:t>
            </w:r>
          </w:p>
        </w:tc>
      </w:tr>
      <w:tr w:rsidR="00D56280" w:rsidRPr="00054CA6" w14:paraId="7D95CD62" w14:textId="77777777" w:rsidTr="00B602EF">
        <w:trPr>
          <w:trHeight w:val="24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B378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acific Surgical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D671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John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etlandsky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7E64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925) 460-079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AB36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264 Stealth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12CF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LIVERMOR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6E29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3E783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leonard@pacmedical.com</w:t>
            </w:r>
          </w:p>
        </w:tc>
      </w:tr>
      <w:tr w:rsidR="00D56280" w:rsidRPr="00054CA6" w14:paraId="4BF0195D" w14:textId="77777777" w:rsidTr="00B602EF">
        <w:trPr>
          <w:trHeight w:val="24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523C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athemis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, P.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AA12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ngellee Ch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5F60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480) 707-910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BD9E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2075 Skyline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38D0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6D13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23F16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ngellee.chen@gmail.com</w:t>
            </w:r>
          </w:p>
        </w:tc>
      </w:tr>
      <w:tr w:rsidR="00D56280" w:rsidRPr="00054CA6" w14:paraId="7C0BF2D8" w14:textId="77777777" w:rsidTr="00B602EF">
        <w:trPr>
          <w:trHeight w:val="24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9D9A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eopleCare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Medical Group, P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0BA5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teven Ge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92BB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653-52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EE76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6001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hellmound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Street, Suite 1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0C8D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EMERYVILL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5B93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BE8BF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r@emeryvilleoccmed.com</w:t>
            </w:r>
          </w:p>
        </w:tc>
      </w:tr>
      <w:tr w:rsidR="00D56280" w:rsidRPr="00054CA6" w14:paraId="3EC371F0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0353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obert Bruce Miller MD,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561D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obert Mil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7EC4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795-774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0DC1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557 Mowry Avenue, Suite 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7B52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D2A0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72235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ark@medicalfce.com</w:t>
            </w:r>
          </w:p>
        </w:tc>
      </w:tr>
      <w:tr w:rsidR="00D56280" w:rsidRPr="00054CA6" w14:paraId="146BFB96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6E52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You First Health Partners,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197E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phelia Lo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E570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562-746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EACD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0520 MacArthur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AB95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5C9C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4B8CF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phelia.long@sbcglobal.net</w:t>
            </w:r>
          </w:p>
        </w:tc>
      </w:tr>
      <w:tr w:rsidR="00D56280" w:rsidRPr="00054CA6" w14:paraId="33D27D22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F55C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sian Community Mental Health Servic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A742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hillip Su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7EE1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869-60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5B8F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10 8th Street, Suite 2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639B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20F9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FC8DA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hillips@acmhs.org</w:t>
            </w:r>
          </w:p>
        </w:tc>
      </w:tr>
      <w:tr w:rsidR="00D56280" w:rsidRPr="00054CA6" w14:paraId="5DA33D5C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74FC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Bay Area Chapter of the Association of Black Psychologist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D4C2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ony Jack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E73F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847-438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3ACC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59 W MacArthur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9787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01BD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C9E00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aabpsiprez24@gmail.com</w:t>
            </w:r>
          </w:p>
        </w:tc>
      </w:tr>
      <w:tr w:rsidR="00D56280" w:rsidRPr="00054CA6" w14:paraId="450CEE5A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5D8D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hupinder Sing Waraich MD,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CE24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eisha Bec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1E21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925) 520-000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C330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674 Stoneridge Drive, Suite 11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F3C4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LEASAN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7953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03D4F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becton@bhrcorp.org</w:t>
            </w:r>
          </w:p>
        </w:tc>
      </w:tr>
      <w:tr w:rsidR="00D56280" w:rsidRPr="00054CA6" w14:paraId="4A19E6CD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0D38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role Ingli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EE06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role Ingl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4399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548-57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1619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718 TELEGRAPH AVE #21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8D51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4807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923C2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CINGLIS@ASTOUND.NET</w:t>
            </w:r>
          </w:p>
        </w:tc>
      </w:tr>
      <w:tr w:rsidR="00D56280" w:rsidRPr="00054CA6" w14:paraId="54FEF9C2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8296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eepak Kumar Medical Group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83F1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eepak Kuma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9087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707) 631-578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645B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9201 Cherry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CABB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EWARK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1EB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B74C8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eepakkumarmd@upawellness.com</w:t>
            </w:r>
          </w:p>
        </w:tc>
      </w:tr>
      <w:tr w:rsidR="00D56280" w:rsidRPr="00054CA6" w14:paraId="65C7D8A9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05BD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iane Duboi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05B8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iane Dubo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4907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339-324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68B6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737 Thornhill Dr SUITE 2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DEEE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274D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D88DE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IDUB@AOL.COM</w:t>
            </w:r>
          </w:p>
        </w:tc>
      </w:tr>
      <w:tr w:rsidR="00D56280" w:rsidRPr="00054CA6" w14:paraId="1DD7A148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FC92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Eti Valdez-Kaminsky, MF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3A28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Eti Valdez-Kaminsk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EB69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848-49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066E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340 Ward St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8526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F2DE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6034D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etimft@gmail.com</w:t>
            </w:r>
          </w:p>
        </w:tc>
      </w:tr>
      <w:tr w:rsidR="00D56280" w:rsidRPr="00054CA6" w14:paraId="3256790B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2FFB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ealthy Mentals Consulting &amp; Coachi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961B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hani Boyk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710C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859-839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BBE4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351 Sacramento St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023D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B5B1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82BB4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hani.boykin@yahoo.com</w:t>
            </w:r>
          </w:p>
        </w:tc>
      </w:tr>
      <w:tr w:rsidR="00D56280" w:rsidRPr="00054CA6" w14:paraId="5E916F9A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E58F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 Glynn &amp; Company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7C30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ohn Glyn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1A3A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839-722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136A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300 Clay Street - Suite 6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9B85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1091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9789E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ohn@jglynn.com</w:t>
            </w:r>
          </w:p>
        </w:tc>
      </w:tr>
      <w:tr w:rsidR="00D56280" w:rsidRPr="00054CA6" w14:paraId="5726E820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3523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John Peters, </w:t>
            </w:r>
            <w:proofErr w:type="spellStart"/>
            <w:proofErr w:type="gram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h.D</w:t>
            </w:r>
            <w:proofErr w:type="spellEnd"/>
            <w:proofErr w:type="gram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6F28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ohn E. Peter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4303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665-199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A86C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035 San Pablo Ave., Suite 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116C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LBAN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3704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078FD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ohn@jpeters.net</w:t>
            </w:r>
          </w:p>
        </w:tc>
      </w:tr>
      <w:tr w:rsidR="00D56280" w:rsidRPr="00054CA6" w14:paraId="6383BBA2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4017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acific Psychological Servic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93D5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amela Jenki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44B1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532-756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27D1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3 Embarcadero Co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4AD5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BF83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3D521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acificpsych@sbcglobal.net</w:t>
            </w:r>
          </w:p>
        </w:tc>
      </w:tr>
      <w:tr w:rsidR="00D56280" w:rsidRPr="00054CA6" w14:paraId="4FE5AF67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2305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 Points Counseling / 4 Points Holistic Wellness LL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6129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imberli Por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3E42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274-162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56A7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7259 Hesperian Blvd, Suite 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2221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N LORENZ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26B1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D2A3E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imberli.porter@4pointscounseling.org</w:t>
            </w:r>
          </w:p>
        </w:tc>
      </w:tr>
      <w:tr w:rsidR="00D56280" w:rsidRPr="00054CA6" w14:paraId="07669A1A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6D2F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lan J. Swope, Ph.D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831B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lan Swop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6EC4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428-187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23FB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155 College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45CD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9EDB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3117B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swope@alliant.edu</w:t>
            </w:r>
          </w:p>
        </w:tc>
      </w:tr>
      <w:tr w:rsidR="00D56280" w:rsidRPr="00054CA6" w14:paraId="2BE80385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27EC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ay Area Men's Healt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6A65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umbiya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Azi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8D9E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663-810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B915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137 Castro Valley Blvd Suite 3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463B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STRO VAL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34A7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AC73E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umbiyaaziz@gmail.com</w:t>
            </w:r>
          </w:p>
        </w:tc>
      </w:tr>
      <w:tr w:rsidR="00D56280" w:rsidRPr="00054CA6" w14:paraId="1047B1B6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BD68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e Wel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2421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eepa Abraha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DB9E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925) 803-113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2AFE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7080 Donlon Way, Suite 1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440C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UBLI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73A7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6AA4F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ewellpro@att.net</w:t>
            </w:r>
          </w:p>
        </w:tc>
      </w:tr>
      <w:tr w:rsidR="00D56280" w:rsidRPr="00054CA6" w14:paraId="04C17E49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9510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eats Rhymes and Lif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594E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obert Jack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EB10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469-344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9E8C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50 Santa Clara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3092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323A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8C0C5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ob@brl-inc.org</w:t>
            </w:r>
          </w:p>
        </w:tc>
      </w:tr>
      <w:tr w:rsidR="00D56280" w:rsidRPr="00054CA6" w14:paraId="56DCB851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6577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lack Girls Mental Health Collectiv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72D4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hyna Hi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FDE1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904) 377-975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8237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09 13th St Suite 6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6A4B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ACC3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982BF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rhill@blackgirlsmhc.org</w:t>
            </w:r>
          </w:p>
        </w:tc>
      </w:tr>
      <w:tr w:rsidR="00D56280" w:rsidRPr="00054CA6" w14:paraId="7BCCA917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7DDB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PE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234C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lmand Rosemar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EF0F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925) 443-343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FCCB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095 Independence Dr. Bldg. B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D41C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LIVERMOR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22DA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0EA49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almand@capeheadstart.org</w:t>
            </w:r>
          </w:p>
        </w:tc>
      </w:tr>
      <w:tr w:rsidR="00D56280" w:rsidRPr="00054CA6" w14:paraId="7AC2AC7F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FC3C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hristy Trombley, Psy.D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67CD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hristy Trombl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00BF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860) 748-794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7BD9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0284 Redwood R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2742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STRO VAL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DB0A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5F36B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hristy.trombley@gmail.com</w:t>
            </w:r>
          </w:p>
        </w:tc>
      </w:tr>
      <w:tr w:rsidR="00D56280" w:rsidRPr="00054CA6" w14:paraId="79D19CB5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06FD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onscious Voice Collaborativ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E32C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heryl Cranshaw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F3A0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689-798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15BA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700 International Blvd, #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527E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8786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70A75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herylaw2000@yahoo.com</w:t>
            </w:r>
          </w:p>
        </w:tc>
      </w:tr>
      <w:tr w:rsidR="00D56280" w:rsidRPr="00054CA6" w14:paraId="5E6B5DF2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5CA9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raig L. Adams, Ph.D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8A1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raig Ad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FFF2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581-821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C458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122 B Street, Suite 20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2FA2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4261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E59AA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naadams@comcast.net</w:t>
            </w:r>
          </w:p>
        </w:tc>
      </w:tr>
      <w:tr w:rsidR="00D56280" w:rsidRPr="00054CA6" w14:paraId="795B5DF0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0063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aniel Matthieu Cohen, LCSW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B957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aniel Coh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1F17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501-596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A1A8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45 Hanover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8B03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E166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9DA1F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anielmatucohen@gmail.com</w:t>
            </w:r>
          </w:p>
        </w:tc>
      </w:tr>
      <w:tr w:rsidR="00D56280" w:rsidRPr="00054CA6" w14:paraId="43150F4D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FBEE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ivine Psychological Servic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B10A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aire Pool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B097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722-705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6436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22320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issiobn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Blvd #42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4192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61ED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8951D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ivinepsychologicalsvcs@gmail.com</w:t>
            </w:r>
          </w:p>
        </w:tc>
      </w:tr>
      <w:tr w:rsidR="00D56280" w:rsidRPr="00054CA6" w14:paraId="4EEACE86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8DC4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oc9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791C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nne Bise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0F83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797-491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ECC9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9198 State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C883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17BA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422DF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nne@doc911.net</w:t>
            </w:r>
          </w:p>
        </w:tc>
      </w:tr>
      <w:tr w:rsidR="00D56280" w:rsidRPr="00054CA6" w14:paraId="5410B43E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1CA7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r. Gary T. Thomps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009C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Gary Thomp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3B7A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818) 312-491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9BA3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33 Goethe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9B86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535B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2B956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garyinpsych@netzero.com</w:t>
            </w:r>
          </w:p>
        </w:tc>
      </w:tr>
      <w:tr w:rsidR="00D56280" w:rsidRPr="00054CA6" w14:paraId="5DC99583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F7E1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Earth Circles Renewal Ct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55B2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YVONNE BEY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79BD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601-013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3A1A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24 Oakland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CCC2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090C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EF7E3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YAWBEYER@HOTMAIL.COM</w:t>
            </w:r>
          </w:p>
        </w:tc>
      </w:tr>
      <w:tr w:rsidR="00D56280" w:rsidRPr="00054CA6" w14:paraId="1308BC16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9AFE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Eileen Crea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E580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Eileen Cre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320C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549-340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EAE8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340 Ward St, Suite 2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AE26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BCC4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98913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ecreanmft@yahoo.com</w:t>
            </w:r>
          </w:p>
        </w:tc>
      </w:tr>
      <w:tr w:rsidR="00D56280" w:rsidRPr="00054CA6" w14:paraId="390FCD1C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4532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Family Paths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81EF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arbra Silv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800D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893-923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4B9D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727 Martin Luther King Jr. Way, Suite 10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9DAA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6DE9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66F69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silver@familypaths.org</w:t>
            </w:r>
          </w:p>
        </w:tc>
      </w:tr>
      <w:tr w:rsidR="00D56280" w:rsidRPr="00054CA6" w14:paraId="7C79AA36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C908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ealing Perspectiv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241D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elen Sav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4E66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925) 895-652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76BE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1740 Dublin Blvd, Ste. 206, Unit 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2AA2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UBLI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54C1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65E11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healingperspectives@gmail.com</w:t>
            </w:r>
          </w:p>
        </w:tc>
      </w:tr>
      <w:tr w:rsidR="00D56280" w:rsidRPr="00054CA6" w14:paraId="140BF164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3DEE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ourney of Life Psychological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B963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aseon Outlaw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F9D3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877) 505-813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E448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100 Redwood Rd. 20A-6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7E64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9252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93255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routlaw@journeypsy.com</w:t>
            </w:r>
          </w:p>
        </w:tc>
      </w:tr>
      <w:tr w:rsidR="00D56280" w:rsidRPr="00054CA6" w14:paraId="5837EDFF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8560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enenth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r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oough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ft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A30E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enneth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eough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3C5C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415) 531-484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6F01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876 43rd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t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617F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26EF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A7ECE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keoughmft@aol.com</w:t>
            </w:r>
          </w:p>
        </w:tc>
      </w:tr>
      <w:tr w:rsidR="00D56280" w:rsidRPr="00054CA6" w14:paraId="4F16A8D6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2438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Margaret Jones and Associat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651F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argaret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421C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221-623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0215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640 Grand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CB95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FF0B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1169D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rjones.margaret@gmail.com</w:t>
            </w:r>
          </w:p>
        </w:tc>
      </w:tr>
      <w:tr w:rsidR="00D56280" w:rsidRPr="00054CA6" w14:paraId="44259C3E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7EF1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aria S. Nucci, PhD, S.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BF48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aria Nucc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1FC6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708) 220-758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D995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435 College Ave, Ste 202-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0A43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8338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DED88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nucci_2000@yahoo.com</w:t>
            </w:r>
          </w:p>
        </w:tc>
      </w:tr>
      <w:tr w:rsidR="00D56280" w:rsidRPr="00054CA6" w14:paraId="6449A463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7D14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enjivar Coachi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3CFE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rando Menjiva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BC5B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575-947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D779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315 Lincoln Ave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1C1D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LAMED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5EA6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4DA1E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rando.menjivar@icloud.com</w:t>
            </w:r>
          </w:p>
        </w:tc>
      </w:tr>
      <w:tr w:rsidR="00D56280" w:rsidRPr="00054CA6" w14:paraId="7EE0BB85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4590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artnerships for Trauma Recovery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782E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izgon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Darb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5EEB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969-258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507E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526 Martin Luther King Jr Wa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C0B3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497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9C4A7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zahir@traumapartners.org</w:t>
            </w:r>
          </w:p>
        </w:tc>
      </w:tr>
      <w:tr w:rsidR="00D56280" w:rsidRPr="00054CA6" w14:paraId="6F59E4EE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6E1C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rogressive Transition(s)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0E19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orma Wa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C3F1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917-066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C52C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70 27th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F9F5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F9AC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B2830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ward@progressivetransitions.org</w:t>
            </w:r>
          </w:p>
        </w:tc>
      </w:tr>
      <w:tr w:rsidR="00D56280" w:rsidRPr="00054CA6" w14:paraId="71AFDBCE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0778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sychological Assessment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6FDB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achyll Demps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036B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888) 524-512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0C1A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85 Grand Avenue, Suite 30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2316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F3C4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98382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dmin@psychassessment.us</w:t>
            </w:r>
          </w:p>
        </w:tc>
      </w:tr>
      <w:tr w:rsidR="00D56280" w:rsidRPr="00054CA6" w14:paraId="3E01C790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0564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ra Halpern-Robb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B107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ra Halpern-Robb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2F52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658-043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2CC6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845 College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7737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567F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72FA8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hrobb@prodigy.net</w:t>
            </w:r>
          </w:p>
        </w:tc>
      </w:tr>
      <w:tr w:rsidR="00D56280" w:rsidRPr="00054CA6" w14:paraId="62EE7110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1B3D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olution Focus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CC80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Louise Monsou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2594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595-463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712F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6355 Telegraph #20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F6D5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273C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BF821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lmonsourmft@earthlink.net</w:t>
            </w:r>
          </w:p>
        </w:tc>
      </w:tr>
      <w:tr w:rsidR="00D56280" w:rsidRPr="00054CA6" w14:paraId="15531A32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4624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eisha M. Turner, Psy.D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C2EF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eisha Tur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2917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880-133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39D5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001 Adeline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79FB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7278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D3CC5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mturnerpsyd510@gmail.com</w:t>
            </w:r>
          </w:p>
        </w:tc>
      </w:tr>
      <w:tr w:rsidR="00D56280" w:rsidRPr="00054CA6" w14:paraId="7B94E84F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0BBE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heodore Solom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5F25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heodore Solom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F213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247-222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A0F9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9767 Paseo Padre Parkway, #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4570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AFB6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BBC58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heodoresolomon@aol.com</w:t>
            </w:r>
          </w:p>
        </w:tc>
      </w:tr>
      <w:tr w:rsidR="00D56280" w:rsidRPr="00054CA6" w14:paraId="2E99BB0D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127F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Urban Health Group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725F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Leticia Vac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7680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369-590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E36A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6116 La Salle Avenue, Suite 20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345F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ED48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7C8F7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urbanhealthgroupllc@gmail.com</w:t>
            </w:r>
          </w:p>
        </w:tc>
      </w:tr>
      <w:tr w:rsidR="00D56280" w:rsidRPr="00054CA6" w14:paraId="36E7BC87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9B95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Xan B Walke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718D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Xan Walk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1B83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859-440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4FF5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5970 E. 14th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4223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0822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2CD4A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Xanwalker@comcast.net</w:t>
            </w:r>
          </w:p>
        </w:tc>
      </w:tr>
      <w:tr w:rsidR="00D56280" w:rsidRPr="00054CA6" w14:paraId="0DE92184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8630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ccurate C&amp;S Services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CEC0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egina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7773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387-032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5A5C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8105 Edgewater Drive, #22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524C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182C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739A0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jones@accurateScreens.com</w:t>
            </w:r>
          </w:p>
        </w:tc>
      </w:tr>
      <w:tr w:rsidR="00D56280" w:rsidRPr="00054CA6" w14:paraId="1E4BA4BE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77B0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hhh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Massag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8811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Edward Rockowit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DCB6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882-522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17CD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171 Maynard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F546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6609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93706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ed@ahhhmassage.net</w:t>
            </w:r>
          </w:p>
        </w:tc>
      </w:tr>
      <w:tr w:rsidR="00D56280" w:rsidRPr="00054CA6" w14:paraId="62BFAAFB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BBC8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sian Health Sv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C670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herry Hirot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9452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986-683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F635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818 Webster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360A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F517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050C8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hirota@ahschc.org</w:t>
            </w:r>
          </w:p>
        </w:tc>
      </w:tr>
      <w:tr w:rsidR="00D56280" w:rsidRPr="00054CA6" w14:paraId="0D39A5F7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F41A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ody Techniques, LL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5FDF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ustin Lun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D521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864-933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2EFE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320 Harbor Bay Parkway, Suite 1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A6FE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LAMED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4860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B5A2F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ustin@bodytechniques.com</w:t>
            </w:r>
          </w:p>
        </w:tc>
      </w:tr>
      <w:tr w:rsidR="00D56280" w:rsidRPr="00054CA6" w14:paraId="2C7535F9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0AC1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odywork Central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75B3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live Sculli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25E2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547-431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3324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533 Shattuck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D5A8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80EB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A887F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info@bodyworkcentral.com</w:t>
            </w:r>
          </w:p>
        </w:tc>
      </w:tr>
      <w:tr w:rsidR="00D56280" w:rsidRPr="00054CA6" w14:paraId="5F697D66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4551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ealthy Communities,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23A8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astor Raymond E. Lankfo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D77E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444-965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DF81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485 8th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2768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9BE0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8D14F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aymond.lankford@healthycommunities.us</w:t>
            </w:r>
          </w:p>
        </w:tc>
      </w:tr>
      <w:tr w:rsidR="00D56280" w:rsidRPr="00054CA6" w14:paraId="6398D803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CAB1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atricia S. Spivey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B6C1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atricia S. Spiv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D875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228-763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DF32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035 San Pablo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674F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LBAN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0FD7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19B09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cheving2002@yahoo.com</w:t>
            </w:r>
          </w:p>
        </w:tc>
      </w:tr>
      <w:tr w:rsidR="00D56280" w:rsidRPr="00054CA6" w14:paraId="30D859E2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3E3A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eth Gomez Pharmacy Consultan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13B1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eth Gom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578E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415) 301-842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C776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021 Crystal Ridge C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CC47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8F4B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41369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eth.gomez.pharmd@gmail.com</w:t>
            </w:r>
          </w:p>
        </w:tc>
      </w:tr>
      <w:tr w:rsidR="00D56280" w:rsidRPr="00054CA6" w14:paraId="32C5B377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D05D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Urban Holistic Solution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5378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A. Raheemah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itoto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F579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978-086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EE0E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27 Orange Street, Suite 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7544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9683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2FA47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urbanholisticsolutions@gmail.com</w:t>
            </w:r>
          </w:p>
        </w:tc>
      </w:tr>
      <w:tr w:rsidR="00D56280" w:rsidRPr="00054CA6" w14:paraId="0C459B7E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2993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 Better Way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CF40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avid Chan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98B1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601-020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A3BE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200 Adeline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84C5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51CB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AA748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channer@abetterwayinc.net</w:t>
            </w:r>
          </w:p>
        </w:tc>
      </w:tr>
      <w:tr w:rsidR="00D56280" w:rsidRPr="00054CA6" w14:paraId="6FB1887F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ADD9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BAART Behavioral Health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vcs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3686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ason Klet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A32D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553-08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DCEC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124 International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3871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3019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C084C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kletter@baartprograms.com</w:t>
            </w:r>
          </w:p>
        </w:tc>
      </w:tr>
      <w:tr w:rsidR="00D56280" w:rsidRPr="00054CA6" w14:paraId="077561BF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E6CA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i-Bet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BB1C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usan Cinell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F774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568-243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FDF4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7200 Bancroft Avenue, Suite 17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62DC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78DA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E20F6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bacct@att.net</w:t>
            </w:r>
          </w:p>
        </w:tc>
      </w:tr>
      <w:tr w:rsidR="00D56280" w:rsidRPr="00054CA6" w14:paraId="2F8DD895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39DF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onita House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F4AA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urvi Knopf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F6DD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899-744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5990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919 Addison Street, Suite #2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CE4D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4C23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0C4A5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lauraw@bonitahouse.org</w:t>
            </w:r>
          </w:p>
        </w:tc>
      </w:tr>
      <w:tr w:rsidR="00D56280" w:rsidRPr="00054CA6" w14:paraId="4BB38DA7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A9D3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ommunity Health for Asian American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D9BE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ohn Chu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28F7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835-277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6719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141 Harbor Bay Pkwy, Suite 1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091E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LAMED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977C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E3C2C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haa.board@chaaweb.org</w:t>
            </w:r>
          </w:p>
        </w:tc>
      </w:tr>
      <w:tr w:rsidR="00D56280" w:rsidRPr="00054CA6" w14:paraId="3FDEB94D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E1F3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ounseling and Psychotherapy Cente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FD81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ellie McNamar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0FDA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800) 455-872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F1A8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610 16th Street, Suite 2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A5FE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CE73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E031A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ellie.M@CPCAmerica.com</w:t>
            </w:r>
          </w:p>
        </w:tc>
      </w:tr>
      <w:tr w:rsidR="00D56280" w:rsidRPr="00054CA6" w14:paraId="1F0C718C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797C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East Bay Agency for Childre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5F70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osh Leona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34DB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268-377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954D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03 Van Buren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7F95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584E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97726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osh.leonard@ebac.org</w:t>
            </w:r>
          </w:p>
        </w:tc>
      </w:tr>
      <w:tr w:rsidR="00D56280" w:rsidRPr="00054CA6" w14:paraId="1C194E16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CCE3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East Bay Community Recovery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0035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Erin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Wengrofsky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C5DD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446-71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9076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579 San Pablo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CDAE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6680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C25A9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ewengrofsky@ebcrp.org</w:t>
            </w:r>
          </w:p>
        </w:tc>
      </w:tr>
      <w:tr w:rsidR="00D56280" w:rsidRPr="00054CA6" w14:paraId="09FFE6C4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55A9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G.O.A.L.S. For Wome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0257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Gwendolyn Wil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A60A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6) 465-056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AF4B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356 Adeline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B92C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9FAB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F4EB9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ayyinanuru@msn.com</w:t>
            </w:r>
          </w:p>
        </w:tc>
      </w:tr>
      <w:tr w:rsidR="00D56280" w:rsidRPr="00054CA6" w14:paraId="511CAB38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4A31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La Cheim School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100B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onovan Gran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667F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596-812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0557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031 Telegraph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C6A9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0DB1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121E2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fo@lacheim.org</w:t>
            </w:r>
          </w:p>
        </w:tc>
      </w:tr>
      <w:tr w:rsidR="00D56280" w:rsidRPr="00054CA6" w14:paraId="5C361D1B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15B6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La Familia Counseling Servic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BA8D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Vicky Salvati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97C6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881-592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640A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26081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ocine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B1A3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977C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044E2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vsalvatier@lafamiliacounseling.org</w:t>
            </w:r>
          </w:p>
        </w:tc>
      </w:tr>
      <w:tr w:rsidR="00D56280" w:rsidRPr="00054CA6" w14:paraId="721B4555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7874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Latino Commission on Alcoho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E5D6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aria Verdug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3113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535-230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927B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319 Fruitvale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4F65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C1CB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F549C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verdugo@pacbell.net</w:t>
            </w:r>
          </w:p>
        </w:tc>
      </w:tr>
      <w:tr w:rsidR="00D56280" w:rsidRPr="00054CA6" w14:paraId="3747037B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FC50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o Drugs Incorporated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5FD1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manda Schli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B8F5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800) 490-378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6956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225 Seldon C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E955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40D4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FE8BD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mschlim@nodrugs.net</w:t>
            </w:r>
          </w:p>
        </w:tc>
      </w:tr>
      <w:tr w:rsidR="00D56280" w:rsidRPr="00054CA6" w14:paraId="75E92E19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D59C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ptions Recovery Servic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9135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im Chav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6A18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666-955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EA99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835 Allston Wa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D6DB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5AC6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F4302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chavez@optionsrecovery.org</w:t>
            </w:r>
          </w:p>
        </w:tc>
      </w:tr>
      <w:tr w:rsidR="00D56280" w:rsidRPr="00054CA6" w14:paraId="1211660F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A69A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.T.A.R.S.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4B73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ary Jane Gros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66B2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352-92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8FEB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45 Estudillo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1C7D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C76D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2914D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jgross@starsinc.com</w:t>
            </w:r>
          </w:p>
        </w:tc>
      </w:tr>
      <w:tr w:rsidR="00D56280" w:rsidRPr="00054CA6" w14:paraId="109D0028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4FAC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chuman-Liles Clinic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5A06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mber Car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654E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569-933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4B79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0850 MacArthur Blvd, Suite #3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46EE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06E1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0C22B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dmin@schuman-liles.org</w:t>
            </w:r>
          </w:p>
        </w:tc>
      </w:tr>
      <w:tr w:rsidR="00D56280" w:rsidRPr="00054CA6" w14:paraId="115EBF14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BB63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econd Chance,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9C12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ohn Balentin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3F47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792-435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690B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6330 Thornton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B60C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EWARK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C7C0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FEC1D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ohn@screcovery.org</w:t>
            </w:r>
          </w:p>
        </w:tc>
      </w:tr>
      <w:tr w:rsidR="00D56280" w:rsidRPr="00054CA6" w14:paraId="2326943A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52CA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eneca Family of Agenci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F841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en Berri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C779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654-400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4F65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6925 Chabot R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BEFB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8975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D3170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en_berrick@senecacenter.org</w:t>
            </w:r>
          </w:p>
        </w:tc>
      </w:tr>
      <w:tr w:rsidR="00D56280" w:rsidRPr="00054CA6" w14:paraId="535EDC17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1292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ide by Sid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4538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ebecca Hathor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40DE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727-940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6E7F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2245 Main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D77F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F65D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D3BF4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hathorn@sidebysideyouth.org</w:t>
            </w:r>
          </w:p>
        </w:tc>
      </w:tr>
      <w:tr w:rsidR="00D56280" w:rsidRPr="00054CA6" w14:paraId="78CB5618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E468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t. Mary's Cente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3AF2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rol John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2975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923-96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41B4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925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rockhurst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646C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5588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61AA3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johnson@stmaryscenter.org</w:t>
            </w:r>
          </w:p>
        </w:tc>
      </w:tr>
      <w:tr w:rsidR="00D56280" w:rsidRPr="00054CA6" w14:paraId="063C4DFE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2C26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tone Creek Counseling Centers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850E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anelle Harp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5120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220-818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0608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245 B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4867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7787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B65DE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harper@almaxconsulting.com</w:t>
            </w:r>
          </w:p>
        </w:tc>
      </w:tr>
      <w:tr w:rsidR="00D56280" w:rsidRPr="00054CA6" w14:paraId="32E9CD78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8C72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Terra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Firma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Diversion / Educational Servic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D717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ertha Cuella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5FE6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675-936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E778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0086 Mission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C97B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606C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8DCC7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Cuellar@terrafirmadiversion.com</w:t>
            </w:r>
          </w:p>
        </w:tc>
      </w:tr>
      <w:tr w:rsidR="00D56280" w:rsidRPr="00054CA6" w14:paraId="09496447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C3F1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LVIN B BENTON MD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C848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lvin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enton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4497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/568-674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2423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3460 Skyline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289A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881F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BE016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rcbbenton@gmail.com</w:t>
            </w:r>
          </w:p>
        </w:tc>
      </w:tr>
      <w:tr w:rsidR="00D56280" w:rsidRPr="00054CA6" w14:paraId="323D6FC9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8BBC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reventive Care Pathway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7AB4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Genine Tur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2F70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.444.946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A688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709 Market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A05B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9D47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5969D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genineturner@gmail.com</w:t>
            </w:r>
          </w:p>
        </w:tc>
      </w:tr>
      <w:tr w:rsidR="00D56280" w:rsidRPr="00054CA6" w14:paraId="4826AA44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64B5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Washington Occupational Health Associat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4E97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lga Senes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EA37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02/463-669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1456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1140 19th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t.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, NW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1277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Washing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4A56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C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2B173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senese@woha.com</w:t>
            </w:r>
          </w:p>
        </w:tc>
      </w:tr>
      <w:tr w:rsidR="00D56280" w:rsidRPr="00054CA6" w14:paraId="04A46CE4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ED44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pectrum Accountable Care Company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1D4D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osh Parro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F5FC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702/728-355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9173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930 S. 3rd Street, Suite 2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BE03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Las Vegas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4510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V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D641B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osh@spectrumacc.com</w:t>
            </w:r>
          </w:p>
        </w:tc>
      </w:tr>
      <w:tr w:rsidR="00D56280" w:rsidRPr="00054CA6" w14:paraId="50ABFFCF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2250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Forensic doctors Group, P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3018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ichael Hun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DF07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15/905-030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F7C1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920 Jones St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9782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n Francisc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2F6D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F44FF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ist14@gmail.com</w:t>
            </w:r>
          </w:p>
        </w:tc>
      </w:tr>
      <w:tr w:rsidR="00D56280" w:rsidRPr="00054CA6" w14:paraId="225B3B78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17CA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treet Level Health Projec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7949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Gabriela Galici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D40B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/533-990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9C6E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125 East 15th St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1C01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27F7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C15EB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gabriela@streetlevelhealthproject.org</w:t>
            </w:r>
          </w:p>
        </w:tc>
      </w:tr>
      <w:tr w:rsidR="00D56280" w:rsidRPr="00054CA6" w14:paraId="702DE69F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52BD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liorn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International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0526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Ram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jjarapu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68EE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732/917-51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4874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1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ragwood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Rd Ste 1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5E54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outh Plainfiel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A1A8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J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08944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am.ajjarapu@aliron.com</w:t>
            </w:r>
          </w:p>
        </w:tc>
      </w:tr>
      <w:tr w:rsidR="00D56280" w:rsidRPr="00054CA6" w14:paraId="6E6BA712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558D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Western Laboratories Medical Group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D624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Elizabeth Treyno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F3C0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650/533-686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E4E9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epartment of Patholog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9578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FFF7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37F98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etreynor@gmail.com</w:t>
            </w:r>
          </w:p>
        </w:tc>
      </w:tr>
      <w:tr w:rsidR="00D56280" w:rsidRPr="00054CA6" w14:paraId="2AD9BDB0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55C3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gile Occupational Medicin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0965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ennifer John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5071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858/334-326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EA62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6001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hellmound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8C5A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Emeryvill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2E32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70CF9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lientrelations@agileoccmed.com</w:t>
            </w:r>
          </w:p>
        </w:tc>
      </w:tr>
      <w:tr w:rsidR="00D56280" w:rsidRPr="00054CA6" w14:paraId="6168EA64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EC1E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reventive Care Pathway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0D6B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. Geoffrey Wat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AF03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.385.636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D785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709 Market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E9B1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F9F8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37313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geoffreywatson@aol.com</w:t>
            </w:r>
          </w:p>
        </w:tc>
      </w:tr>
      <w:tr w:rsidR="00D56280" w:rsidRPr="00054CA6" w14:paraId="2565E690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4FAA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treet Level Health Projec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FFFC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anya Villalpand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54B5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/533-990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829B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125 East 15th St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5148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1E1C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FF5B7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anya@streetlevelhealthproject.org</w:t>
            </w:r>
          </w:p>
        </w:tc>
      </w:tr>
      <w:tr w:rsidR="00D56280" w:rsidRPr="00054CA6" w14:paraId="48F37BC1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AEA7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Western Laboratories Medical Group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1D45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Phil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Lantsberger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CB44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09/474-108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DB08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epartment of Patholog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9507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05B3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27339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hil@sglacpas.com</w:t>
            </w:r>
          </w:p>
        </w:tc>
      </w:tr>
      <w:tr w:rsidR="00D56280" w:rsidRPr="00054CA6" w14:paraId="0AF22168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F68A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gile Occupational Medicin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F1B8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inh Nguy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FAE6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619) 606-205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1C32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6001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hellmound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9DD4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Emeryvill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9F82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70EAF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.nguyen@agileoccmed.com</w:t>
            </w:r>
          </w:p>
        </w:tc>
      </w:tr>
      <w:tr w:rsidR="00D56280" w:rsidRPr="00054CA6" w14:paraId="1C30545C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83DF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Western Laboratories Medical Group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D120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ohn Iocc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886D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650/430-883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9646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epartment of Patholog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CD6A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Fremon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2757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72338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ohn.iocco@gmail.com</w:t>
            </w:r>
          </w:p>
        </w:tc>
      </w:tr>
      <w:tr w:rsidR="00D56280" w:rsidRPr="00054CA6" w14:paraId="307E7FD0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1006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FCS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82A2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aula Farm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52A3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70/782-915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1BEA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711 Ashley Circle, Ste. 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CB0E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owling Gree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ADD9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Y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B3BDA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farmer@fcspsy.com</w:t>
            </w:r>
          </w:p>
        </w:tc>
      </w:tr>
      <w:tr w:rsidR="00D56280" w:rsidRPr="00054CA6" w14:paraId="681722FC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A1C7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oots Community Health Cente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3BDA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Noha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boelat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F8C3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/830-503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28D3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9925 International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1620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9C27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55291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rnoha@rootsclinic.org</w:t>
            </w:r>
          </w:p>
        </w:tc>
      </w:tr>
      <w:tr w:rsidR="00D56280" w:rsidRPr="00054CA6" w14:paraId="60E89A76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61B8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ay Area Community Servic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9E44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amie Almanz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83FE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/415-467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86A4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90 40th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19B6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2A89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896B5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almanza@bayareacs.org</w:t>
            </w:r>
          </w:p>
        </w:tc>
      </w:tr>
      <w:tr w:rsidR="00D56280" w:rsidRPr="00054CA6" w14:paraId="31AE2943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A8C3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Goldfish Locums, LL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2E52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heila Hol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E506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469) 304-441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F589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6865 Windcrest Dri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62BD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lan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BA2A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X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7CB81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holman@goldfishlocums.com</w:t>
            </w:r>
          </w:p>
        </w:tc>
      </w:tr>
      <w:tr w:rsidR="00D56280" w:rsidRPr="00054CA6" w14:paraId="2D9C3EF7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1B4F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Ubuntu Psychological Servic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79E4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asmine Ree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0C98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888/662-937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F8E4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307 West 6th street suite 10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10EC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oron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071B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380EC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info@ubuntupsych.com</w:t>
            </w:r>
          </w:p>
        </w:tc>
      </w:tr>
      <w:tr w:rsidR="00D56280" w:rsidRPr="00054CA6" w14:paraId="347A5732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84C9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ay Area Community Servic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E316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ora Dal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A881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/388-777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30F3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90 40th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B10B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BFEC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E95BF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daly@bayareacs.org</w:t>
            </w:r>
          </w:p>
        </w:tc>
      </w:tr>
      <w:tr w:rsidR="00D56280" w:rsidRPr="00054CA6" w14:paraId="2777168E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FD6A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E WEL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BAFE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eepa Abraha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8BAF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925/579-487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A55F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7080 Donlon Way Suite 1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1180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ubli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3DE4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13D8F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rabraham@bewell.pro</w:t>
            </w:r>
          </w:p>
        </w:tc>
      </w:tr>
      <w:tr w:rsidR="00D56280" w:rsidRPr="00054CA6" w14:paraId="54DDD958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9207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Berkeley Youth Alternativ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FA87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evin Willi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E7CE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/845-901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B639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255 Allston Wa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798D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FC19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A32C0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williams@byaonline.org</w:t>
            </w:r>
          </w:p>
        </w:tc>
      </w:tr>
      <w:tr w:rsidR="00D56280" w:rsidRPr="00054CA6" w14:paraId="352826A0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7F11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Vivo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ealthStaff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8DD5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acob Hor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F3DB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/200-888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FBF1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1501 Dublin Blvd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3C4B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ubli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F03D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D2202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horn@vivohealthstaff.com</w:t>
            </w:r>
          </w:p>
        </w:tc>
      </w:tr>
      <w:tr w:rsidR="00D56280" w:rsidRPr="00054CA6" w14:paraId="082E4AD1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E934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yannakai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Nalo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4EBC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yannakai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Nal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5003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/316-347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6F5A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671  Stauffer</w:t>
            </w:r>
            <w:proofErr w:type="gram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Plac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C060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0110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196B1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knalo@sbcglobal.net</w:t>
            </w:r>
          </w:p>
        </w:tc>
      </w:tr>
      <w:tr w:rsidR="00D56280" w:rsidRPr="00054CA6" w14:paraId="00503AC3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8F84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ngela Vincent Polk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8EEF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ngela Pol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5593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/395-508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C961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919 Market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75ED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EB15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15BF1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ngela@wonderfultherapy.com</w:t>
            </w:r>
          </w:p>
        </w:tc>
      </w:tr>
      <w:tr w:rsidR="00D56280" w:rsidRPr="00054CA6" w14:paraId="6577C33E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AEBE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ilk &amp; Honey Consulti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81AE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r. Maisha Sco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D54C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15/748-834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9508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527 McDougal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3DBE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Vallej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927D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79DF4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rmscottpsyd@gmail.com</w:t>
            </w:r>
          </w:p>
        </w:tc>
      </w:tr>
      <w:tr w:rsidR="00D56280" w:rsidRPr="00054CA6" w14:paraId="03A75C95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A058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ranaMind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LL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3DED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aymond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9D30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877/459-646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167F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59 W Macarthur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F5AD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B816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DF395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jones@pranamind.com</w:t>
            </w:r>
          </w:p>
        </w:tc>
      </w:tr>
      <w:tr w:rsidR="00D56280" w:rsidRPr="00054CA6" w14:paraId="66C85B65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7666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ones Psychological Servic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0E9B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argaret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3F3D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510221623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D71F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33 ESTUDILLO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8FC4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3CFF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CE275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onespsychological@gmail.com</w:t>
            </w:r>
          </w:p>
        </w:tc>
      </w:tr>
      <w:tr w:rsidR="00D56280" w:rsidRPr="00054CA6" w14:paraId="6E5BEC7D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7184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orbert Ralp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ADC1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orbert Ralp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A541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/403-183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7F7B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057 MacArthur Blvd. #21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7757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1F00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B142C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orbert.ralph@norbertralph.net</w:t>
            </w:r>
          </w:p>
        </w:tc>
      </w:tr>
      <w:tr w:rsidR="00D56280" w:rsidRPr="00054CA6" w14:paraId="618373FE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C5E9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ew Direction Counseling and Consulti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57EF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054CA6">
              <w:rPr>
                <w:rFonts w:asciiTheme="minorHAnsi" w:hAnsiTheme="minorHAnsi" w:cstheme="minorHAnsi"/>
                <w:sz w:val="16"/>
                <w:szCs w:val="16"/>
              </w:rPr>
              <w:t>DANIELLE CROCKE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5188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25/223-810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AFFD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6094 LA HWY 7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573D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RAIRIEVILL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989F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L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9ED5F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anielle.Ross.Crockett@gmail.com</w:t>
            </w:r>
          </w:p>
        </w:tc>
      </w:tr>
      <w:tr w:rsidR="00D56280" w:rsidRPr="00054CA6" w14:paraId="4E7F2B77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5BC8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Valerie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oxanne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Edward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D638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valerie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edward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0E50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/684-875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EF81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625 Calafia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F525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  <w:proofErr w:type="spellEnd"/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65C8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F84BC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vedwards@berkeley.edu</w:t>
            </w:r>
          </w:p>
        </w:tc>
      </w:tr>
      <w:tr w:rsidR="00D56280" w:rsidRPr="00054CA6" w14:paraId="6FDA68DD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353D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WorldWide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Interpreters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4304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ames Villarre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BFCA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866/967-531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8D17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322 SPACE PARK D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77AB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ous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AE3A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X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FCEB4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upport@e-wwi.com</w:t>
            </w:r>
          </w:p>
        </w:tc>
      </w:tr>
      <w:tr w:rsidR="00D56280" w:rsidRPr="00054CA6" w14:paraId="359818D1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5EC5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ocelyn E. Roland Ph.D., ABPP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8511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nnette W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AF15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09/521-84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A3DC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937 Veneman Ave Suite B 12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FB4B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odest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55CC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C5E96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olandoffice@gmail.com</w:t>
            </w:r>
          </w:p>
        </w:tc>
      </w:tr>
      <w:tr w:rsidR="00D56280" w:rsidRPr="00054CA6" w14:paraId="34AF291A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CE23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edical Evaluators of Texas, ASO LL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E4A9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tacy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0660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713/961-727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83A2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211 W. 34th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C72F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ous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3446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X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B4C32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jones@medevaltx.com</w:t>
            </w:r>
          </w:p>
        </w:tc>
      </w:tr>
      <w:tr w:rsidR="00D56280" w:rsidRPr="00054CA6" w14:paraId="17CB753F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888F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roforce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Personnel Group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A256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achael Batt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9751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800/451-367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E1F0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603 7th Street Suite 2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8BB9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Laurel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243E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D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432AB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achael@ProforceIT.com</w:t>
            </w:r>
          </w:p>
        </w:tc>
      </w:tr>
      <w:tr w:rsidR="00D56280" w:rsidRPr="00054CA6" w14:paraId="57B37735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DAA8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Veteran Clinical Solution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4098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elissa John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E966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812/459-554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D9C5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7517 E 450 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410E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Francisc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9FA9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IN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701A7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elissa.johnson@veteranclinicalsolutions.com</w:t>
            </w:r>
          </w:p>
        </w:tc>
      </w:tr>
      <w:tr w:rsidR="00D56280" w:rsidRPr="00054CA6" w14:paraId="00D5C912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1066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HC Services,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F17E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manda McIv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3B54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866/558-153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E5AE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640 W REDSTONE CENTER DR STE 2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14DC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ark Cit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144D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UT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1B213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ationalRFPs@supplementalhealthcare.com</w:t>
            </w:r>
          </w:p>
        </w:tc>
      </w:tr>
      <w:tr w:rsidR="00D56280" w:rsidRPr="00054CA6" w14:paraId="191C43DF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F70B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ew Healthcare Professionals LL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3C04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wight New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5023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21/888-324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27E3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60 Maitland Ave, Suite 2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1B73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ltamonte Springs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EEBD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FL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7A3A5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wight@newhealthprof.com</w:t>
            </w:r>
          </w:p>
        </w:tc>
      </w:tr>
      <w:tr w:rsidR="00D56280" w:rsidRPr="00054CA6" w14:paraId="41D3335D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4719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vation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Worldwide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694C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arry Weinste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792D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08/688-506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9A43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70 </w:t>
            </w:r>
            <w:proofErr w:type="gram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Glen street</w:t>
            </w:r>
            <w:proofErr w:type="gram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, Suite 26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E995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Glen Cov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D8F1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Y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16980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iddesk@mvation.com</w:t>
            </w:r>
          </w:p>
        </w:tc>
      </w:tr>
      <w:tr w:rsidR="00D56280" w:rsidRPr="00054CA6" w14:paraId="0920E774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6431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trive Well-Being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7933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njay Sangan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71C4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619/684-57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51A0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920 Friars Roa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43B8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n Dieg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CCB1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C70BE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njay@Strive2Bfit.com</w:t>
            </w:r>
          </w:p>
        </w:tc>
      </w:tr>
      <w:tr w:rsidR="00D56280" w:rsidRPr="00054CA6" w14:paraId="5570E804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BFFA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ectar Consulting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B20C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ichele Molito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44E5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/731-872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9C0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399 highland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571E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F29A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5D757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ichele@nectarconsulting.com</w:t>
            </w:r>
          </w:p>
        </w:tc>
      </w:tr>
      <w:tr w:rsidR="00D56280" w:rsidRPr="00054CA6" w14:paraId="5FEAC0C8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1D6B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ay Area PL Servic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70E9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lustiano Ribeir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75DB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/910-229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4265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700 Martin Luther King Jr Wa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02CD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57F1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994B4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lu@bayareapls.com</w:t>
            </w:r>
          </w:p>
        </w:tc>
      </w:tr>
      <w:tr w:rsidR="00D56280" w:rsidRPr="00054CA6" w14:paraId="71FE8C26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2A38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rett V Curtis, MD, A Prof Corp,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7667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rett Curt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23AC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/647-972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56E1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979 San Pablo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DFA2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lban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22C7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F1A97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vcurtis@mcomarin.com</w:t>
            </w:r>
          </w:p>
        </w:tc>
      </w:tr>
      <w:tr w:rsidR="00D56280" w:rsidRPr="00054CA6" w14:paraId="5E661E5A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372C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obile-Med Work Health Solutions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8435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Shelly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ureczek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C602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815/970-315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0D80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101 Forest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CA96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n Jos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B05D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FB0E7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otices@workhealthsolutions.com</w:t>
            </w:r>
          </w:p>
        </w:tc>
      </w:tr>
      <w:tr w:rsidR="00D56280" w:rsidRPr="00054CA6" w14:paraId="0AEBFA80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7551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cred Roots Wholistic Servic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8FB0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asheka Doss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2E59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15/301-801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E34C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1345 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enlyn</w:t>
            </w:r>
            <w:proofErr w:type="spellEnd"/>
            <w:proofErr w:type="gram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BCA9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ovat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7552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1A744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dossman972@gmail.com</w:t>
            </w:r>
          </w:p>
        </w:tc>
      </w:tr>
      <w:tr w:rsidR="00D56280" w:rsidRPr="00054CA6" w14:paraId="3ED8A599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5BC2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ompu-Vision Consulting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FA16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Linda Lop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F843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732/422-15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1359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050 Route 2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19E0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orth Brunswick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8208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J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35891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fp@compuvis.com</w:t>
            </w:r>
          </w:p>
        </w:tc>
      </w:tr>
      <w:tr w:rsidR="00D56280" w:rsidRPr="00054CA6" w14:paraId="7A59BF2F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5B68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ba QW Maternity Spa &amp; Wellness Cente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8FC2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IAMESHA GU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DBE6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80/444-656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E60A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405 N DOBSON ROA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E4AA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HANDLER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2785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Z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1F06E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ontact@GlobalMaternalWellness.org</w:t>
            </w:r>
          </w:p>
        </w:tc>
      </w:tr>
      <w:tr w:rsidR="00D56280" w:rsidRPr="00054CA6" w14:paraId="333DC463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86F6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trategic Amelioration LL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689A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ary Tadro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C81B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07/476-326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961D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8497 Pippen D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A269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rland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7CB1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FL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26455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aryt@strategicamelioration.com</w:t>
            </w:r>
          </w:p>
        </w:tc>
      </w:tr>
      <w:tr w:rsidR="00D56280" w:rsidRPr="00054CA6" w14:paraId="5FF4E866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3D7E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imonieluvstea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L.L.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E1C1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imone Sco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7BB0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09/938-530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DCE6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8825 Ensenada Dri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3683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tock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1949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0E4EE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imonerenee@outlook.com</w:t>
            </w:r>
          </w:p>
        </w:tc>
      </w:tr>
      <w:tr w:rsidR="00D56280" w:rsidRPr="00054CA6" w14:paraId="6B7FC8AF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4890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otalMed LL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930D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enriette Burban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4D3B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920/560-397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B2B9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21 College Avenue #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3E92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pple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3E72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WI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B71A7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burbank@totalmed.com</w:t>
            </w:r>
          </w:p>
        </w:tc>
      </w:tr>
      <w:tr w:rsidR="00D56280" w:rsidRPr="00054CA6" w14:paraId="59036A83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2BFE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edical Evaluators of Texas, ASO LL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91B7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ario Rui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0A66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713/961-727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CEAB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211 W. 34th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5C09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ous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9D3E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X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F2C1D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ruiz@medevaltx.com</w:t>
            </w:r>
          </w:p>
        </w:tc>
      </w:tr>
      <w:tr w:rsidR="00D56280" w:rsidRPr="00054CA6" w14:paraId="31D6381C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A04C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trive Well-Being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600F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mit Sangan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FBFE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619/684-57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1AEE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920 Friars Roa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081C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n Dieg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08F3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A3AAA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ngani@Strive2bfit.com</w:t>
            </w:r>
          </w:p>
        </w:tc>
      </w:tr>
      <w:tr w:rsidR="00D56280" w:rsidRPr="00054CA6" w14:paraId="19DDA38E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35E8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rett V Curtis, MD, A Prof Corp,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EC23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Lori Furtad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D183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/647-972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6BFD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979 San Pablo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ADC8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lban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9C6D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7EADC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lori@mcomarin.com</w:t>
            </w:r>
          </w:p>
        </w:tc>
      </w:tr>
      <w:tr w:rsidR="00D56280" w:rsidRPr="00054CA6" w14:paraId="2822F0EE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8468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ba QW Maternity Spa &amp; Wellness Cente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61E2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riana Good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0979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80/572-122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43D4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405 N DOBSON ROA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F499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HANDLER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6472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Z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543FD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ontact@QWMSPLLC.com</w:t>
            </w:r>
          </w:p>
        </w:tc>
      </w:tr>
      <w:tr w:rsidR="00D56280" w:rsidRPr="00054CA6" w14:paraId="5492CAB7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1A6A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HealthRIGHT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3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3972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Britt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iazgowicz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BAE3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15/845-819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7E43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563 Mission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A5F6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n Francisc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ADB5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3C97A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ontracts@healthright360.org</w:t>
            </w:r>
          </w:p>
        </w:tc>
      </w:tr>
      <w:tr w:rsidR="00D56280" w:rsidRPr="00054CA6" w14:paraId="33057183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7C1A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Alameda County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heriffs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Offic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CB7B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artin Neideff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20E4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 667759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B79C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401 Lakeside Drive, 12th Floo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CF23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5C13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911CA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jneideffer@acgov.org</w:t>
            </w:r>
          </w:p>
        </w:tc>
      </w:tr>
      <w:tr w:rsidR="00D56280" w:rsidRPr="00054CA6" w14:paraId="6F8D5C60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07A9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edwood Toxicology Laboratory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AED8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Mary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ardel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85B8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800/255-215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CC01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650 Westwind Boulevar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2B92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nta Ros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5015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61B5E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ids@redwoodtoxicology.com</w:t>
            </w:r>
          </w:p>
        </w:tc>
      </w:tr>
      <w:tr w:rsidR="00D56280" w:rsidRPr="00054CA6" w14:paraId="75C19EFB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DC4E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East Bay Agency for Childre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7159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ulie We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4865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/844-670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1B54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828 Ford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5500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CBDB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36074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west@ebac.org</w:t>
            </w:r>
          </w:p>
        </w:tc>
      </w:tr>
      <w:tr w:rsidR="00D56280" w:rsidRPr="00054CA6" w14:paraId="23033385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CF6E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I Incorporated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7B43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Whitney Fisch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A38D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03/218-108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452A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6265 Gunbarrel Ave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468E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oulder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9264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O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2E731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whitney.fischer@bi.com</w:t>
            </w:r>
          </w:p>
        </w:tc>
      </w:tr>
      <w:tr w:rsidR="00D56280" w:rsidRPr="00054CA6" w14:paraId="214B2CEB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C453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entinel Offender Services, LL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7346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udry Wyri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237D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800/589-600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45C6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220 North Simon Circl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A224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naheim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1DA7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A76E9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wyrick@sentineladvantage.com</w:t>
            </w:r>
          </w:p>
        </w:tc>
      </w:tr>
      <w:tr w:rsidR="00D56280" w:rsidRPr="00054CA6" w14:paraId="54EF8C4C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6E97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Genesis Worship Cente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77FF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George Matthew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57C6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847-465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33CE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708 Ritchie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586C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02DC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A8E89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georgeamatthews@gmail.com</w:t>
            </w:r>
          </w:p>
        </w:tc>
      </w:tr>
      <w:tr w:rsidR="00D56280" w:rsidRPr="00054CA6" w14:paraId="16986226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6164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he Healthy Teen Project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267E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om Brehm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80FC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650/900-846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16A5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400 Tennessee St., Unit 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9051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n Francisc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4FE6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506DF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om@healthyteenproject.com</w:t>
            </w:r>
          </w:p>
        </w:tc>
      </w:tr>
      <w:tr w:rsidR="00D56280" w:rsidRPr="00054CA6" w14:paraId="5365FD99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9FA1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lumni Staffing LL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CE7C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effrey Reynold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39A0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908/842-823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8B9E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031 US Highway 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00DE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ridgewater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2725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J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1882F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reynolds@alumnihealthcare.com</w:t>
            </w:r>
          </w:p>
        </w:tc>
      </w:tr>
      <w:tr w:rsidR="00D56280" w:rsidRPr="00054CA6" w14:paraId="015F3B82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EC0C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Being Integrative Clinical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olutionsLLC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594B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nkhesenamun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Ba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6F9D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800.624.619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B59E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918 Bonita A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5315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1929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91A47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ball@beingmentalhealth.com</w:t>
            </w:r>
          </w:p>
        </w:tc>
      </w:tr>
      <w:tr w:rsidR="00D56280" w:rsidRPr="00054CA6" w14:paraId="534475D9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A884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s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Bev Addiction Counseling &amp; Consulti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AB90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everly Til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A01F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510) 472-588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9225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465 65th Street Apt 41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7286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Emeryvill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5546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64BA1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igbev5010@gmail.com</w:t>
            </w:r>
          </w:p>
        </w:tc>
      </w:tr>
      <w:tr w:rsidR="00D56280" w:rsidRPr="00054CA6" w14:paraId="7B11688B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9F01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edCare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Staffi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C1ED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David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eaucha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7BCF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770/904-501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9965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50 Old Peachtree Road Northwe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A5BE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uwane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593C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0201F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avid@medcarestaffing.com</w:t>
            </w:r>
          </w:p>
        </w:tc>
      </w:tr>
      <w:tr w:rsidR="00D56280" w:rsidRPr="00054CA6" w14:paraId="7DE7BF49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48F3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OPE Program, A Licensed Clinical Soci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6E80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anelle Harp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127F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/220-818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7287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245 B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923B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B26C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8C56B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harper@hopeprogram.biz</w:t>
            </w:r>
          </w:p>
        </w:tc>
      </w:tr>
      <w:tr w:rsidR="00D56280" w:rsidRPr="00054CA6" w14:paraId="43775F0A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249A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Family Spring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1834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m Himelste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650A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/470-577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0D4E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615 Ashby Aven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5AC7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erkele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7252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5A338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m@myfamilyspring.com</w:t>
            </w:r>
          </w:p>
        </w:tc>
      </w:tr>
      <w:tr w:rsidR="00D56280" w:rsidRPr="00054CA6" w14:paraId="4A09B089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5E7D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P solution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CCBF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oderick Field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9DC4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916/256-871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3B0C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2740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fulton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ve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suite 12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1DC9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cramento</w:t>
            </w:r>
            <w:proofErr w:type="spellEnd"/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7A6E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39D76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psolutions.operations@gmail.com</w:t>
            </w:r>
          </w:p>
        </w:tc>
      </w:tr>
      <w:tr w:rsidR="00D56280" w:rsidRPr="00054CA6" w14:paraId="6934D241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645F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RWANTED COM LL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8136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ichie MacAula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CAF6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04/996-658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1041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15 Perimeter Center Place N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6C24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unwood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88C3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F7F31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bradford@drwhealth.com</w:t>
            </w:r>
          </w:p>
        </w:tc>
      </w:tr>
      <w:tr w:rsidR="00D56280" w:rsidRPr="00054CA6" w14:paraId="78E51575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2E3D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estorative Justice for Oakland Yout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BECA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eiahsha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Bankhea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3717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/599-777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4495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733 Broadwa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EF63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aklan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83A6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15518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eiahsha@rjoyoakland.org</w:t>
            </w:r>
          </w:p>
        </w:tc>
      </w:tr>
      <w:tr w:rsidR="00D56280" w:rsidRPr="00054CA6" w14:paraId="3DE3B16B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527E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ealthRIGHT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3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8D99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Vitka Eis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0DF7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15/762-155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A592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563 Mission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B4DD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n Francisc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51AB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5F163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veisen@healthright360.org</w:t>
            </w:r>
          </w:p>
        </w:tc>
      </w:tr>
      <w:tr w:rsidR="00D56280" w:rsidRPr="00054CA6" w14:paraId="4AA4D467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A184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lameda Family Servic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1734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atherine Schwart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FE8F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/629-630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A4AB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325 Clement Avenue, Suite 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029C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lamed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FFAC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54A0A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schwartz@alamedafs.org</w:t>
            </w:r>
          </w:p>
        </w:tc>
      </w:tr>
      <w:tr w:rsidR="00D56280" w:rsidRPr="00054CA6" w14:paraId="1818FF5E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55F3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Family Service Counseling Cente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38F9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Lisa Perr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9357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/483-671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47E8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208 San Leandro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7D82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n Leandr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BACA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CB58C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lperry@fscc.org</w:t>
            </w:r>
          </w:p>
        </w:tc>
      </w:tr>
      <w:tr w:rsidR="00D56280" w:rsidRPr="00054CA6" w14:paraId="0EC62A6D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97A6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arton &amp; Associates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9F00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Jennifer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stellarin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9126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978 513 769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3000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00 Jubilee Driv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5293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eabody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B1BF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0DA02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castellarin@bartonassociates.com</w:t>
            </w:r>
          </w:p>
        </w:tc>
      </w:tr>
      <w:tr w:rsidR="00D56280" w:rsidRPr="00054CA6" w14:paraId="7582AD44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64FD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OPE Program, A Licensed Clinical Soci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2E14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hannon Smit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9FEC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/764-242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097F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245 B Stre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2215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aywar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6CFB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AA8A2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smith@hopeprogram.biz</w:t>
            </w:r>
          </w:p>
        </w:tc>
      </w:tr>
      <w:tr w:rsidR="00D56280" w:rsidRPr="00054CA6" w14:paraId="4EEB4824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E054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Meraki Management-CA, LLC dba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Lightfully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CA30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racy Roger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7D6A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941/391-726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3AA7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3435 </w:t>
            </w:r>
            <w:proofErr w:type="gram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housand</w:t>
            </w:r>
            <w:proofErr w:type="gram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Oaks Blvd #318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EE46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housand Oaks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E241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DBF8F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racy.rogers@lightfully.com</w:t>
            </w:r>
          </w:p>
        </w:tc>
      </w:tr>
      <w:tr w:rsidR="00D56280" w:rsidRPr="00054CA6" w14:paraId="3CA99A74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B653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ealthRIGHT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3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5FA0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acie Morg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556E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15/254-494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3A18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563 Mission 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8881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n Francisco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8CDB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78C1A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amorgan@healthright360.org</w:t>
            </w:r>
          </w:p>
        </w:tc>
      </w:tr>
      <w:tr w:rsidR="00D56280" w:rsidRPr="00054CA6" w14:paraId="13503275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720D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B Staffing Solution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4BE7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Donny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e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C931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888-515-39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3660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451 S Mercy Rd Gilbert, AZ, 8529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D9C0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Gilber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81DB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Z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2A1AB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41" w:tgtFrame="_blank" w:tooltip="mailto:dte@abstaffing.com" w:history="1">
              <w:r w:rsidRPr="00054CA6">
                <w:rPr>
                  <w:rFonts w:asciiTheme="minorHAnsi" w:hAnsiTheme="minorHAnsi" w:cstheme="minorHAnsi"/>
                  <w:sz w:val="18"/>
                  <w:szCs w:val="18"/>
                </w:rPr>
                <w:t>dte@abstaffing.com</w:t>
              </w:r>
            </w:hyperlink>
          </w:p>
        </w:tc>
      </w:tr>
      <w:tr w:rsidR="00D56280" w:rsidRPr="00054CA6" w14:paraId="78B40A74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C60A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Jackson &amp; Coker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LocumTenens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, LL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5090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ngela Sipraseut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88FB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800-272-270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E131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2655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orthwinds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Parkway, Alpharetta, GA 3000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FD26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lpharett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8240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2AA2C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42" w:tgtFrame="_blank" w:tooltip="mailto:government@jacksonandcoker.com" w:history="1">
              <w:r w:rsidRPr="00054CA6">
                <w:rPr>
                  <w:rFonts w:asciiTheme="minorHAnsi" w:hAnsiTheme="minorHAnsi" w:cstheme="minorHAnsi"/>
                  <w:sz w:val="18"/>
                  <w:szCs w:val="18"/>
                </w:rPr>
                <w:t>government@jacksonandcoker.com</w:t>
              </w:r>
            </w:hyperlink>
          </w:p>
        </w:tc>
      </w:tr>
      <w:tr w:rsidR="00D56280" w:rsidRPr="00054CA6" w14:paraId="20CA0EC6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1F3A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ogent Infotech Corporati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C727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Vaishnavi Sharm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0B05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(412) 785-370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A341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035 Boyce Rd, Pittsburgh, PA 1524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DA74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ittsburgh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6525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31926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vaishnavi.sharma@cogentinfo.com</w:t>
            </w:r>
          </w:p>
        </w:tc>
      </w:tr>
      <w:tr w:rsidR="00D56280" w:rsidRPr="00054CA6" w14:paraId="75C050EB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592E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ExMed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2758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ony Ric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27C7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800-822-943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D4D8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3500 W Olive Ave STE 300 Burbank CA 915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3F04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urbank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5FBD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DBEA8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rico@exmedinc.com</w:t>
            </w:r>
          </w:p>
        </w:tc>
      </w:tr>
      <w:tr w:rsidR="00D56280" w:rsidRPr="00054CA6" w14:paraId="1405859A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D437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AMN Healthcar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18B3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ichelle Dun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5866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800-272-270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11E3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999 Olympus Blvd, #5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0074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allas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51C7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TX 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B1047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43" w:tgtFrame="_blank" w:tooltip="mailto:michelle.dunn@amnhealthcare.com" w:history="1">
              <w:r w:rsidRPr="00054CA6">
                <w:rPr>
                  <w:rFonts w:asciiTheme="minorHAnsi" w:hAnsiTheme="minorHAnsi" w:cstheme="minorHAnsi"/>
                  <w:sz w:val="18"/>
                  <w:szCs w:val="18"/>
                </w:rPr>
                <w:t>michelle.dunn@amnhealthcare.com</w:t>
              </w:r>
            </w:hyperlink>
          </w:p>
        </w:tc>
      </w:tr>
      <w:tr w:rsidR="00D56280" w:rsidRPr="00054CA6" w14:paraId="65EDCB09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3312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arton Associat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14E3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atthew Kauf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2F59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61-348-554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478A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01 Village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452C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West Palm Beach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8DFD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FL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40B1B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44" w:tgtFrame="_blank" w:tooltip="mailto:mkaufman@bartonassociates.com" w:history="1">
              <w:r w:rsidRPr="00054CA6">
                <w:rPr>
                  <w:rFonts w:asciiTheme="minorHAnsi" w:hAnsiTheme="minorHAnsi" w:cstheme="minorHAnsi"/>
                  <w:sz w:val="18"/>
                  <w:szCs w:val="18"/>
                </w:rPr>
                <w:t>Mkaufman@bartonassociates.com</w:t>
              </w:r>
            </w:hyperlink>
          </w:p>
        </w:tc>
      </w:tr>
      <w:tr w:rsidR="00D56280" w:rsidRPr="00054CA6" w14:paraId="3FD5110F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2FC4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mergis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Healthcare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tffing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5DC4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helby Ty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F922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10-982-001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6317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100 Powell Street Ste 62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4798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Emeryville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6D49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B730B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45" w:tgtFrame="_blank" w:tooltip="mailto:shtyler@amergis.com" w:history="1">
              <w:r w:rsidRPr="00054CA6">
                <w:rPr>
                  <w:rFonts w:asciiTheme="minorHAnsi" w:hAnsiTheme="minorHAnsi" w:cstheme="minorHAnsi"/>
                  <w:sz w:val="18"/>
                  <w:szCs w:val="18"/>
                </w:rPr>
                <w:t>shtyler@amergis.com</w:t>
              </w:r>
            </w:hyperlink>
          </w:p>
        </w:tc>
      </w:tr>
      <w:tr w:rsidR="00D56280" w:rsidRPr="00054CA6" w14:paraId="23344B93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C3CD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arton Associates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726D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shley Guardascion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A40C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61-348-5537 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2F17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01 Village Blvd, West Palm Beach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776C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West Palm Beach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4310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FL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5A45C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clinger@bartonassociates.com </w:t>
            </w:r>
          </w:p>
        </w:tc>
      </w:tr>
      <w:tr w:rsidR="00D56280" w:rsidRPr="00054CA6" w14:paraId="01D1D48F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3FD2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ate Shearer's LL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478B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Janet Ridl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80EB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678-690-764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9ADE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2575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orthwinds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Parkway, Alpharett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1DAA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lpharett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D063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F3460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46" w:tgtFrame="_blank" w:tooltip="mailto:jridling@locumtenens.com" w:history="1">
              <w:r w:rsidRPr="00054CA6">
                <w:rPr>
                  <w:rFonts w:asciiTheme="minorHAnsi" w:hAnsiTheme="minorHAnsi" w:cstheme="minorHAnsi"/>
                  <w:sz w:val="18"/>
                  <w:szCs w:val="18"/>
                </w:rPr>
                <w:t>jridling@locumtenens.com</w:t>
              </w:r>
            </w:hyperlink>
          </w:p>
        </w:tc>
      </w:tr>
      <w:tr w:rsidR="00D56280" w:rsidRPr="00054CA6" w14:paraId="39977B86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421E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ate Shearer's LL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57E5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Kate Shearer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D0E9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678-690-764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5DD8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2575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orthwinds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Parkway, Alpharett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F29C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lpharett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28C9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A755E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47" w:history="1">
              <w:r w:rsidRPr="00054CA6">
                <w:rPr>
                  <w:rFonts w:asciiTheme="minorHAnsi" w:hAnsiTheme="minorHAnsi" w:cstheme="minorHAnsi"/>
                  <w:sz w:val="18"/>
                  <w:szCs w:val="18"/>
                </w:rPr>
                <w:t>graysonandkate@locumtenens.com</w:t>
              </w:r>
            </w:hyperlink>
          </w:p>
        </w:tc>
      </w:tr>
      <w:tr w:rsidR="00D56280" w:rsidRPr="00054CA6" w14:paraId="5E3C18D3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AA02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Worldwide Travel Staffing Limited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E647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m Giordan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0E57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866-633-37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02E4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829 Sheridan Drive, Tonawanda NY 1415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CDD4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onawanda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17AB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Y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6E298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Giordano@worldwidetravelstaffing.com</w:t>
            </w:r>
          </w:p>
        </w:tc>
      </w:tr>
      <w:tr w:rsidR="00D56280" w:rsidRPr="00054CA6" w14:paraId="580A560F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14F5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E6E2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hannon Aver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510C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43-430-384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0B19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A339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A0F1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42643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48" w:tgtFrame="_blank" w:tooltip="mailto:shpintan@amergis.com" w:history="1">
              <w:r w:rsidRPr="00054CA6">
                <w:rPr>
                  <w:rFonts w:asciiTheme="minorHAnsi" w:hAnsiTheme="minorHAnsi" w:cstheme="minorHAnsi"/>
                  <w:sz w:val="18"/>
                  <w:szCs w:val="18"/>
                </w:rPr>
                <w:t>shpintan@amergis.com</w:t>
              </w:r>
            </w:hyperlink>
          </w:p>
        </w:tc>
      </w:tr>
      <w:tr w:rsidR="00D56280" w:rsidRPr="00054CA6" w14:paraId="1106EEB0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4686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ross Country Healthcar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4E61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hris McCan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B070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61.617.250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A2E4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6551 Park of Commerce Blvd.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E283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oca Raton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AB32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FL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28D1D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hmccann@crosscountry.com</w:t>
            </w:r>
          </w:p>
        </w:tc>
      </w:tr>
      <w:tr w:rsidR="00D56280" w:rsidRPr="00054CA6" w14:paraId="53F08091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F97A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2nd Century Technologies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9A09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Hansika Chawla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34A5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866-537-919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7413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CFC5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9AC5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E630F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ledproposals@tscti.com</w:t>
            </w:r>
          </w:p>
        </w:tc>
      </w:tr>
      <w:tr w:rsidR="00D56280" w:rsidRPr="00054CA6" w14:paraId="310C35CE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10D8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Barton Associat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1A0A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Matthew Kauf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D1CF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61-348-554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D9BC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501 Village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D1B6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West Palm Beach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0DB3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FL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C5B70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49" w:tgtFrame="_blank" w:tooltip="mailto:mkaufman@bartonassociates.com" w:history="1">
              <w:r w:rsidRPr="00054CA6">
                <w:rPr>
                  <w:rFonts w:asciiTheme="minorHAnsi" w:hAnsiTheme="minorHAnsi" w:cstheme="minorHAnsi"/>
                  <w:sz w:val="18"/>
                  <w:szCs w:val="18"/>
                </w:rPr>
                <w:t xml:space="preserve"> Mkaufman@bartonassociates.com</w:t>
              </w:r>
            </w:hyperlink>
          </w:p>
        </w:tc>
      </w:tr>
      <w:tr w:rsidR="00D56280" w:rsidRPr="00054CA6" w14:paraId="7C53E1D2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8EFC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hampion Talent Consulti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3C498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Omoregie Uzz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9B52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04-402-767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6E93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3971 </w:t>
            </w: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Weelaunee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RD Ellenw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DB33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D Ellenwood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1A68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G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ADE5C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50" w:tgtFrame="_blank" w:tooltip="mailto:omoregieuzzi@championtalentco.com" w:history="1">
              <w:r w:rsidRPr="00054CA6">
                <w:rPr>
                  <w:rFonts w:asciiTheme="minorHAnsi" w:hAnsiTheme="minorHAnsi" w:cstheme="minorHAnsi"/>
                  <w:sz w:val="18"/>
                  <w:szCs w:val="18"/>
                </w:rPr>
                <w:t>omoregieuzzi@championtalentco.com</w:t>
              </w:r>
            </w:hyperlink>
          </w:p>
        </w:tc>
      </w:tr>
      <w:tr w:rsidR="00D56280" w:rsidRPr="00054CA6" w14:paraId="4DDA3DF7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B24D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Medicus Healthcare Solutions POC 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1D13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Courtney Gould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49EF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603-212-985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293F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22 Roulston Rd, Windham NH 03087       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238D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Windham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BD4C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NH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3F422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51" w:tgtFrame="_blank" w:tooltip="mailto:cgould@medicushcs.com" w:history="1">
              <w:r w:rsidRPr="00054CA6">
                <w:rPr>
                  <w:rFonts w:asciiTheme="minorHAnsi" w:hAnsiTheme="minorHAnsi" w:cstheme="minorHAnsi"/>
                  <w:sz w:val="18"/>
                  <w:szCs w:val="18"/>
                </w:rPr>
                <w:t>Cgould@medicushcs.com  </w:t>
              </w:r>
            </w:hyperlink>
          </w:p>
        </w:tc>
      </w:tr>
      <w:tr w:rsidR="00D56280" w:rsidRPr="00054CA6" w14:paraId="7AA83FD9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81E7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InSync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Consulting Services, LL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5D77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ue Hitchco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772A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55D22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380 Lead Hill Blvd Suite 26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2C89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osevill</w:t>
            </w:r>
            <w:proofErr w:type="spellEnd"/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6A15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27BDC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hitchcock@insynconline.net</w:t>
            </w:r>
          </w:p>
        </w:tc>
      </w:tr>
      <w:tr w:rsidR="00D56280" w:rsidRPr="00054CA6" w14:paraId="3FA99088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66FC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KPG Healthcar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A05C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mantha Whit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C3B6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0647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A2475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57B7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6D56D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52" w:tgtFrame="_blank" w:tooltip="mailto:sam@kpgproviders.com" w:history="1">
              <w:r w:rsidRPr="00054CA6">
                <w:rPr>
                  <w:rFonts w:asciiTheme="minorHAnsi" w:hAnsiTheme="minorHAnsi" w:cstheme="minorHAnsi"/>
                  <w:sz w:val="18"/>
                  <w:szCs w:val="18"/>
                </w:rPr>
                <w:t>sam@kpgproviders.com</w:t>
              </w:r>
            </w:hyperlink>
          </w:p>
        </w:tc>
      </w:tr>
      <w:tr w:rsidR="00D56280" w:rsidRPr="00054CA6" w14:paraId="696E2F98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A991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Registry of Physician Specialist 2255 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089A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Ling Richard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CEA1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925-974-173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E215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ontra Costa Blv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2106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leasant Hill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BF45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B8AA6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53" w:tgtFrame="_blank" w:tooltip="mailto:ling@mdregistry.org" w:history="1">
              <w:r w:rsidRPr="00054CA6">
                <w:rPr>
                  <w:rFonts w:asciiTheme="minorHAnsi" w:hAnsiTheme="minorHAnsi" w:cstheme="minorHAnsi"/>
                  <w:sz w:val="18"/>
                  <w:szCs w:val="18"/>
                </w:rPr>
                <w:t>ling@mdregistry.org</w:t>
              </w:r>
            </w:hyperlink>
          </w:p>
        </w:tc>
      </w:tr>
      <w:tr w:rsidR="00D56280" w:rsidRPr="00054CA6" w14:paraId="2F9E0C87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4D5E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mergis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Healthcare Staffi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FBAA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Robert Henk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8F63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B139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C7AA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B165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B5CD9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54" w:tgtFrame="_blank" w:tooltip="mailto:rohenke@amergis.com" w:history="1">
              <w:r w:rsidRPr="00054CA6">
                <w:rPr>
                  <w:rFonts w:asciiTheme="minorHAnsi" w:hAnsiTheme="minorHAnsi" w:cstheme="minorHAnsi"/>
                  <w:sz w:val="18"/>
                  <w:szCs w:val="18"/>
                </w:rPr>
                <w:t>rohenke@amergis.com</w:t>
              </w:r>
            </w:hyperlink>
          </w:p>
        </w:tc>
      </w:tr>
      <w:tr w:rsidR="00D56280" w:rsidRPr="00054CA6" w14:paraId="4454B0A2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3609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mergis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Healthcare Staffi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E9BD6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Hayley Higgi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D460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5040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7D62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EB78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83CCC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55" w:tgtFrame="_blank" w:tooltip="mailto:hahiggin@amergis.com" w:history="1">
              <w:r w:rsidRPr="00054CA6">
                <w:rPr>
                  <w:rFonts w:asciiTheme="minorHAnsi" w:hAnsiTheme="minorHAnsi" w:cstheme="minorHAnsi"/>
                  <w:sz w:val="18"/>
                  <w:szCs w:val="18"/>
                </w:rPr>
                <w:t>hahiggin@amergis.com</w:t>
              </w:r>
            </w:hyperlink>
          </w:p>
        </w:tc>
      </w:tr>
      <w:tr w:rsidR="00D56280" w:rsidRPr="00054CA6" w14:paraId="28FA0347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920E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Amergis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Government Staffi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F0C0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Tyreen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Crap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DAD3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13-926-811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B9091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5E63D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Los Angeles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EA1A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A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BC684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56" w:tgtFrame="_blank" w:tooltip="mailto:tycrape@amergis.com" w:history="1">
              <w:r w:rsidRPr="00054CA6">
                <w:rPr>
                  <w:rFonts w:asciiTheme="minorHAnsi" w:hAnsiTheme="minorHAnsi" w:cstheme="minorHAnsi"/>
                  <w:sz w:val="18"/>
                  <w:szCs w:val="18"/>
                </w:rPr>
                <w:t>tycrape@amergis.com</w:t>
              </w:r>
            </w:hyperlink>
          </w:p>
        </w:tc>
      </w:tr>
      <w:tr w:rsidR="00D56280" w:rsidRPr="00054CA6" w14:paraId="4D758B75" w14:textId="77777777" w:rsidTr="00B602EF">
        <w:trPr>
          <w:trHeight w:val="255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C825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Diskriter</w:t>
            </w:r>
            <w:proofErr w:type="spellEnd"/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17C14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Paul Mil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1ECB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412-465-121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4414B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98EEC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CC1CF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04066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57" w:tgtFrame="_blank" w:tooltip="mailto:business.coordinator@diskriter.com" w:history="1">
              <w:r w:rsidRPr="00054CA6">
                <w:rPr>
                  <w:rFonts w:asciiTheme="minorHAnsi" w:hAnsiTheme="minorHAnsi" w:cstheme="minorHAnsi"/>
                  <w:sz w:val="18"/>
                  <w:szCs w:val="18"/>
                </w:rPr>
                <w:t>business.coordinator@diskriter.com</w:t>
              </w:r>
            </w:hyperlink>
          </w:p>
        </w:tc>
      </w:tr>
      <w:tr w:rsidR="00D56280" w:rsidRPr="00054CA6" w14:paraId="10208F2C" w14:textId="77777777" w:rsidTr="00B602EF">
        <w:trPr>
          <w:trHeight w:val="27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3E7A3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HC Services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A33C7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Sara MacDonal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131C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716-512-38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FB35A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6955 Union Park Center Dr., Ste 4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05A89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>Cottonwood Heights</w:t>
            </w:r>
          </w:p>
        </w:tc>
        <w:tc>
          <w:tcPr>
            <w:tcW w:w="4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E279E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54CA6">
              <w:rPr>
                <w:rFonts w:asciiTheme="minorHAnsi" w:hAnsiTheme="minorHAnsi" w:cstheme="minorHAnsi"/>
                <w:sz w:val="18"/>
                <w:szCs w:val="18"/>
              </w:rPr>
              <w:t xml:space="preserve">UT </w:t>
            </w:r>
          </w:p>
        </w:tc>
        <w:tc>
          <w:tcPr>
            <w:tcW w:w="34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C296D0" w14:textId="77777777" w:rsidR="00054CA6" w:rsidRPr="00054CA6" w:rsidRDefault="00054CA6" w:rsidP="00054CA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58" w:tgtFrame="_blank" w:tooltip="mailto:smacdonald@shccares.com" w:history="1">
              <w:r w:rsidRPr="00054CA6">
                <w:rPr>
                  <w:rFonts w:asciiTheme="minorHAnsi" w:hAnsiTheme="minorHAnsi" w:cstheme="minorHAnsi"/>
                  <w:sz w:val="18"/>
                  <w:szCs w:val="18"/>
                </w:rPr>
                <w:t>smacdonald@shccares.com</w:t>
              </w:r>
            </w:hyperlink>
          </w:p>
        </w:tc>
      </w:tr>
    </w:tbl>
    <w:p w14:paraId="29AFAD73" w14:textId="77777777" w:rsidR="008F1AC7" w:rsidRPr="00A85450" w:rsidRDefault="008F1AC7" w:rsidP="008F1AC7">
      <w:pPr>
        <w:rPr>
          <w:rFonts w:ascii="Calibri" w:hAnsi="Calibri" w:cs="Calibri"/>
          <w:szCs w:val="26"/>
        </w:rPr>
      </w:pPr>
    </w:p>
    <w:sectPr w:rsidR="008F1AC7" w:rsidRPr="00A85450" w:rsidSect="005D4B29">
      <w:footerReference w:type="default" r:id="rId59"/>
      <w:pgSz w:w="15840" w:h="12240" w:orient="landscape" w:code="1"/>
      <w:pgMar w:top="1080" w:right="1440" w:bottom="1080" w:left="1440" w:header="90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871D71" w14:textId="77777777" w:rsidR="00435E3A" w:rsidRDefault="00435E3A">
      <w:r>
        <w:separator/>
      </w:r>
    </w:p>
  </w:endnote>
  <w:endnote w:type="continuationSeparator" w:id="0">
    <w:p w14:paraId="38EB1AA5" w14:textId="77777777" w:rsidR="00435E3A" w:rsidRDefault="00435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8C9268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4C67D9" w14:textId="5BB8C5C7" w:rsidR="00530140" w:rsidRPr="00ED78F9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18"/>
        <w:szCs w:val="18"/>
        <w:u w:val="single"/>
      </w:rPr>
    </w:pPr>
    <w:r w:rsidRPr="00ED78F9">
      <w:rPr>
        <w:rFonts w:ascii="Calibri" w:hAnsi="Calibri" w:cs="Calibri"/>
        <w:sz w:val="18"/>
        <w:szCs w:val="18"/>
      </w:rPr>
      <w:t>R</w:t>
    </w:r>
    <w:r w:rsidR="002568B0" w:rsidRPr="00ED78F9">
      <w:rPr>
        <w:rFonts w:ascii="Calibri" w:hAnsi="Calibri" w:cs="Calibri"/>
        <w:sz w:val="18"/>
        <w:szCs w:val="18"/>
      </w:rPr>
      <w:t xml:space="preserve">ev. </w:t>
    </w:r>
    <w:r w:rsidR="009E4556">
      <w:rPr>
        <w:rFonts w:ascii="Calibri" w:hAnsi="Calibri" w:cs="Calibri"/>
        <w:sz w:val="18"/>
        <w:szCs w:val="18"/>
      </w:rPr>
      <w:t>10/23</w:t>
    </w:r>
    <w:r w:rsidR="00ED78F9" w:rsidRPr="00ED78F9">
      <w:rPr>
        <w:rFonts w:ascii="Calibri" w:hAnsi="Calibri" w:cs="Calibri"/>
        <w:sz w:val="18"/>
        <w:szCs w:val="18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3E87D9" w14:textId="0413EA1F" w:rsidR="000655C4" w:rsidRPr="00ED78F9" w:rsidRDefault="000655C4" w:rsidP="00ED78F9">
    <w:pPr>
      <w:tabs>
        <w:tab w:val="right" w:pos="10080"/>
      </w:tabs>
      <w:rPr>
        <w:rFonts w:ascii="Calibri" w:hAnsi="Calibri" w:cs="Calibri"/>
        <w:sz w:val="18"/>
        <w:szCs w:val="18"/>
      </w:rPr>
    </w:pPr>
    <w:r w:rsidRPr="00ED78F9">
      <w:rPr>
        <w:rFonts w:ascii="Calibri" w:hAnsi="Calibri" w:cs="Calibri"/>
        <w:color w:val="FF0000"/>
        <w:sz w:val="18"/>
        <w:szCs w:val="18"/>
      </w:rPr>
      <w:tab/>
    </w:r>
    <w:r w:rsidRPr="00D56280">
      <w:rPr>
        <w:rFonts w:ascii="Calibri" w:hAnsi="Calibri" w:cs="Calibri"/>
        <w:sz w:val="18"/>
        <w:szCs w:val="18"/>
      </w:rPr>
      <w:t>RFP No. 90</w:t>
    </w:r>
    <w:r w:rsidR="002431F8" w:rsidRPr="00D56280">
      <w:rPr>
        <w:rFonts w:ascii="Calibri" w:hAnsi="Calibri" w:cs="Calibri"/>
        <w:sz w:val="18"/>
        <w:szCs w:val="18"/>
      </w:rPr>
      <w:t>2549</w:t>
    </w:r>
    <w:r w:rsidRPr="00ED78F9">
      <w:rPr>
        <w:rFonts w:ascii="Calibri" w:hAnsi="Calibri" w:cs="Calibri"/>
        <w:sz w:val="18"/>
        <w:szCs w:val="18"/>
      </w:rPr>
      <w:t xml:space="preserve">, Bidders Conference Attendees List </w:t>
    </w:r>
  </w:p>
  <w:p w14:paraId="2DC6FD4E" w14:textId="587047B9" w:rsidR="00530140" w:rsidRPr="00ED78F9" w:rsidRDefault="000655C4" w:rsidP="00ED78F9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9A343C" w:rsidRPr="00ED78F9">
      <w:rPr>
        <w:rFonts w:ascii="Calibri" w:hAnsi="Calibri" w:cs="Calibri"/>
        <w:noProof/>
        <w:sz w:val="18"/>
        <w:szCs w:val="18"/>
      </w:rPr>
      <w:t>2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="009A343C" w:rsidRPr="00ED78F9">
      <w:rPr>
        <w:rFonts w:ascii="Calibri" w:hAnsi="Calibri" w:cs="Calibri"/>
        <w:sz w:val="18"/>
        <w:szCs w:val="18"/>
      </w:rPr>
      <w:fldChar w:fldCharType="begin"/>
    </w:r>
    <w:r w:rsidR="009A343C"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="009A343C" w:rsidRPr="00ED78F9">
      <w:rPr>
        <w:rFonts w:ascii="Calibri" w:hAnsi="Calibri" w:cs="Calibri"/>
        <w:sz w:val="18"/>
        <w:szCs w:val="18"/>
      </w:rPr>
      <w:fldChar w:fldCharType="separate"/>
    </w:r>
    <w:r w:rsidR="009A343C" w:rsidRPr="00ED78F9">
      <w:rPr>
        <w:rFonts w:ascii="Calibri" w:hAnsi="Calibri" w:cs="Calibri"/>
        <w:noProof/>
        <w:sz w:val="18"/>
        <w:szCs w:val="18"/>
      </w:rPr>
      <w:t>3</w:t>
    </w:r>
    <w:r w:rsidR="009A343C" w:rsidRPr="00ED78F9">
      <w:rPr>
        <w:rFonts w:ascii="Calibri" w:hAnsi="Calibri" w:cs="Calibri"/>
        <w:sz w:val="18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886878" w14:textId="77777777" w:rsidR="009224B5" w:rsidRDefault="009224B5" w:rsidP="009224B5">
    <w:pPr>
      <w:tabs>
        <w:tab w:val="right" w:pos="10800"/>
      </w:tabs>
      <w:rPr>
        <w:rFonts w:ascii="Calibri" w:hAnsi="Calibri" w:cs="Calibri"/>
        <w:sz w:val="20"/>
      </w:rPr>
    </w:pPr>
  </w:p>
  <w:p w14:paraId="361C9E2F" w14:textId="77777777" w:rsidR="00530140" w:rsidRPr="008F1AC7" w:rsidRDefault="002568B0" w:rsidP="009224B5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Rev. 8/</w:t>
    </w:r>
    <w:r w:rsidR="000655C4">
      <w:rPr>
        <w:rFonts w:ascii="Calibri" w:hAnsi="Calibri" w:cs="Calibri"/>
        <w:sz w:val="20"/>
      </w:rPr>
      <w:t>24</w:t>
    </w:r>
    <w:r w:rsidR="009224B5" w:rsidRPr="009224B5">
      <w:rPr>
        <w:rFonts w:ascii="Calibri" w:hAnsi="Calibri" w:cs="Calibri"/>
        <w:sz w:val="20"/>
      </w:rPr>
      <w:t>/2021</w:t>
    </w:r>
    <w:r w:rsidR="009224B5">
      <w:rPr>
        <w:rFonts w:ascii="Calibri" w:hAnsi="Calibri" w:cs="Calibri"/>
        <w:color w:val="FF0000"/>
        <w:sz w:val="20"/>
      </w:rPr>
      <w:t xml:space="preserve"> </w:t>
    </w:r>
    <w:r w:rsidR="009224B5">
      <w:rPr>
        <w:rFonts w:ascii="Calibri" w:hAnsi="Calibri" w:cs="Calibri"/>
        <w:color w:val="FF0000"/>
        <w:sz w:val="20"/>
      </w:rPr>
      <w:tab/>
    </w:r>
    <w:r w:rsidR="00530140" w:rsidRPr="008A60BD">
      <w:rPr>
        <w:rFonts w:ascii="Calibri" w:hAnsi="Calibri" w:cs="Calibri"/>
        <w:color w:val="FF0000"/>
        <w:sz w:val="20"/>
      </w:rPr>
      <w:t>R</w:t>
    </w:r>
    <w:r w:rsidR="00D34403" w:rsidRPr="008A60BD">
      <w:rPr>
        <w:rFonts w:ascii="Calibri" w:hAnsi="Calibri" w:cs="Calibri"/>
        <w:color w:val="FF0000"/>
        <w:sz w:val="20"/>
      </w:rPr>
      <w:t>F</w:t>
    </w:r>
    <w:r w:rsidR="00903A9B" w:rsidRPr="008A60BD">
      <w:rPr>
        <w:rFonts w:ascii="Calibri" w:hAnsi="Calibri" w:cs="Calibri"/>
        <w:color w:val="FF0000"/>
        <w:sz w:val="20"/>
      </w:rPr>
      <w:t>P</w:t>
    </w:r>
    <w:r w:rsidR="008A60BD" w:rsidRPr="008A60BD">
      <w:rPr>
        <w:rFonts w:ascii="Calibri" w:hAnsi="Calibri" w:cs="Calibri"/>
        <w:color w:val="FF0000"/>
        <w:sz w:val="20"/>
      </w:rPr>
      <w:t>/Q</w:t>
    </w:r>
    <w:r w:rsidR="00530140" w:rsidRPr="008A60BD">
      <w:rPr>
        <w:rFonts w:ascii="Calibri" w:hAnsi="Calibri" w:cs="Calibri"/>
        <w:color w:val="FF0000"/>
        <w:sz w:val="20"/>
      </w:rPr>
      <w:t xml:space="preserve"> No. 90</w:t>
    </w:r>
    <w:r w:rsidR="008A60BD" w:rsidRPr="008A60BD">
      <w:rPr>
        <w:rFonts w:ascii="Calibri" w:hAnsi="Calibri" w:cs="Calibri"/>
        <w:color w:val="FF0000"/>
        <w:sz w:val="20"/>
      </w:rPr>
      <w:t>XXXX</w:t>
    </w:r>
    <w:r w:rsidR="00530140" w:rsidRPr="008F1AC7">
      <w:rPr>
        <w:rFonts w:ascii="Calibri" w:hAnsi="Calibri" w:cs="Calibri"/>
        <w:sz w:val="20"/>
      </w:rPr>
      <w:t xml:space="preserve">, </w:t>
    </w:r>
    <w:r w:rsidR="002E5490">
      <w:rPr>
        <w:rFonts w:ascii="Calibri" w:hAnsi="Calibri" w:cs="Calibri"/>
        <w:sz w:val="20"/>
      </w:rPr>
      <w:t>Bidders Conference</w:t>
    </w:r>
    <w:r>
      <w:rPr>
        <w:rFonts w:ascii="Calibri" w:hAnsi="Calibri" w:cs="Calibri"/>
        <w:sz w:val="20"/>
      </w:rPr>
      <w:t xml:space="preserve"> Attendees</w:t>
    </w:r>
    <w:r w:rsidR="00D34403">
      <w:rPr>
        <w:rFonts w:ascii="Calibri" w:hAnsi="Calibri" w:cs="Calibri"/>
        <w:sz w:val="20"/>
      </w:rPr>
      <w:t xml:space="preserve"> List</w:t>
    </w:r>
    <w:r w:rsidR="00530140" w:rsidRPr="008F1AC7">
      <w:rPr>
        <w:rFonts w:ascii="Calibri" w:hAnsi="Calibri" w:cs="Calibri"/>
        <w:sz w:val="20"/>
      </w:rPr>
      <w:t xml:space="preserve"> </w:t>
    </w:r>
  </w:p>
  <w:p w14:paraId="02ED3BB5" w14:textId="77777777" w:rsidR="00530140" w:rsidRPr="008F1AC7" w:rsidRDefault="00530140" w:rsidP="00A5339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  <w:r w:rsidR="000655C4">
      <w:rPr>
        <w:rFonts w:ascii="Calibri" w:hAnsi="Calibri" w:cs="Calibri"/>
        <w:sz w:val="20"/>
      </w:rPr>
      <w:t xml:space="preserve"> of </w:t>
    </w:r>
    <w:r w:rsidR="000655C4">
      <w:rPr>
        <w:rFonts w:ascii="Calibri" w:hAnsi="Calibri" w:cs="Calibri"/>
        <w:sz w:val="20"/>
      </w:rPr>
      <w:fldChar w:fldCharType="begin"/>
    </w:r>
    <w:r w:rsidR="000655C4">
      <w:rPr>
        <w:rFonts w:ascii="Calibri" w:hAnsi="Calibri" w:cs="Calibri"/>
        <w:sz w:val="20"/>
      </w:rPr>
      <w:instrText xml:space="preserve"> PAGE  \* Arabic  \* MERGEFORMAT </w:instrText>
    </w:r>
    <w:r w:rsidR="000655C4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="000655C4">
      <w:rPr>
        <w:rFonts w:ascii="Calibri" w:hAnsi="Calibri" w:cs="Calibri"/>
        <w:sz w:val="20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B10003" w14:textId="7C3B9158" w:rsidR="009A343C" w:rsidRPr="00D56280" w:rsidRDefault="009A343C" w:rsidP="00ED78F9">
    <w:pPr>
      <w:tabs>
        <w:tab w:val="right" w:pos="10080"/>
      </w:tabs>
      <w:rPr>
        <w:rFonts w:ascii="Calibri" w:hAnsi="Calibri" w:cs="Calibri"/>
        <w:sz w:val="18"/>
        <w:szCs w:val="18"/>
      </w:rPr>
    </w:pPr>
    <w:r w:rsidRPr="00D56280">
      <w:rPr>
        <w:rFonts w:ascii="Calibri" w:hAnsi="Calibri" w:cs="Calibri"/>
        <w:sz w:val="18"/>
        <w:szCs w:val="18"/>
      </w:rPr>
      <w:tab/>
      <w:t>RFP No. 90</w:t>
    </w:r>
    <w:r w:rsidR="001127AB" w:rsidRPr="00D56280">
      <w:rPr>
        <w:rFonts w:ascii="Calibri" w:hAnsi="Calibri" w:cs="Calibri"/>
        <w:sz w:val="18"/>
        <w:szCs w:val="18"/>
      </w:rPr>
      <w:t>2549</w:t>
    </w:r>
    <w:r w:rsidRPr="00D56280">
      <w:rPr>
        <w:rFonts w:ascii="Calibri" w:hAnsi="Calibri" w:cs="Calibri"/>
        <w:sz w:val="18"/>
        <w:szCs w:val="18"/>
      </w:rPr>
      <w:t>,</w:t>
    </w:r>
    <w:r w:rsidR="00ED78F9" w:rsidRPr="00D56280">
      <w:rPr>
        <w:rFonts w:ascii="Calibri" w:hAnsi="Calibri" w:cs="Calibri"/>
        <w:sz w:val="18"/>
        <w:szCs w:val="18"/>
      </w:rPr>
      <w:t xml:space="preserve"> </w:t>
    </w:r>
    <w:r w:rsidRPr="00D56280">
      <w:rPr>
        <w:rFonts w:ascii="Calibri" w:hAnsi="Calibri" w:cs="Calibri"/>
        <w:sz w:val="18"/>
        <w:szCs w:val="18"/>
      </w:rPr>
      <w:t>Vendor Bid List</w:t>
    </w:r>
  </w:p>
  <w:p w14:paraId="00741611" w14:textId="667C7B1E" w:rsidR="009A343C" w:rsidRPr="00ED78F9" w:rsidRDefault="009A343C" w:rsidP="00ED78F9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476C4C"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476C4C"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7AECF1" w14:textId="77777777" w:rsidR="00435E3A" w:rsidRDefault="00435E3A">
      <w:r>
        <w:separator/>
      </w:r>
    </w:p>
  </w:footnote>
  <w:footnote w:type="continuationSeparator" w:id="0">
    <w:p w14:paraId="20E6AB9E" w14:textId="77777777" w:rsidR="00435E3A" w:rsidRDefault="00435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52E801" w14:textId="64FCDB6C" w:rsidR="00530140" w:rsidRPr="00892030" w:rsidRDefault="00AA6FBA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72C404E6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0E9B35A0" w14:textId="77777777" w:rsidR="00530140" w:rsidRPr="00892030" w:rsidRDefault="00530140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7364E4A2" w14:textId="77777777" w:rsidR="00530140" w:rsidRDefault="00530140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96BB5E" w14:textId="550A22FB" w:rsidR="00530140" w:rsidRPr="00344563" w:rsidRDefault="00AA6FBA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49336DDA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734CFE6F" w:rsidR="00530140" w:rsidRDefault="00AA6FBA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2DFA3842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F76730" w14:textId="77777777" w:rsidR="00530140" w:rsidRPr="00C367AB" w:rsidRDefault="0053014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4A3E7274" w14:textId="2D3A87D6" w:rsidR="00530140" w:rsidRPr="00C367AB" w:rsidRDefault="00D3440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D56280">
      <w:rPr>
        <w:rFonts w:ascii="Calibri" w:hAnsi="Calibri" w:cs="Calibri"/>
        <w:b/>
        <w:snapToGrid w:val="0"/>
        <w:szCs w:val="26"/>
      </w:rPr>
      <w:t>RF</w:t>
    </w:r>
    <w:r w:rsidR="00903A9B" w:rsidRPr="00D56280">
      <w:rPr>
        <w:rFonts w:ascii="Calibri" w:hAnsi="Calibri" w:cs="Calibri"/>
        <w:b/>
        <w:snapToGrid w:val="0"/>
        <w:szCs w:val="26"/>
      </w:rPr>
      <w:t>P</w:t>
    </w:r>
    <w:r w:rsidR="00530140" w:rsidRPr="00D56280">
      <w:rPr>
        <w:rFonts w:ascii="Calibri" w:hAnsi="Calibri" w:cs="Calibri"/>
        <w:b/>
        <w:snapToGrid w:val="0"/>
        <w:szCs w:val="26"/>
      </w:rPr>
      <w:t xml:space="preserve"> No. 90</w:t>
    </w:r>
    <w:r w:rsidR="000B2A33" w:rsidRPr="00D56280">
      <w:rPr>
        <w:rFonts w:ascii="Calibri" w:hAnsi="Calibri" w:cs="Calibri"/>
        <w:b/>
        <w:snapToGrid w:val="0"/>
        <w:szCs w:val="26"/>
      </w:rPr>
      <w:t>2549</w:t>
    </w:r>
    <w:r w:rsidR="00530140" w:rsidRPr="00C367AB">
      <w:rPr>
        <w:rFonts w:ascii="Calibri" w:hAnsi="Calibri" w:cs="Calibri"/>
        <w:b/>
        <w:snapToGrid w:val="0"/>
        <w:szCs w:val="26"/>
      </w:rPr>
      <w:t xml:space="preserve">, </w:t>
    </w:r>
    <w:r w:rsidR="002568B0">
      <w:rPr>
        <w:rFonts w:ascii="Calibri" w:hAnsi="Calibri" w:cs="Calibri"/>
        <w:b/>
        <w:snapToGrid w:val="0"/>
        <w:szCs w:val="26"/>
      </w:rPr>
      <w:t xml:space="preserve">Bidders Conferences Attendees </w:t>
    </w:r>
    <w:r>
      <w:rPr>
        <w:rFonts w:ascii="Calibri" w:hAnsi="Calibri" w:cs="Calibri"/>
        <w:b/>
        <w:snapToGrid w:val="0"/>
        <w:szCs w:val="26"/>
      </w:rPr>
      <w:t>List</w:t>
    </w:r>
  </w:p>
  <w:p w14:paraId="58B9BA0F" w14:textId="77777777" w:rsidR="00530140" w:rsidRPr="00C367AB" w:rsidRDefault="00530140">
    <w:pPr>
      <w:pStyle w:val="Header"/>
      <w:rPr>
        <w:rFonts w:ascii="Calibri" w:hAnsi="Calibri" w:cs="Calibri"/>
        <w:szCs w:val="26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520721" w14:textId="77777777" w:rsidR="00530140" w:rsidRPr="00C367AB" w:rsidRDefault="00530140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55E854E1" w14:textId="77777777" w:rsidR="00530140" w:rsidRPr="00C367AB" w:rsidRDefault="00D34403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8A60BD">
      <w:rPr>
        <w:rFonts w:ascii="Calibri" w:hAnsi="Calibri" w:cs="Calibri"/>
        <w:b/>
        <w:snapToGrid w:val="0"/>
        <w:color w:val="FF0000"/>
        <w:szCs w:val="26"/>
      </w:rPr>
      <w:t>RF</w:t>
    </w:r>
    <w:r w:rsidR="00634894" w:rsidRPr="008A60BD">
      <w:rPr>
        <w:rFonts w:ascii="Calibri" w:hAnsi="Calibri" w:cs="Calibri"/>
        <w:b/>
        <w:snapToGrid w:val="0"/>
        <w:color w:val="FF0000"/>
        <w:szCs w:val="26"/>
      </w:rPr>
      <w:t>P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/Q</w:t>
    </w:r>
    <w:r w:rsidR="00530140" w:rsidRPr="008A60BD">
      <w:rPr>
        <w:rFonts w:ascii="Calibri" w:hAnsi="Calibri" w:cs="Calibri"/>
        <w:b/>
        <w:snapToGrid w:val="0"/>
        <w:color w:val="FF0000"/>
        <w:szCs w:val="26"/>
      </w:rPr>
      <w:t xml:space="preserve"> No. 90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XXXX</w:t>
    </w:r>
    <w:r w:rsidR="00530140" w:rsidRPr="00634894">
      <w:rPr>
        <w:rFonts w:ascii="Calibri" w:hAnsi="Calibri" w:cs="Calibri"/>
        <w:b/>
        <w:snapToGrid w:val="0"/>
        <w:szCs w:val="26"/>
      </w:rPr>
      <w:t xml:space="preserve">, </w:t>
    </w:r>
    <w:r w:rsidR="002E5490">
      <w:rPr>
        <w:rFonts w:ascii="Calibri" w:hAnsi="Calibri" w:cs="Calibri"/>
        <w:b/>
        <w:snapToGrid w:val="0"/>
        <w:szCs w:val="26"/>
      </w:rPr>
      <w:t>Bidders Conference</w:t>
    </w:r>
    <w:r w:rsidR="002568B0">
      <w:rPr>
        <w:rFonts w:ascii="Calibri" w:hAnsi="Calibri" w:cs="Calibri"/>
        <w:b/>
        <w:snapToGrid w:val="0"/>
        <w:szCs w:val="26"/>
      </w:rPr>
      <w:t xml:space="preserve"> Attendees</w:t>
    </w:r>
    <w:r>
      <w:rPr>
        <w:rFonts w:ascii="Calibri" w:hAnsi="Calibri" w:cs="Calibri"/>
        <w:b/>
        <w:snapToGrid w:val="0"/>
        <w:szCs w:val="26"/>
      </w:rPr>
      <w:t xml:space="preserve"> List</w:t>
    </w:r>
  </w:p>
  <w:p w14:paraId="4D0D180D" w14:textId="77777777" w:rsidR="00530140" w:rsidRDefault="005301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496481">
    <w:abstractNumId w:val="0"/>
  </w:num>
  <w:num w:numId="2" w16cid:durableId="660696299">
    <w:abstractNumId w:val="1"/>
  </w:num>
  <w:num w:numId="3" w16cid:durableId="1297220496">
    <w:abstractNumId w:val="3"/>
  </w:num>
  <w:num w:numId="4" w16cid:durableId="1784960263">
    <w:abstractNumId w:val="4"/>
  </w:num>
  <w:num w:numId="5" w16cid:durableId="916014855">
    <w:abstractNumId w:val="2"/>
  </w:num>
  <w:num w:numId="6" w16cid:durableId="4080368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0FAFXfZqstAAAA"/>
  </w:docVars>
  <w:rsids>
    <w:rsidRoot w:val="00AC108B"/>
    <w:rsid w:val="0000293F"/>
    <w:rsid w:val="00015280"/>
    <w:rsid w:val="000156A6"/>
    <w:rsid w:val="00015B1A"/>
    <w:rsid w:val="0002532C"/>
    <w:rsid w:val="0002590C"/>
    <w:rsid w:val="00032C29"/>
    <w:rsid w:val="00034796"/>
    <w:rsid w:val="00045F40"/>
    <w:rsid w:val="0004603D"/>
    <w:rsid w:val="00054CA6"/>
    <w:rsid w:val="0005739C"/>
    <w:rsid w:val="00064897"/>
    <w:rsid w:val="000655C4"/>
    <w:rsid w:val="00070286"/>
    <w:rsid w:val="00071C03"/>
    <w:rsid w:val="00082154"/>
    <w:rsid w:val="00083272"/>
    <w:rsid w:val="000844B7"/>
    <w:rsid w:val="0008772A"/>
    <w:rsid w:val="00087A00"/>
    <w:rsid w:val="000902A5"/>
    <w:rsid w:val="00090617"/>
    <w:rsid w:val="0009722D"/>
    <w:rsid w:val="000B2A33"/>
    <w:rsid w:val="000B5836"/>
    <w:rsid w:val="000C458A"/>
    <w:rsid w:val="000C5DBE"/>
    <w:rsid w:val="000D1A3A"/>
    <w:rsid w:val="000E378A"/>
    <w:rsid w:val="000F66A0"/>
    <w:rsid w:val="00103B42"/>
    <w:rsid w:val="001127AB"/>
    <w:rsid w:val="00121BD7"/>
    <w:rsid w:val="00127003"/>
    <w:rsid w:val="00135D62"/>
    <w:rsid w:val="00136B3A"/>
    <w:rsid w:val="00145AC9"/>
    <w:rsid w:val="00146C81"/>
    <w:rsid w:val="001547ED"/>
    <w:rsid w:val="0015709F"/>
    <w:rsid w:val="001615E0"/>
    <w:rsid w:val="001658C6"/>
    <w:rsid w:val="00165B9A"/>
    <w:rsid w:val="00182B8E"/>
    <w:rsid w:val="00190085"/>
    <w:rsid w:val="001A0010"/>
    <w:rsid w:val="001A2B9E"/>
    <w:rsid w:val="001A4E39"/>
    <w:rsid w:val="001C1561"/>
    <w:rsid w:val="001C3DD8"/>
    <w:rsid w:val="001D05CA"/>
    <w:rsid w:val="001D1D3D"/>
    <w:rsid w:val="001D470A"/>
    <w:rsid w:val="001E18B2"/>
    <w:rsid w:val="001E451D"/>
    <w:rsid w:val="001E5813"/>
    <w:rsid w:val="001E5B90"/>
    <w:rsid w:val="001F2849"/>
    <w:rsid w:val="00202CB1"/>
    <w:rsid w:val="00203FE8"/>
    <w:rsid w:val="002041C1"/>
    <w:rsid w:val="002113F9"/>
    <w:rsid w:val="00214A92"/>
    <w:rsid w:val="0021692E"/>
    <w:rsid w:val="00217F13"/>
    <w:rsid w:val="00223193"/>
    <w:rsid w:val="00227932"/>
    <w:rsid w:val="002431F8"/>
    <w:rsid w:val="00243BA6"/>
    <w:rsid w:val="0024547A"/>
    <w:rsid w:val="00245613"/>
    <w:rsid w:val="002568B0"/>
    <w:rsid w:val="00257B00"/>
    <w:rsid w:val="00261F10"/>
    <w:rsid w:val="0026556D"/>
    <w:rsid w:val="00267DA9"/>
    <w:rsid w:val="00270194"/>
    <w:rsid w:val="00275113"/>
    <w:rsid w:val="00275412"/>
    <w:rsid w:val="002754A3"/>
    <w:rsid w:val="00287AD4"/>
    <w:rsid w:val="00295ED8"/>
    <w:rsid w:val="002B3BD0"/>
    <w:rsid w:val="002B4B10"/>
    <w:rsid w:val="002C0DF8"/>
    <w:rsid w:val="002C2403"/>
    <w:rsid w:val="002C2FA1"/>
    <w:rsid w:val="002C4711"/>
    <w:rsid w:val="002D1C7D"/>
    <w:rsid w:val="002E071D"/>
    <w:rsid w:val="002E4529"/>
    <w:rsid w:val="002E5490"/>
    <w:rsid w:val="0030757D"/>
    <w:rsid w:val="0031269E"/>
    <w:rsid w:val="003224CA"/>
    <w:rsid w:val="00330540"/>
    <w:rsid w:val="003406AA"/>
    <w:rsid w:val="00347319"/>
    <w:rsid w:val="003530F2"/>
    <w:rsid w:val="00366273"/>
    <w:rsid w:val="00376DF6"/>
    <w:rsid w:val="0038077C"/>
    <w:rsid w:val="00382A97"/>
    <w:rsid w:val="00382B5D"/>
    <w:rsid w:val="0039143E"/>
    <w:rsid w:val="003959B6"/>
    <w:rsid w:val="003A3B55"/>
    <w:rsid w:val="003A567B"/>
    <w:rsid w:val="003A7F3B"/>
    <w:rsid w:val="003B23DD"/>
    <w:rsid w:val="003B6875"/>
    <w:rsid w:val="003B73DF"/>
    <w:rsid w:val="003D1A65"/>
    <w:rsid w:val="003E51AB"/>
    <w:rsid w:val="003E79F2"/>
    <w:rsid w:val="003F7B4C"/>
    <w:rsid w:val="004007F3"/>
    <w:rsid w:val="00402D5C"/>
    <w:rsid w:val="0040774C"/>
    <w:rsid w:val="004132C4"/>
    <w:rsid w:val="00425728"/>
    <w:rsid w:val="00435E3A"/>
    <w:rsid w:val="00435FF0"/>
    <w:rsid w:val="00440D51"/>
    <w:rsid w:val="00460CE6"/>
    <w:rsid w:val="00474F54"/>
    <w:rsid w:val="00476C4C"/>
    <w:rsid w:val="00496EB6"/>
    <w:rsid w:val="004A1812"/>
    <w:rsid w:val="004A1B80"/>
    <w:rsid w:val="004A30AD"/>
    <w:rsid w:val="004B1157"/>
    <w:rsid w:val="004D551E"/>
    <w:rsid w:val="004E0CBC"/>
    <w:rsid w:val="004E55D5"/>
    <w:rsid w:val="004F7C95"/>
    <w:rsid w:val="004F7EFE"/>
    <w:rsid w:val="00530140"/>
    <w:rsid w:val="0053674F"/>
    <w:rsid w:val="00545792"/>
    <w:rsid w:val="00561A2D"/>
    <w:rsid w:val="005642DE"/>
    <w:rsid w:val="00565971"/>
    <w:rsid w:val="00584566"/>
    <w:rsid w:val="00594D17"/>
    <w:rsid w:val="005A1278"/>
    <w:rsid w:val="005A53D3"/>
    <w:rsid w:val="005B654C"/>
    <w:rsid w:val="005B7513"/>
    <w:rsid w:val="005D2DC5"/>
    <w:rsid w:val="005D4B29"/>
    <w:rsid w:val="005E0461"/>
    <w:rsid w:val="005E5391"/>
    <w:rsid w:val="005F3C56"/>
    <w:rsid w:val="0061262A"/>
    <w:rsid w:val="006204A5"/>
    <w:rsid w:val="0063000B"/>
    <w:rsid w:val="0063163F"/>
    <w:rsid w:val="00634894"/>
    <w:rsid w:val="0063559A"/>
    <w:rsid w:val="006367A2"/>
    <w:rsid w:val="00643920"/>
    <w:rsid w:val="00645C89"/>
    <w:rsid w:val="00656F05"/>
    <w:rsid w:val="00666A41"/>
    <w:rsid w:val="00670E1B"/>
    <w:rsid w:val="006833A4"/>
    <w:rsid w:val="006851CC"/>
    <w:rsid w:val="00694E55"/>
    <w:rsid w:val="006A2053"/>
    <w:rsid w:val="006A6859"/>
    <w:rsid w:val="006A6D8A"/>
    <w:rsid w:val="006B02D5"/>
    <w:rsid w:val="006C0820"/>
    <w:rsid w:val="006C1227"/>
    <w:rsid w:val="006C44ED"/>
    <w:rsid w:val="006D370E"/>
    <w:rsid w:val="006D3737"/>
    <w:rsid w:val="006E3429"/>
    <w:rsid w:val="006E4149"/>
    <w:rsid w:val="006F61F2"/>
    <w:rsid w:val="007002DE"/>
    <w:rsid w:val="00706BE9"/>
    <w:rsid w:val="00711E1A"/>
    <w:rsid w:val="00721781"/>
    <w:rsid w:val="00731610"/>
    <w:rsid w:val="00733C19"/>
    <w:rsid w:val="0073748D"/>
    <w:rsid w:val="00741E10"/>
    <w:rsid w:val="00742BFC"/>
    <w:rsid w:val="0074439A"/>
    <w:rsid w:val="00753338"/>
    <w:rsid w:val="00776D6B"/>
    <w:rsid w:val="007775E5"/>
    <w:rsid w:val="00781037"/>
    <w:rsid w:val="0078414A"/>
    <w:rsid w:val="007914AC"/>
    <w:rsid w:val="00791FDA"/>
    <w:rsid w:val="007C0595"/>
    <w:rsid w:val="007D2BCB"/>
    <w:rsid w:val="007D4FA1"/>
    <w:rsid w:val="007D67CD"/>
    <w:rsid w:val="007E065F"/>
    <w:rsid w:val="007E2909"/>
    <w:rsid w:val="007E61CC"/>
    <w:rsid w:val="007F0008"/>
    <w:rsid w:val="007F7130"/>
    <w:rsid w:val="007F7549"/>
    <w:rsid w:val="008075D3"/>
    <w:rsid w:val="008100A5"/>
    <w:rsid w:val="0083467A"/>
    <w:rsid w:val="00841947"/>
    <w:rsid w:val="00842E4E"/>
    <w:rsid w:val="0084729B"/>
    <w:rsid w:val="00853C6C"/>
    <w:rsid w:val="0085697D"/>
    <w:rsid w:val="0086233F"/>
    <w:rsid w:val="00862DE6"/>
    <w:rsid w:val="00864E1F"/>
    <w:rsid w:val="00866E38"/>
    <w:rsid w:val="00871E43"/>
    <w:rsid w:val="00883417"/>
    <w:rsid w:val="0088555A"/>
    <w:rsid w:val="00892E58"/>
    <w:rsid w:val="008974D8"/>
    <w:rsid w:val="008A4071"/>
    <w:rsid w:val="008A60BD"/>
    <w:rsid w:val="008A7F5F"/>
    <w:rsid w:val="008B5AFB"/>
    <w:rsid w:val="008C25AC"/>
    <w:rsid w:val="008C61D2"/>
    <w:rsid w:val="008D23C5"/>
    <w:rsid w:val="008D249D"/>
    <w:rsid w:val="008D3AAF"/>
    <w:rsid w:val="008D7E7D"/>
    <w:rsid w:val="008E7760"/>
    <w:rsid w:val="008F017F"/>
    <w:rsid w:val="008F0F90"/>
    <w:rsid w:val="008F1AC7"/>
    <w:rsid w:val="00903A9B"/>
    <w:rsid w:val="0090574F"/>
    <w:rsid w:val="00905CD6"/>
    <w:rsid w:val="00906A34"/>
    <w:rsid w:val="00921A71"/>
    <w:rsid w:val="009224B5"/>
    <w:rsid w:val="00926E2F"/>
    <w:rsid w:val="00931FFF"/>
    <w:rsid w:val="00933609"/>
    <w:rsid w:val="00942ADA"/>
    <w:rsid w:val="00952479"/>
    <w:rsid w:val="00954642"/>
    <w:rsid w:val="009626D7"/>
    <w:rsid w:val="00963564"/>
    <w:rsid w:val="00971424"/>
    <w:rsid w:val="00974EDB"/>
    <w:rsid w:val="0097640E"/>
    <w:rsid w:val="009814CA"/>
    <w:rsid w:val="00983302"/>
    <w:rsid w:val="00983E89"/>
    <w:rsid w:val="00985AE1"/>
    <w:rsid w:val="009A18C5"/>
    <w:rsid w:val="009A1F7D"/>
    <w:rsid w:val="009A343C"/>
    <w:rsid w:val="009B0C3E"/>
    <w:rsid w:val="009B1E0B"/>
    <w:rsid w:val="009C00CB"/>
    <w:rsid w:val="009C5660"/>
    <w:rsid w:val="009D18A9"/>
    <w:rsid w:val="009E0E5C"/>
    <w:rsid w:val="009E4556"/>
    <w:rsid w:val="009F2312"/>
    <w:rsid w:val="009F2F6D"/>
    <w:rsid w:val="00A01493"/>
    <w:rsid w:val="00A1349C"/>
    <w:rsid w:val="00A14CB0"/>
    <w:rsid w:val="00A20DFB"/>
    <w:rsid w:val="00A256A4"/>
    <w:rsid w:val="00A26108"/>
    <w:rsid w:val="00A378D3"/>
    <w:rsid w:val="00A4590E"/>
    <w:rsid w:val="00A53394"/>
    <w:rsid w:val="00A60FB5"/>
    <w:rsid w:val="00A6550D"/>
    <w:rsid w:val="00A67646"/>
    <w:rsid w:val="00A71EC6"/>
    <w:rsid w:val="00A72B9A"/>
    <w:rsid w:val="00AA514C"/>
    <w:rsid w:val="00AA55E0"/>
    <w:rsid w:val="00AA6060"/>
    <w:rsid w:val="00AA6D10"/>
    <w:rsid w:val="00AA6FBA"/>
    <w:rsid w:val="00AB3627"/>
    <w:rsid w:val="00AB6762"/>
    <w:rsid w:val="00AB765F"/>
    <w:rsid w:val="00AC108B"/>
    <w:rsid w:val="00AC53DF"/>
    <w:rsid w:val="00AD246E"/>
    <w:rsid w:val="00AE1B9A"/>
    <w:rsid w:val="00AE458D"/>
    <w:rsid w:val="00B01B82"/>
    <w:rsid w:val="00B06063"/>
    <w:rsid w:val="00B0639C"/>
    <w:rsid w:val="00B132EA"/>
    <w:rsid w:val="00B1659F"/>
    <w:rsid w:val="00B227A7"/>
    <w:rsid w:val="00B31FE6"/>
    <w:rsid w:val="00B32C07"/>
    <w:rsid w:val="00B3362A"/>
    <w:rsid w:val="00B40033"/>
    <w:rsid w:val="00B41C99"/>
    <w:rsid w:val="00B426E2"/>
    <w:rsid w:val="00B56C63"/>
    <w:rsid w:val="00B56D91"/>
    <w:rsid w:val="00B602EF"/>
    <w:rsid w:val="00B673A5"/>
    <w:rsid w:val="00B70324"/>
    <w:rsid w:val="00B76D7D"/>
    <w:rsid w:val="00B84EBC"/>
    <w:rsid w:val="00B870E9"/>
    <w:rsid w:val="00B933E0"/>
    <w:rsid w:val="00B95927"/>
    <w:rsid w:val="00BA1A3F"/>
    <w:rsid w:val="00BA3A39"/>
    <w:rsid w:val="00BA42F8"/>
    <w:rsid w:val="00BA4935"/>
    <w:rsid w:val="00BB7491"/>
    <w:rsid w:val="00BC7C0F"/>
    <w:rsid w:val="00BD7C4F"/>
    <w:rsid w:val="00BE344F"/>
    <w:rsid w:val="00BF2761"/>
    <w:rsid w:val="00C038E9"/>
    <w:rsid w:val="00C10E04"/>
    <w:rsid w:val="00C147BE"/>
    <w:rsid w:val="00C153CA"/>
    <w:rsid w:val="00C248FC"/>
    <w:rsid w:val="00C35A64"/>
    <w:rsid w:val="00C367AB"/>
    <w:rsid w:val="00C376C9"/>
    <w:rsid w:val="00C4627A"/>
    <w:rsid w:val="00C47A15"/>
    <w:rsid w:val="00C47D0A"/>
    <w:rsid w:val="00C47D6A"/>
    <w:rsid w:val="00C633C0"/>
    <w:rsid w:val="00C700FA"/>
    <w:rsid w:val="00C7127C"/>
    <w:rsid w:val="00C724C7"/>
    <w:rsid w:val="00C91875"/>
    <w:rsid w:val="00C949A4"/>
    <w:rsid w:val="00CB01A1"/>
    <w:rsid w:val="00CB32DD"/>
    <w:rsid w:val="00CB6141"/>
    <w:rsid w:val="00CB7ECF"/>
    <w:rsid w:val="00CC31F1"/>
    <w:rsid w:val="00CD3281"/>
    <w:rsid w:val="00CD5062"/>
    <w:rsid w:val="00CE0FD3"/>
    <w:rsid w:val="00CF6FD8"/>
    <w:rsid w:val="00D15679"/>
    <w:rsid w:val="00D16931"/>
    <w:rsid w:val="00D26803"/>
    <w:rsid w:val="00D27763"/>
    <w:rsid w:val="00D34403"/>
    <w:rsid w:val="00D35989"/>
    <w:rsid w:val="00D52DBA"/>
    <w:rsid w:val="00D56280"/>
    <w:rsid w:val="00D566BF"/>
    <w:rsid w:val="00D60715"/>
    <w:rsid w:val="00D6592F"/>
    <w:rsid w:val="00D71BAD"/>
    <w:rsid w:val="00D72781"/>
    <w:rsid w:val="00D8142C"/>
    <w:rsid w:val="00D81A60"/>
    <w:rsid w:val="00D838FA"/>
    <w:rsid w:val="00D8429B"/>
    <w:rsid w:val="00D86EC4"/>
    <w:rsid w:val="00D9156F"/>
    <w:rsid w:val="00D95C26"/>
    <w:rsid w:val="00D96A00"/>
    <w:rsid w:val="00DA2619"/>
    <w:rsid w:val="00DA2967"/>
    <w:rsid w:val="00DA317F"/>
    <w:rsid w:val="00DA3544"/>
    <w:rsid w:val="00DA469A"/>
    <w:rsid w:val="00DA63B9"/>
    <w:rsid w:val="00DB1709"/>
    <w:rsid w:val="00DB1E23"/>
    <w:rsid w:val="00DB3004"/>
    <w:rsid w:val="00DB532A"/>
    <w:rsid w:val="00DC419B"/>
    <w:rsid w:val="00DC4BA0"/>
    <w:rsid w:val="00DC56F3"/>
    <w:rsid w:val="00DC6C65"/>
    <w:rsid w:val="00DC6F22"/>
    <w:rsid w:val="00DC7A14"/>
    <w:rsid w:val="00DD4517"/>
    <w:rsid w:val="00DD5A33"/>
    <w:rsid w:val="00DF1F45"/>
    <w:rsid w:val="00DF270A"/>
    <w:rsid w:val="00DF4CDF"/>
    <w:rsid w:val="00E01FE1"/>
    <w:rsid w:val="00E06FBB"/>
    <w:rsid w:val="00E32BA0"/>
    <w:rsid w:val="00E352BA"/>
    <w:rsid w:val="00E37307"/>
    <w:rsid w:val="00E41A87"/>
    <w:rsid w:val="00E4490C"/>
    <w:rsid w:val="00E45E02"/>
    <w:rsid w:val="00E53223"/>
    <w:rsid w:val="00E62D8F"/>
    <w:rsid w:val="00E6493F"/>
    <w:rsid w:val="00E6575A"/>
    <w:rsid w:val="00E74823"/>
    <w:rsid w:val="00E85982"/>
    <w:rsid w:val="00E904FF"/>
    <w:rsid w:val="00E90C20"/>
    <w:rsid w:val="00EC07E5"/>
    <w:rsid w:val="00EC0E52"/>
    <w:rsid w:val="00EC52D8"/>
    <w:rsid w:val="00EC5E43"/>
    <w:rsid w:val="00EC72AB"/>
    <w:rsid w:val="00ED5291"/>
    <w:rsid w:val="00ED78F9"/>
    <w:rsid w:val="00ED79D4"/>
    <w:rsid w:val="00EE0FF2"/>
    <w:rsid w:val="00EE4420"/>
    <w:rsid w:val="00EF0B35"/>
    <w:rsid w:val="00EF69FD"/>
    <w:rsid w:val="00F06F43"/>
    <w:rsid w:val="00F22282"/>
    <w:rsid w:val="00F237BD"/>
    <w:rsid w:val="00F257E1"/>
    <w:rsid w:val="00F31F8E"/>
    <w:rsid w:val="00F46CD3"/>
    <w:rsid w:val="00F521D9"/>
    <w:rsid w:val="00F7002E"/>
    <w:rsid w:val="00F83493"/>
    <w:rsid w:val="00F96C43"/>
    <w:rsid w:val="00FA29CB"/>
    <w:rsid w:val="00FB3ED9"/>
    <w:rsid w:val="00FC161F"/>
    <w:rsid w:val="00FC601E"/>
    <w:rsid w:val="00FC7F4A"/>
    <w:rsid w:val="00FD0726"/>
    <w:rsid w:val="00FD4C7D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4A1B80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character" w:styleId="CommentReference">
    <w:name w:val="annotation reference"/>
    <w:rsid w:val="00DF270A"/>
    <w:rPr>
      <w:sz w:val="16"/>
    </w:rPr>
  </w:style>
  <w:style w:type="paragraph" w:styleId="CommentText">
    <w:name w:val="annotation text"/>
    <w:basedOn w:val="Normal"/>
    <w:link w:val="CommentTextChar"/>
    <w:rsid w:val="00DF270A"/>
    <w:rPr>
      <w:rFonts w:ascii="Arial" w:hAnsi="Arial" w:cs="Arial"/>
      <w:sz w:val="20"/>
    </w:rPr>
  </w:style>
  <w:style w:type="character" w:customStyle="1" w:styleId="CommentTextChar">
    <w:name w:val="Comment Text Char"/>
    <w:basedOn w:val="DefaultParagraphFont"/>
    <w:link w:val="CommentText"/>
    <w:rsid w:val="00DF270A"/>
    <w:rPr>
      <w:rFonts w:ascii="Arial" w:hAnsi="Arial" w:cs="Arial"/>
    </w:rPr>
  </w:style>
  <w:style w:type="paragraph" w:styleId="NormalWeb">
    <w:name w:val="Normal (Web)"/>
    <w:basedOn w:val="Normal"/>
    <w:rsid w:val="00070286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70286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6833A4"/>
    <w:pPr>
      <w:spacing w:before="100" w:beforeAutospacing="1" w:after="100" w:afterAutospacing="1"/>
    </w:pPr>
    <w:rPr>
      <w:sz w:val="24"/>
      <w:szCs w:val="24"/>
    </w:rPr>
  </w:style>
  <w:style w:type="paragraph" w:customStyle="1" w:styleId="xl65">
    <w:name w:val="xl65"/>
    <w:basedOn w:val="Normal"/>
    <w:rsid w:val="006833A4"/>
    <w:pP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66">
    <w:name w:val="xl66"/>
    <w:basedOn w:val="Normal"/>
    <w:rsid w:val="006833A4"/>
    <w:pP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67">
    <w:name w:val="xl67"/>
    <w:basedOn w:val="Normal"/>
    <w:rsid w:val="006833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68">
    <w:name w:val="xl68"/>
    <w:basedOn w:val="Normal"/>
    <w:rsid w:val="006833A4"/>
    <w:pP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69">
    <w:name w:val="xl69"/>
    <w:basedOn w:val="Normal"/>
    <w:rsid w:val="006833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70">
    <w:name w:val="xl70"/>
    <w:basedOn w:val="Normal"/>
    <w:rsid w:val="006833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1">
    <w:name w:val="xl71"/>
    <w:basedOn w:val="Normal"/>
    <w:rsid w:val="006833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2">
    <w:name w:val="xl72"/>
    <w:basedOn w:val="Normal"/>
    <w:rsid w:val="006833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b/>
      <w:bCs/>
      <w:sz w:val="18"/>
      <w:szCs w:val="18"/>
    </w:rPr>
  </w:style>
  <w:style w:type="paragraph" w:customStyle="1" w:styleId="xl73">
    <w:name w:val="xl73"/>
    <w:basedOn w:val="Normal"/>
    <w:rsid w:val="006833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Calibri" w:hAnsi="Calibri" w:cs="Calibri"/>
      <w:b/>
      <w:bCs/>
      <w:sz w:val="18"/>
      <w:szCs w:val="18"/>
    </w:rPr>
  </w:style>
  <w:style w:type="paragraph" w:customStyle="1" w:styleId="xl74">
    <w:name w:val="xl74"/>
    <w:basedOn w:val="Normal"/>
    <w:rsid w:val="006833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75">
    <w:name w:val="xl75"/>
    <w:basedOn w:val="Normal"/>
    <w:rsid w:val="006204A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6">
    <w:name w:val="xl76"/>
    <w:basedOn w:val="Normal"/>
    <w:rsid w:val="006204A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7">
    <w:name w:val="xl77"/>
    <w:basedOn w:val="Normal"/>
    <w:rsid w:val="006204A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b/>
      <w:bCs/>
      <w:sz w:val="18"/>
      <w:szCs w:val="18"/>
    </w:rPr>
  </w:style>
  <w:style w:type="paragraph" w:customStyle="1" w:styleId="xl78">
    <w:name w:val="xl78"/>
    <w:basedOn w:val="Normal"/>
    <w:rsid w:val="006204A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Calibri" w:hAnsi="Calibri" w:cs="Calibri"/>
      <w:b/>
      <w:bCs/>
      <w:sz w:val="18"/>
      <w:szCs w:val="18"/>
    </w:rPr>
  </w:style>
  <w:style w:type="paragraph" w:customStyle="1" w:styleId="xl79">
    <w:name w:val="xl79"/>
    <w:basedOn w:val="Normal"/>
    <w:rsid w:val="006204A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0">
    <w:name w:val="xl80"/>
    <w:basedOn w:val="Normal"/>
    <w:rsid w:val="006204A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8"/>
      <w:szCs w:val="28"/>
    </w:rPr>
  </w:style>
  <w:style w:type="paragraph" w:customStyle="1" w:styleId="xl81">
    <w:name w:val="xl81"/>
    <w:basedOn w:val="Normal"/>
    <w:rsid w:val="006204A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8"/>
      <w:szCs w:val="28"/>
    </w:rPr>
  </w:style>
  <w:style w:type="paragraph" w:customStyle="1" w:styleId="xl82">
    <w:name w:val="xl82"/>
    <w:basedOn w:val="Normal"/>
    <w:rsid w:val="006204A5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8"/>
      <w:szCs w:val="28"/>
    </w:rPr>
  </w:style>
  <w:style w:type="paragraph" w:customStyle="1" w:styleId="xl83">
    <w:name w:val="xl83"/>
    <w:basedOn w:val="Normal"/>
    <w:rsid w:val="00054CA6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8"/>
      <w:szCs w:val="28"/>
    </w:rPr>
  </w:style>
  <w:style w:type="paragraph" w:customStyle="1" w:styleId="xl84">
    <w:name w:val="xl84"/>
    <w:basedOn w:val="Normal"/>
    <w:rsid w:val="00054CA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</w:rPr>
  </w:style>
  <w:style w:type="paragraph" w:customStyle="1" w:styleId="xl85">
    <w:name w:val="xl85"/>
    <w:basedOn w:val="Normal"/>
    <w:rsid w:val="00054CA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6">
    <w:name w:val="xl86"/>
    <w:basedOn w:val="Normal"/>
    <w:rsid w:val="00054CA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7">
    <w:name w:val="xl87"/>
    <w:basedOn w:val="Normal"/>
    <w:rsid w:val="00054CA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8">
    <w:name w:val="xl88"/>
    <w:basedOn w:val="Normal"/>
    <w:rsid w:val="00054CA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89">
    <w:name w:val="xl89"/>
    <w:basedOn w:val="Normal"/>
    <w:rsid w:val="00054CA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u w:val="single"/>
    </w:rPr>
  </w:style>
  <w:style w:type="paragraph" w:customStyle="1" w:styleId="xl90">
    <w:name w:val="xl90"/>
    <w:basedOn w:val="Normal"/>
    <w:rsid w:val="00054CA6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91">
    <w:name w:val="xl91"/>
    <w:basedOn w:val="Normal"/>
    <w:rsid w:val="00054CA6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92">
    <w:name w:val="xl92"/>
    <w:basedOn w:val="Normal"/>
    <w:rsid w:val="00054CA6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93">
    <w:name w:val="xl93"/>
    <w:basedOn w:val="Normal"/>
    <w:rsid w:val="00054CA6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9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5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1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3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3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0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7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7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26" Type="http://schemas.openxmlformats.org/officeDocument/2006/relationships/hyperlink" Target="mailto:shpintan@amergis.com" TargetMode="External"/><Relationship Id="rId39" Type="http://schemas.openxmlformats.org/officeDocument/2006/relationships/footer" Target="footer4.xml"/><Relationship Id="rId21" Type="http://schemas.openxmlformats.org/officeDocument/2006/relationships/hyperlink" Target="mailto:michelle.dunn@amnhealthcare.com" TargetMode="External"/><Relationship Id="rId34" Type="http://schemas.openxmlformats.org/officeDocument/2006/relationships/hyperlink" Target="mailto:business.coordinator@diskriter.com" TargetMode="External"/><Relationship Id="rId42" Type="http://schemas.openxmlformats.org/officeDocument/2006/relationships/hyperlink" Target="mailto:government@jacksonandcoker.com" TargetMode="External"/><Relationship Id="rId47" Type="http://schemas.openxmlformats.org/officeDocument/2006/relationships/hyperlink" Target="mailto:graysonandkate@locumtenens.com" TargetMode="External"/><Relationship Id="rId50" Type="http://schemas.openxmlformats.org/officeDocument/2006/relationships/hyperlink" Target="mailto:omoregieuzzi@championtalentco.com" TargetMode="External"/><Relationship Id="rId55" Type="http://schemas.openxmlformats.org/officeDocument/2006/relationships/hyperlink" Target="mailto:hahiggin@amergis.com" TargetMode="External"/><Relationship Id="rId7" Type="http://schemas.openxmlformats.org/officeDocument/2006/relationships/numbering" Target="numbering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mailto:government@jacksonandcoker.com" TargetMode="External"/><Relationship Id="rId29" Type="http://schemas.openxmlformats.org/officeDocument/2006/relationships/hyperlink" Target="mailto:sam@kpgproviders.com" TargetMode="External"/><Relationship Id="rId41" Type="http://schemas.openxmlformats.org/officeDocument/2006/relationships/hyperlink" Target="mailto:dte@abstaffing.com" TargetMode="External"/><Relationship Id="rId54" Type="http://schemas.openxmlformats.org/officeDocument/2006/relationships/hyperlink" Target="mailto:rohenke@amergis.com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yperlink" Target="mailto:graysonandkate@locumtenens.com" TargetMode="External"/><Relationship Id="rId32" Type="http://schemas.openxmlformats.org/officeDocument/2006/relationships/hyperlink" Target="mailto:hahiggin@amergis.com" TargetMode="External"/><Relationship Id="rId37" Type="http://schemas.openxmlformats.org/officeDocument/2006/relationships/footer" Target="footer3.xml"/><Relationship Id="rId40" Type="http://schemas.openxmlformats.org/officeDocument/2006/relationships/hyperlink" Target="mailto:jhorton@bartonassociates.com" TargetMode="External"/><Relationship Id="rId45" Type="http://schemas.openxmlformats.org/officeDocument/2006/relationships/hyperlink" Target="mailto:shtyler@amergis.com" TargetMode="External"/><Relationship Id="rId53" Type="http://schemas.openxmlformats.org/officeDocument/2006/relationships/hyperlink" Target="mailto:ling@mdregistry.org" TargetMode="External"/><Relationship Id="rId58" Type="http://schemas.openxmlformats.org/officeDocument/2006/relationships/hyperlink" Target="mailto:smacdonald@shccares.com" TargetMode="Externa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hyperlink" Target="mailto:shtyler@amergis.com" TargetMode="External"/><Relationship Id="rId28" Type="http://schemas.openxmlformats.org/officeDocument/2006/relationships/hyperlink" Target="mailto:Cgould@medicushcs.com" TargetMode="External"/><Relationship Id="rId36" Type="http://schemas.openxmlformats.org/officeDocument/2006/relationships/header" Target="header3.xml"/><Relationship Id="rId49" Type="http://schemas.openxmlformats.org/officeDocument/2006/relationships/hyperlink" Target="mailto:Mkaufman@bartonassociates.com" TargetMode="External"/><Relationship Id="rId57" Type="http://schemas.openxmlformats.org/officeDocument/2006/relationships/hyperlink" Target="mailto:business.coordinator@diskriter.com" TargetMode="External"/><Relationship Id="rId61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hyperlink" Target="mailto:dte@abstaffing.com" TargetMode="External"/><Relationship Id="rId31" Type="http://schemas.openxmlformats.org/officeDocument/2006/relationships/hyperlink" Target="mailto:rohenke@amergis.com" TargetMode="External"/><Relationship Id="rId44" Type="http://schemas.openxmlformats.org/officeDocument/2006/relationships/hyperlink" Target="mailto:Mkaufman@bartonassociates.com" TargetMode="External"/><Relationship Id="rId52" Type="http://schemas.openxmlformats.org/officeDocument/2006/relationships/hyperlink" Target="mailto:sam@kpgproviders.com" TargetMode="External"/><Relationship Id="rId6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hyperlink" Target="mailto:Mkaufman@bartonassociates.com" TargetMode="External"/><Relationship Id="rId27" Type="http://schemas.openxmlformats.org/officeDocument/2006/relationships/hyperlink" Target="mailto:Mkaufman@bartonassociates.com" TargetMode="External"/><Relationship Id="rId30" Type="http://schemas.openxmlformats.org/officeDocument/2006/relationships/hyperlink" Target="mailto:ling@mdregistry.org" TargetMode="External"/><Relationship Id="rId35" Type="http://schemas.openxmlformats.org/officeDocument/2006/relationships/hyperlink" Target="mailto:smacdonald@shccares.com" TargetMode="External"/><Relationship Id="rId43" Type="http://schemas.openxmlformats.org/officeDocument/2006/relationships/hyperlink" Target="mailto:michelle.dunn@amnhealthcare.com" TargetMode="External"/><Relationship Id="rId48" Type="http://schemas.openxmlformats.org/officeDocument/2006/relationships/hyperlink" Target="mailto:shpintan@amergis.com" TargetMode="External"/><Relationship Id="rId56" Type="http://schemas.openxmlformats.org/officeDocument/2006/relationships/hyperlink" Target="mailto:tycrape@amergis.com" TargetMode="External"/><Relationship Id="rId8" Type="http://schemas.openxmlformats.org/officeDocument/2006/relationships/styles" Target="styles.xml"/><Relationship Id="rId51" Type="http://schemas.openxmlformats.org/officeDocument/2006/relationships/hyperlink" Target="mailto:Cgould@medicushcs.com" TargetMode="External"/><Relationship Id="rId3" Type="http://schemas.openxmlformats.org/officeDocument/2006/relationships/customXml" Target="../customXml/item3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5" Type="http://schemas.openxmlformats.org/officeDocument/2006/relationships/hyperlink" Target="mailto:jridling@locumtenens.com" TargetMode="External"/><Relationship Id="rId33" Type="http://schemas.openxmlformats.org/officeDocument/2006/relationships/hyperlink" Target="mailto:tycrape@amergis.com" TargetMode="External"/><Relationship Id="rId38" Type="http://schemas.openxmlformats.org/officeDocument/2006/relationships/header" Target="header4.xml"/><Relationship Id="rId46" Type="http://schemas.openxmlformats.org/officeDocument/2006/relationships/hyperlink" Target="mailto:jridling@locumtenens.com" TargetMode="External"/><Relationship Id="rId59" Type="http://schemas.openxmlformats.org/officeDocument/2006/relationships/footer" Target="footer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6" ma:contentTypeDescription="Create a new document." ma:contentTypeScope="" ma:versionID="4df81e5b3d4ac96611165925fe900a7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270806b3583efffb6d359b2cc4244348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6D0C058-A731-4563-B94F-BD8D12506FCE}">
  <ds:schemaRefs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5eec5232-41af-4cf8-866b-d191d492d560"/>
    <ds:schemaRef ds:uri="http://schemas.microsoft.com/office/2006/documentManagement/types"/>
    <ds:schemaRef ds:uri="dada2d04-0b79-4859-9945-2f68777d8c22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FD8419E0-A709-4958-B64F-7FD113727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3</Pages>
  <Words>3602</Words>
  <Characters>29502</Characters>
  <Application>Microsoft Office Word</Application>
  <DocSecurity>0</DocSecurity>
  <Lines>24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33038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Favela, Jacqueline  GSA - Procurement Department</cp:lastModifiedBy>
  <cp:revision>3</cp:revision>
  <cp:lastPrinted>1900-01-01T08:00:00Z</cp:lastPrinted>
  <dcterms:created xsi:type="dcterms:W3CDTF">2025-01-08T06:52:00Z</dcterms:created>
  <dcterms:modified xsi:type="dcterms:W3CDTF">2025-01-08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</Properties>
</file>